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A5523" w14:textId="0469420A" w:rsidR="00C30F84" w:rsidRPr="008029B7" w:rsidRDefault="00641B8D" w:rsidP="009E11FB">
      <w:pPr>
        <w:pStyle w:val="Heading4"/>
        <w:spacing w:before="0" w:after="0"/>
        <w:rPr>
          <w:rFonts w:cs="Arial"/>
          <w:b w:val="0"/>
          <w:color w:val="7F7F7F" w:themeColor="text1" w:themeTint="80"/>
          <w:sz w:val="36"/>
          <w:szCs w:val="36"/>
        </w:rPr>
      </w:pPr>
      <w:r w:rsidRPr="006B7AB2">
        <w:rPr>
          <w:rFonts w:cs="Arial"/>
          <w:noProof/>
          <w:color w:val="7F7F7F" w:themeColor="text1" w:themeTint="80"/>
          <w:sz w:val="36"/>
          <w:szCs w:val="36"/>
          <w:lang w:eastAsia="en-AU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B6E0AD4" wp14:editId="6F10C5CA">
                <wp:simplePos x="0" y="0"/>
                <wp:positionH relativeFrom="column">
                  <wp:posOffset>-21590</wp:posOffset>
                </wp:positionH>
                <wp:positionV relativeFrom="paragraph">
                  <wp:posOffset>2540</wp:posOffset>
                </wp:positionV>
                <wp:extent cx="1162050" cy="2762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762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ED24D" w14:textId="561BBF08" w:rsidR="006B7AB2" w:rsidRPr="008625FC" w:rsidRDefault="006B7AB2">
                            <w:pPr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625FC"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ck </w:t>
                            </w:r>
                            <w:r w:rsidR="00BD0FEE"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</w:t>
                            </w:r>
                            <w:r w:rsidRPr="008625FC">
                              <w:rPr>
                                <w:sz w:val="16"/>
                                <w:szCs w:val="1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levant 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6E0A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7pt;margin-top:.2pt;width:91.5pt;height:21.7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" fillcolor="black [3213]" strokecolor="black [3213]">
                <v:textbox>
                  <w:txbxContent>
                    <w:p w14:paraId="2AAED24D" w14:textId="561BBF08" w:rsidR="006B7AB2" w:rsidRPr="008625FC" w:rsidRDefault="006B7AB2">
                      <w:pPr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625FC"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ck </w:t>
                      </w:r>
                      <w:r w:rsidR="00BD0FEE"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</w:t>
                      </w:r>
                      <w:r w:rsidRPr="008625FC">
                        <w:rPr>
                          <w:sz w:val="16"/>
                          <w:szCs w:val="1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levant Group</w:t>
                      </w:r>
                    </w:p>
                  </w:txbxContent>
                </v:textbox>
              </v:shape>
            </w:pict>
          </mc:Fallback>
        </mc:AlternateContent>
      </w:r>
      <w:r w:rsidR="00FE6C2C" w:rsidRPr="006B7AB2">
        <w:rPr>
          <w:rFonts w:cs="Arial"/>
          <w:color w:val="7F7F7F" w:themeColor="text1" w:themeTint="80"/>
          <w:sz w:val="36"/>
          <w:szCs w:val="36"/>
        </w:rPr>
        <w:t>MEETING TEMPLATE</w:t>
      </w:r>
      <w:r w:rsidR="00B373FC">
        <w:rPr>
          <w:rFonts w:cs="Arial"/>
          <w:color w:val="7F7F7F" w:themeColor="text1" w:themeTint="80"/>
          <w:sz w:val="36"/>
          <w:szCs w:val="36"/>
        </w:rPr>
        <w:t xml:space="preserve">      </w:t>
      </w:r>
    </w:p>
    <w:p w14:paraId="22890AD8" w14:textId="6A484402" w:rsidR="006B7AB2" w:rsidRDefault="006B7AB2" w:rsidP="006B7AB2">
      <w:pPr>
        <w:rPr>
          <w:rFonts w:cs="Arial"/>
          <w:b/>
          <w:sz w:val="8"/>
          <w:szCs w:val="8"/>
        </w:rPr>
      </w:pPr>
    </w:p>
    <w:p w14:paraId="7166007A" w14:textId="712D3CE8" w:rsidR="00641B8D" w:rsidRDefault="00641B8D" w:rsidP="006B7AB2">
      <w:pPr>
        <w:rPr>
          <w:rFonts w:cs="Arial"/>
          <w:b/>
          <w:sz w:val="8"/>
          <w:szCs w:val="8"/>
        </w:rPr>
      </w:pPr>
    </w:p>
    <w:p w14:paraId="6F868265" w14:textId="7FDC161A" w:rsidR="00641B8D" w:rsidRDefault="00641B8D" w:rsidP="006B7AB2">
      <w:pPr>
        <w:rPr>
          <w:rFonts w:cs="Arial"/>
          <w:b/>
          <w:sz w:val="8"/>
          <w:szCs w:val="8"/>
        </w:rPr>
      </w:pPr>
      <w:r>
        <w:rPr>
          <w:rFonts w:cs="Arial"/>
          <w:b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F35973D" wp14:editId="36614878">
                <wp:simplePos x="0" y="0"/>
                <wp:positionH relativeFrom="column">
                  <wp:posOffset>-23495</wp:posOffset>
                </wp:positionH>
                <wp:positionV relativeFrom="paragraph">
                  <wp:posOffset>32385</wp:posOffset>
                </wp:positionV>
                <wp:extent cx="7018020" cy="342900"/>
                <wp:effectExtent l="0" t="0" r="1143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802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F1D9DF" w14:textId="56D97D4D" w:rsidR="00641B8D" w:rsidRPr="00641B8D" w:rsidRDefault="001B2B45" w:rsidP="00641B8D">
                            <w:pPr>
                              <w:rPr>
                                <w:b/>
                              </w:rPr>
                            </w:pPr>
                            <w:sdt>
                              <w:sdtPr>
                                <w:id w:val="-7733157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41B8D" w:rsidRPr="00641B8D">
                                  <w:rPr>
                                    <w:rFonts w:ascii="Segoe UI Symbol" w:hAnsi="Segoe UI Symbol" w:cs="Segoe UI Symbol"/>
                                  </w:rPr>
                                  <w:t>☐</w:t>
                                </w:r>
                              </w:sdtContent>
                            </w:sdt>
                            <w:r w:rsidR="00641B8D" w:rsidRPr="00641B8D">
                              <w:rPr>
                                <w:b/>
                              </w:rPr>
                              <w:tab/>
                            </w:r>
                            <w:r w:rsidR="00641B8D" w:rsidRPr="00641B8D">
                              <w:rPr>
                                <w:b/>
                              </w:rPr>
                              <w:tab/>
                            </w:r>
                            <w:r w:rsidR="00641B8D" w:rsidRPr="00641B8D">
                              <w:rPr>
                                <w:b/>
                              </w:rPr>
                              <w:tab/>
                            </w:r>
                            <w:r w:rsidR="00641B8D" w:rsidRPr="00641B8D">
                              <w:rPr>
                                <w:b/>
                              </w:rPr>
                              <w:tab/>
                            </w:r>
                            <w:r w:rsidR="00641B8D" w:rsidRPr="00641B8D">
                              <w:rPr>
                                <w:b/>
                              </w:rPr>
                              <w:tab/>
                              <w:t xml:space="preserve">  </w:t>
                            </w:r>
                            <w:r w:rsidR="00641B8D">
                              <w:rPr>
                                <w:b/>
                              </w:rPr>
                              <w:t xml:space="preserve">                                </w:t>
                            </w:r>
                            <w:r w:rsidR="00641B8D" w:rsidRPr="00641B8D">
                              <w:rPr>
                                <w:b/>
                              </w:rPr>
                              <w:t xml:space="preserve"> </w:t>
                            </w:r>
                            <w:r w:rsidR="00641B8D" w:rsidRPr="00641B8D">
                              <w:rPr>
                                <w:b/>
                                <w:sz w:val="36"/>
                                <w:szCs w:val="36"/>
                              </w:rPr>
                              <w:t>Incident Support Group (ISG)</w:t>
                            </w:r>
                          </w:p>
                          <w:p w14:paraId="4B0AA4A8" w14:textId="77777777" w:rsidR="00641B8D" w:rsidRDefault="00641B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5973D" id="Text Box 4" o:spid="_x0000_s1028" type="#_x0000_t202" style="position:absolute;margin-left:-1.85pt;margin-top:2.55pt;width:552.6pt;height:27pt;z-index:251772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" fillcolor="white [3201]" strokeweight=".5pt">
                <v:textbox>
                  <w:txbxContent>
                    <w:p w14:paraId="21F1D9DF" w14:textId="56D97D4D" w:rsidR="00641B8D" w:rsidRPr="00641B8D" w:rsidRDefault="00641B8D" w:rsidP="00641B8D">
                      <w:pPr>
                        <w:rPr>
                          <w:b/>
                        </w:rPr>
                      </w:pPr>
                      <w:sdt>
                        <w:sdtPr>
                          <w:id w:val="-7733157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641B8D">
                            <w:rPr>
                              <w:rFonts w:ascii="Segoe UI Symbol" w:hAnsi="Segoe UI Symbol" w:cs="Segoe UI Symbol"/>
                            </w:rPr>
                            <w:t>☐</w:t>
                          </w:r>
                        </w:sdtContent>
                      </w:sdt>
                      <w:r w:rsidRPr="00641B8D">
                        <w:rPr>
                          <w:b/>
                        </w:rPr>
                        <w:tab/>
                      </w:r>
                      <w:r w:rsidRPr="00641B8D">
                        <w:rPr>
                          <w:b/>
                        </w:rPr>
                        <w:tab/>
                      </w:r>
                      <w:r w:rsidRPr="00641B8D">
                        <w:rPr>
                          <w:b/>
                        </w:rPr>
                        <w:tab/>
                      </w:r>
                      <w:r w:rsidRPr="00641B8D">
                        <w:rPr>
                          <w:b/>
                        </w:rPr>
                        <w:tab/>
                      </w:r>
                      <w:r w:rsidRPr="00641B8D">
                        <w:rPr>
                          <w:b/>
                        </w:rPr>
                        <w:tab/>
                        <w:t xml:space="preserve">  </w:t>
                      </w:r>
                      <w:r>
                        <w:rPr>
                          <w:b/>
                        </w:rPr>
                        <w:t xml:space="preserve">                                </w:t>
                      </w:r>
                      <w:r w:rsidRPr="00641B8D">
                        <w:rPr>
                          <w:b/>
                        </w:rPr>
                        <w:t xml:space="preserve"> </w:t>
                      </w:r>
                      <w:r w:rsidRPr="00641B8D">
                        <w:rPr>
                          <w:b/>
                          <w:sz w:val="36"/>
                          <w:szCs w:val="36"/>
                        </w:rPr>
                        <w:t>Incident Support Group (ISG)</w:t>
                      </w:r>
                    </w:p>
                    <w:p w14:paraId="4B0AA4A8" w14:textId="77777777" w:rsidR="00641B8D" w:rsidRDefault="00641B8D"/>
                  </w:txbxContent>
                </v:textbox>
              </v:shape>
            </w:pict>
          </mc:Fallback>
        </mc:AlternateContent>
      </w:r>
    </w:p>
    <w:p w14:paraId="7BF8A6BB" w14:textId="6CCE00D9" w:rsidR="00641B8D" w:rsidRDefault="00641B8D" w:rsidP="006B7AB2">
      <w:pPr>
        <w:rPr>
          <w:rFonts w:cs="Arial"/>
          <w:b/>
          <w:sz w:val="8"/>
          <w:szCs w:val="8"/>
        </w:rPr>
      </w:pPr>
    </w:p>
    <w:p w14:paraId="5246B8CE" w14:textId="2A851EBE" w:rsidR="00641B8D" w:rsidRDefault="00641B8D" w:rsidP="006B7AB2">
      <w:pPr>
        <w:rPr>
          <w:rFonts w:cs="Arial"/>
          <w:b/>
          <w:sz w:val="8"/>
          <w:szCs w:val="8"/>
        </w:rPr>
      </w:pPr>
    </w:p>
    <w:p w14:paraId="0E1EB561" w14:textId="2FB3F9B1" w:rsidR="00641B8D" w:rsidRDefault="00641B8D" w:rsidP="006B7AB2">
      <w:pPr>
        <w:rPr>
          <w:rFonts w:cs="Arial"/>
          <w:b/>
          <w:sz w:val="8"/>
          <w:szCs w:val="8"/>
        </w:rPr>
      </w:pPr>
    </w:p>
    <w:p w14:paraId="49E07C1A" w14:textId="7606D9BD" w:rsidR="00641B8D" w:rsidRDefault="00641B8D" w:rsidP="006B7AB2">
      <w:pPr>
        <w:rPr>
          <w:rFonts w:cs="Arial"/>
          <w:b/>
          <w:sz w:val="8"/>
          <w:szCs w:val="8"/>
        </w:rPr>
      </w:pPr>
    </w:p>
    <w:p w14:paraId="2F936754" w14:textId="44EFC853" w:rsidR="00641B8D" w:rsidRDefault="00641B8D" w:rsidP="006B7AB2">
      <w:pPr>
        <w:rPr>
          <w:rFonts w:cs="Arial"/>
          <w:b/>
          <w:sz w:val="8"/>
          <w:szCs w:val="8"/>
        </w:rPr>
      </w:pPr>
    </w:p>
    <w:p w14:paraId="3DE4E494" w14:textId="1121E619" w:rsidR="00641B8D" w:rsidRDefault="00641B8D" w:rsidP="006B7AB2">
      <w:pPr>
        <w:rPr>
          <w:rFonts w:cs="Arial"/>
          <w:b/>
          <w:sz w:val="8"/>
          <w:szCs w:val="8"/>
        </w:rPr>
      </w:pPr>
    </w:p>
    <w:p w14:paraId="5C8508E0" w14:textId="76B25143" w:rsidR="00641B8D" w:rsidRDefault="00641B8D" w:rsidP="006B7AB2">
      <w:pPr>
        <w:rPr>
          <w:rFonts w:cs="Arial"/>
          <w:b/>
          <w:sz w:val="8"/>
          <w:szCs w:val="8"/>
        </w:rPr>
      </w:pPr>
    </w:p>
    <w:p w14:paraId="31E47A04" w14:textId="2529BCE7" w:rsidR="00641B8D" w:rsidRDefault="00641B8D" w:rsidP="006B7AB2">
      <w:pPr>
        <w:rPr>
          <w:rFonts w:cs="Arial"/>
          <w:b/>
          <w:sz w:val="8"/>
          <w:szCs w:val="8"/>
        </w:rPr>
      </w:pPr>
    </w:p>
    <w:p w14:paraId="4D40AE67" w14:textId="44A618EB" w:rsidR="00641B8D" w:rsidRDefault="00641B8D" w:rsidP="006B7AB2">
      <w:pPr>
        <w:rPr>
          <w:rFonts w:cs="Arial"/>
          <w:b/>
          <w:sz w:val="8"/>
          <w:szCs w:val="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C1EFE3D" wp14:editId="7A172C19">
                <wp:simplePos x="0" y="0"/>
                <wp:positionH relativeFrom="column">
                  <wp:posOffset>-23495</wp:posOffset>
                </wp:positionH>
                <wp:positionV relativeFrom="paragraph">
                  <wp:posOffset>30480</wp:posOffset>
                </wp:positionV>
                <wp:extent cx="7018020" cy="365760"/>
                <wp:effectExtent l="0" t="0" r="11430" b="152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802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E4C2C1" w14:textId="580CA29A" w:rsidR="00641B8D" w:rsidRPr="00641B8D" w:rsidRDefault="001B2B45" w:rsidP="00641B8D">
                            <w:sdt>
                              <w:sdtPr>
                                <w:id w:val="1198919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41B8D" w:rsidRPr="00641B8D">
                                  <w:rPr>
                                    <w:rFonts w:ascii="Segoe UI Symbol" w:hAnsi="Segoe UI Symbol" w:cs="Segoe UI Symbol"/>
                                  </w:rPr>
                                  <w:t>☐</w:t>
                                </w:r>
                              </w:sdtContent>
                            </w:sdt>
                            <w:r w:rsidR="00641B8D" w:rsidRPr="00641B8D">
                              <w:tab/>
                            </w:r>
                            <w:r w:rsidR="00641B8D" w:rsidRPr="00641B8D">
                              <w:tab/>
                            </w:r>
                            <w:r w:rsidR="00641B8D" w:rsidRPr="00641B8D">
                              <w:tab/>
                            </w:r>
                            <w:r w:rsidR="00641B8D">
                              <w:tab/>
                            </w:r>
                            <w:r w:rsidR="00641B8D">
                              <w:tab/>
                            </w:r>
                            <w:r w:rsidR="00641B8D" w:rsidRPr="00641B8D">
                              <w:rPr>
                                <w:b/>
                                <w:sz w:val="36"/>
                                <w:szCs w:val="36"/>
                              </w:rPr>
                              <w:t>Operational Area Support Group (OASG)</w:t>
                            </w:r>
                          </w:p>
                          <w:p w14:paraId="11FA9350" w14:textId="77777777" w:rsidR="00641B8D" w:rsidRDefault="00641B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EFE3D" id="Text Box 3" o:spid="_x0000_s1029" type="#_x0000_t202" style="position:absolute;margin-left:-1.85pt;margin-top:2.4pt;width:552.6pt;height:28.8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" fillcolor="white [3201]" strokeweight=".5pt">
                <v:textbox>
                  <w:txbxContent>
                    <w:p w14:paraId="19E4C2C1" w14:textId="580CA29A" w:rsidR="00641B8D" w:rsidRPr="00641B8D" w:rsidRDefault="00641B8D" w:rsidP="00641B8D">
                      <w:sdt>
                        <w:sdtPr>
                          <w:id w:val="1198919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641B8D">
                            <w:rPr>
                              <w:rFonts w:ascii="Segoe UI Symbol" w:hAnsi="Segoe UI Symbol" w:cs="Segoe UI Symbol"/>
                            </w:rPr>
                            <w:t>☐</w:t>
                          </w:r>
                        </w:sdtContent>
                      </w:sdt>
                      <w:r w:rsidRPr="00641B8D">
                        <w:tab/>
                      </w:r>
                      <w:r w:rsidRPr="00641B8D">
                        <w:tab/>
                      </w:r>
                      <w:r w:rsidRPr="00641B8D"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641B8D">
                        <w:rPr>
                          <w:b/>
                          <w:sz w:val="36"/>
                          <w:szCs w:val="36"/>
                        </w:rPr>
                        <w:t>Operational Area Support Group (OASG)</w:t>
                      </w:r>
                    </w:p>
                    <w:p w14:paraId="11FA9350" w14:textId="77777777" w:rsidR="00641B8D" w:rsidRDefault="00641B8D"/>
                  </w:txbxContent>
                </v:textbox>
              </v:shape>
            </w:pict>
          </mc:Fallback>
        </mc:AlternateContent>
      </w:r>
    </w:p>
    <w:p w14:paraId="618E975A" w14:textId="11800602" w:rsidR="00641B8D" w:rsidRDefault="00641B8D" w:rsidP="006B7AB2">
      <w:pPr>
        <w:rPr>
          <w:rFonts w:cs="Arial"/>
          <w:b/>
          <w:sz w:val="8"/>
          <w:szCs w:val="8"/>
        </w:rPr>
      </w:pPr>
    </w:p>
    <w:p w14:paraId="692769EA" w14:textId="69CA812B" w:rsidR="00641B8D" w:rsidRPr="006B7AB2" w:rsidRDefault="00641B8D" w:rsidP="006B7AB2">
      <w:pPr>
        <w:rPr>
          <w:rFonts w:cs="Arial"/>
          <w:b/>
          <w:sz w:val="8"/>
          <w:szCs w:val="8"/>
        </w:rPr>
      </w:pPr>
    </w:p>
    <w:p w14:paraId="6FBCE6C9" w14:textId="26B33933" w:rsidR="006B7AB2" w:rsidRDefault="006B7AB2" w:rsidP="009E11FB">
      <w:pPr>
        <w:pStyle w:val="Heading2"/>
        <w:spacing w:before="120"/>
        <w:rPr>
          <w:rFonts w:cs="Arial"/>
          <w:sz w:val="10"/>
          <w:szCs w:val="24"/>
        </w:rPr>
      </w:pPr>
    </w:p>
    <w:p w14:paraId="29CC01D9" w14:textId="3A57D988" w:rsidR="00641B8D" w:rsidRDefault="00641B8D" w:rsidP="006E0376"/>
    <w:p w14:paraId="57410DEC" w14:textId="77777777" w:rsidR="00641B8D" w:rsidRDefault="00641B8D" w:rsidP="006E0376"/>
    <w:tbl>
      <w:tblPr>
        <w:tblW w:w="4988" w:type="pct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8"/>
        <w:gridCol w:w="2030"/>
        <w:gridCol w:w="1935"/>
        <w:gridCol w:w="3593"/>
      </w:tblGrid>
      <w:tr w:rsidR="006C1ECE" w:rsidRPr="006E0376" w14:paraId="57C1419C" w14:textId="77777777" w:rsidTr="00B61380">
        <w:trPr>
          <w:trHeight w:val="859"/>
        </w:trPr>
        <w:tc>
          <w:tcPr>
            <w:tcW w:w="1582" w:type="pct"/>
            <w:tcBorders>
              <w:left w:val="single" w:sz="12" w:space="0" w:color="000000"/>
              <w:right w:val="single" w:sz="12" w:space="0" w:color="000000"/>
            </w:tcBorders>
          </w:tcPr>
          <w:p w14:paraId="2778E37F" w14:textId="1C9C478E" w:rsidR="006A6894" w:rsidRPr="006E0376" w:rsidRDefault="006A6894" w:rsidP="006A6894">
            <w:pPr>
              <w:widowControl w:val="0"/>
              <w:autoSpaceDE w:val="0"/>
              <w:autoSpaceDN w:val="0"/>
              <w:spacing w:line="235" w:lineRule="auto"/>
              <w:ind w:right="15"/>
              <w:rPr>
                <w:rFonts w:eastAsia="Arial" w:cs="Arial"/>
                <w:b/>
                <w:szCs w:val="22"/>
                <w:lang w:eastAsia="en-AU" w:bidi="en-AU"/>
              </w:rPr>
            </w:pPr>
            <w:bookmarkStart w:id="0" w:name="_Hlk66867652"/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Date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 of Meeting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494769038"/>
              <w:placeholder>
                <w:docPart w:val="297B1AF53796451599A734BFB6C156E2"/>
              </w:placeholder>
              <w:showingPlcHdr/>
              <w:date>
                <w:dateFormat w:val="d/MM/yyyy H:mm am/pm"/>
                <w:lid w:val="en-AU"/>
                <w:storeMappedDataAs w:val="dateTime"/>
                <w:calendar w:val="gregorian"/>
              </w:date>
            </w:sdtPr>
            <w:sdtEndPr/>
            <w:sdtContent>
              <w:p w14:paraId="63BC426C" w14:textId="77777777" w:rsidR="006E0376" w:rsidRPr="006E0376" w:rsidRDefault="006A6894" w:rsidP="006A6894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to enter a date.</w:t>
                </w:r>
              </w:p>
            </w:sdtContent>
          </w:sdt>
        </w:tc>
        <w:tc>
          <w:tcPr>
            <w:tcW w:w="1793" w:type="pct"/>
            <w:gridSpan w:val="2"/>
            <w:tcBorders>
              <w:left w:val="single" w:sz="12" w:space="0" w:color="000000"/>
              <w:right w:val="single" w:sz="12" w:space="0" w:color="000000"/>
            </w:tcBorders>
          </w:tcPr>
          <w:p w14:paraId="70A42396" w14:textId="77777777" w:rsidR="00462FAA" w:rsidRPr="006E0376" w:rsidRDefault="00462FAA" w:rsidP="00462FAA">
            <w:pPr>
              <w:widowControl w:val="0"/>
              <w:autoSpaceDE w:val="0"/>
              <w:autoSpaceDN w:val="0"/>
              <w:spacing w:line="235" w:lineRule="auto"/>
              <w:ind w:right="15"/>
              <w:rPr>
                <w:rFonts w:eastAsia="Arial" w:cs="Arial"/>
                <w:b/>
                <w:szCs w:val="22"/>
                <w:lang w:eastAsia="en-AU" w:bidi="en-AU"/>
              </w:rPr>
            </w:pPr>
            <w:r>
              <w:rPr>
                <w:rFonts w:eastAsia="Arial" w:cs="Arial"/>
                <w:b/>
                <w:szCs w:val="22"/>
                <w:lang w:eastAsia="en-AU" w:bidi="en-AU"/>
              </w:rPr>
              <w:t>Time of Meeting</w:t>
            </w:r>
          </w:p>
          <w:p w14:paraId="4E227A13" w14:textId="63F615BF" w:rsidR="006E0376" w:rsidRPr="006E0376" w:rsidRDefault="001B2B45" w:rsidP="00462FAA">
            <w:pPr>
              <w:widowControl w:val="0"/>
              <w:autoSpaceDE w:val="0"/>
              <w:autoSpaceDN w:val="0"/>
              <w:spacing w:line="235" w:lineRule="auto"/>
              <w:ind w:right="15"/>
              <w:rPr>
                <w:rFonts w:eastAsia="Arial" w:cs="Arial"/>
                <w:b/>
                <w:szCs w:val="22"/>
                <w:lang w:eastAsia="en-AU" w:bidi="en-AU"/>
              </w:rPr>
            </w:pPr>
            <w:sdt>
              <w:sdtPr>
                <w:rPr>
                  <w:rFonts w:eastAsia="Arial" w:cs="Arial"/>
                  <w:b/>
                  <w:szCs w:val="22"/>
                  <w:lang w:eastAsia="en-AU" w:bidi="en-AU"/>
                </w:rPr>
                <w:id w:val="1936020738"/>
                <w:placeholder>
                  <w:docPart w:val="D1BA706FCEA4414D8BFA69CBBBB9B946"/>
                </w:placeholder>
                <w:showingPlcHdr/>
                <w:text/>
              </w:sdtPr>
              <w:sdtEndPr/>
              <w:sdtContent>
                <w:r w:rsidR="00462FAA" w:rsidRPr="002B4EC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625" w:type="pct"/>
            <w:tcBorders>
              <w:left w:val="single" w:sz="12" w:space="0" w:color="000000"/>
              <w:right w:val="single" w:sz="12" w:space="0" w:color="000000"/>
            </w:tcBorders>
          </w:tcPr>
          <w:p w14:paraId="411FF479" w14:textId="77777777" w:rsidR="00462FAA" w:rsidRPr="006E0376" w:rsidRDefault="00462FAA" w:rsidP="00462FAA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>
              <w:rPr>
                <w:rFonts w:eastAsia="Arial" w:cs="Arial"/>
                <w:b/>
                <w:szCs w:val="22"/>
                <w:lang w:eastAsia="en-AU" w:bidi="en-AU"/>
              </w:rPr>
              <w:t>Name of Venue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22670467"/>
              <w:placeholder>
                <w:docPart w:val="2680826C0ECD458087885FDDB720FDFC"/>
              </w:placeholder>
              <w:showingPlcHdr/>
            </w:sdtPr>
            <w:sdtEndPr/>
            <w:sdtContent>
              <w:p w14:paraId="16084EBC" w14:textId="01F2A44C" w:rsidR="006E0376" w:rsidRPr="006E0376" w:rsidRDefault="00462FAA" w:rsidP="00462FAA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p>
            </w:sdtContent>
          </w:sdt>
        </w:tc>
      </w:tr>
      <w:bookmarkEnd w:id="0"/>
      <w:tr w:rsidR="006A6894" w:rsidRPr="006E0376" w14:paraId="1FA70AE8" w14:textId="77777777" w:rsidTr="00B61380">
        <w:trPr>
          <w:trHeight w:val="884"/>
        </w:trPr>
        <w:tc>
          <w:tcPr>
            <w:tcW w:w="1582" w:type="pct"/>
            <w:tcBorders>
              <w:left w:val="single" w:sz="12" w:space="0" w:color="000000"/>
              <w:right w:val="single" w:sz="12" w:space="0" w:color="000000"/>
            </w:tcBorders>
          </w:tcPr>
          <w:p w14:paraId="2BFEEA2B" w14:textId="77777777" w:rsidR="006A6894" w:rsidRPr="006E0376" w:rsidRDefault="006A6894" w:rsidP="006A6894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Incident Name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 - Number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200667356"/>
              <w:placeholder>
                <w:docPart w:val="AED0029A78E044F4AFCC89903A454BA4"/>
              </w:placeholder>
              <w:showingPlcHdr/>
            </w:sdtPr>
            <w:sdtEndPr/>
            <w:sdtContent>
              <w:p w14:paraId="6D6A4E0F" w14:textId="77777777" w:rsidR="006A6894" w:rsidRPr="006E0376" w:rsidRDefault="006A6894" w:rsidP="006A6894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highlight w:val="yellow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p>
            </w:sdtContent>
          </w:sdt>
        </w:tc>
        <w:tc>
          <w:tcPr>
            <w:tcW w:w="1793" w:type="pct"/>
            <w:gridSpan w:val="2"/>
            <w:tcBorders>
              <w:left w:val="single" w:sz="12" w:space="0" w:color="000000"/>
              <w:right w:val="single" w:sz="12" w:space="0" w:color="000000"/>
            </w:tcBorders>
          </w:tcPr>
          <w:p w14:paraId="22417882" w14:textId="77777777" w:rsidR="00BD21F3" w:rsidRPr="006E0376" w:rsidRDefault="00BD21F3" w:rsidP="00BD21F3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 xml:space="preserve">Incident 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>Location</w:t>
            </w:r>
          </w:p>
          <w:p w14:paraId="44B8CBCC" w14:textId="77777777" w:rsidR="006A6894" w:rsidRPr="006E0376" w:rsidRDefault="001B2B45" w:rsidP="00BD21F3">
            <w:pPr>
              <w:widowControl w:val="0"/>
              <w:tabs>
                <w:tab w:val="left" w:pos="2940"/>
              </w:tabs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sdt>
              <w:sdtPr>
                <w:rPr>
                  <w:rFonts w:eastAsia="Arial" w:cs="Arial"/>
                  <w:b/>
                  <w:szCs w:val="22"/>
                  <w:lang w:eastAsia="en-AU" w:bidi="en-AU"/>
                </w:rPr>
                <w:id w:val="-1456558996"/>
                <w:placeholder>
                  <w:docPart w:val="9CBF73DF81954CFA9942970A435D75AF"/>
                </w:placeholder>
                <w:showingPlcHdr/>
              </w:sdtPr>
              <w:sdtEndPr/>
              <w:sdtContent>
                <w:r w:rsidR="00BD21F3"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sdtContent>
            </w:sdt>
            <w:r w:rsidR="00BC3788">
              <w:rPr>
                <w:rFonts w:eastAsia="Arial" w:cs="Arial"/>
                <w:b/>
                <w:szCs w:val="22"/>
                <w:lang w:eastAsia="en-AU" w:bidi="en-AU"/>
              </w:rPr>
              <w:tab/>
            </w:r>
          </w:p>
        </w:tc>
        <w:tc>
          <w:tcPr>
            <w:tcW w:w="1625" w:type="pct"/>
            <w:tcBorders>
              <w:left w:val="single" w:sz="12" w:space="0" w:color="000000"/>
              <w:right w:val="single" w:sz="12" w:space="0" w:color="000000"/>
            </w:tcBorders>
          </w:tcPr>
          <w:p w14:paraId="006F3046" w14:textId="77777777" w:rsidR="00F40339" w:rsidRPr="006E0376" w:rsidRDefault="00F40339" w:rsidP="00F40339">
            <w:pPr>
              <w:widowControl w:val="0"/>
              <w:autoSpaceDE w:val="0"/>
              <w:autoSpaceDN w:val="0"/>
              <w:spacing w:line="235" w:lineRule="auto"/>
              <w:ind w:right="15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Date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 - </w:t>
            </w: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Time of incident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 - </w:t>
            </w: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activation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-1996562616"/>
              <w:placeholder>
                <w:docPart w:val="62531173CD5B4307B9DEBF96201E2972"/>
              </w:placeholder>
              <w:showingPlcHdr/>
              <w:date>
                <w:dateFormat w:val="d/MM/yyyy H:mm am/pm"/>
                <w:lid w:val="en-AU"/>
                <w:storeMappedDataAs w:val="dateTime"/>
                <w:calendar w:val="gregorian"/>
              </w:date>
            </w:sdtPr>
            <w:sdtEndPr/>
            <w:sdtContent>
              <w:p w14:paraId="449B94C4" w14:textId="77777777" w:rsidR="006A6894" w:rsidRPr="006E0376" w:rsidRDefault="00F40339" w:rsidP="00F40339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highlight w:val="yellow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to enter a date.</w:t>
                </w:r>
              </w:p>
            </w:sdtContent>
          </w:sdt>
        </w:tc>
      </w:tr>
      <w:tr w:rsidR="006A6894" w:rsidRPr="006E0376" w14:paraId="10F422B8" w14:textId="77777777" w:rsidTr="00B61380">
        <w:trPr>
          <w:trHeight w:val="886"/>
        </w:trPr>
        <w:tc>
          <w:tcPr>
            <w:tcW w:w="1582" w:type="pct"/>
            <w:tcBorders>
              <w:left w:val="single" w:sz="12" w:space="0" w:color="000000"/>
              <w:right w:val="single" w:sz="12" w:space="0" w:color="000000"/>
            </w:tcBorders>
          </w:tcPr>
          <w:p w14:paraId="665A3434" w14:textId="77777777" w:rsidR="00F40339" w:rsidRPr="006E0376" w:rsidRDefault="00F40339" w:rsidP="00F40339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Hazard Type(s)</w:t>
            </w:r>
          </w:p>
          <w:sdt>
            <w:sdtPr>
              <w:rPr>
                <w:rFonts w:eastAsia="Arial" w:cs="Arial"/>
                <w:b/>
                <w:szCs w:val="22"/>
                <w:highlight w:val="yellow"/>
                <w:lang w:eastAsia="en-AU" w:bidi="en-AU"/>
              </w:rPr>
              <w:id w:val="-1880313118"/>
              <w:placeholder>
                <w:docPart w:val="EB270243E4CD4F56B6179B78F1EEB3DF"/>
              </w:placeholder>
              <w:showingPlcHdr/>
              <w:comboBox>
                <w:listItem w:value="Choose an item."/>
                <w:listItem w:displayText="Air Crash" w:value="Air Crash"/>
                <w:listItem w:displayText="Animal or plant, pests or diseases" w:value="Animal or plant, pests or diseases"/>
                <w:listItem w:displayText="Collapse" w:value="Collapse"/>
                <w:listItem w:displayText="Cyclone" w:value="Cyclone"/>
                <w:listItem w:displayText="Earthquake" w:value="Earthquake"/>
                <w:listItem w:displayText="Electrical Supply Disruption" w:value="Electrical Supply Disruption"/>
                <w:listItem w:displayText="Fire" w:value="Fire"/>
                <w:listItem w:displayText="Flood" w:value="Flood"/>
                <w:listItem w:displayText="Gas Supply Disruption" w:value="Gas Supply Disruption"/>
                <w:listItem w:displayText="HAZMAT (Chemical Radiological or other Substance)" w:value="HAZMAT (Chemical Radiological or other Substance)"/>
                <w:listItem w:displayText="Heatwave" w:value="Heatwave"/>
                <w:listItem w:displayText="Human Biosecuirty (Biological spillage, release or escape)" w:value="Human Biosecuirty (Biological spillage, release or escape)"/>
                <w:listItem w:displayText="Hostile Act" w:value="Hostile Act"/>
                <w:listItem w:displayText="Human Epidemic" w:value="Human Epidemic"/>
                <w:listItem w:displayText="Land search " w:value="Land search "/>
                <w:listItem w:displayText="Liquid Fuel Disruption" w:value="Liquid Fuel Disruption"/>
                <w:listItem w:displayText="Marine Oil Pollution" w:value="Marine Oil Pollution"/>
                <w:listItem w:displayText="Marine Search" w:value="Marine Search"/>
                <w:listItem w:displayText="Marine Transport Emergency" w:value="Marine Transport Emergency"/>
                <w:listItem w:displayText="Radiation Nuclear Powered Warship" w:value="Radiation Nuclear Powered Warship"/>
                <w:listItem w:displayText="Rail Crash" w:value="Rail Crash"/>
                <w:listItem w:displayText="Road Crash" w:value="Road Crash"/>
                <w:listItem w:displayText="Storm" w:value="Storm"/>
                <w:listItem w:displayText="Space Debris Re-entry" w:value="Space Debris Re-entry"/>
                <w:listItem w:displayText="Terrorist Act" w:value="Terrorist Act"/>
                <w:listItem w:displayText="Tsunami" w:value="Tsunami"/>
                <w:listItem w:displayText="N/A" w:value="N/A"/>
                <w:listItem w:displayText="Other " w:value="Other "/>
              </w:comboBox>
            </w:sdtPr>
            <w:sdtEndPr/>
            <w:sdtContent>
              <w:p w14:paraId="2D91AB7F" w14:textId="77777777" w:rsidR="006A6894" w:rsidRPr="006E0376" w:rsidRDefault="00F40339" w:rsidP="00F40339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highlight w:val="yellow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p>
            </w:sdtContent>
          </w:sdt>
        </w:tc>
        <w:tc>
          <w:tcPr>
            <w:tcW w:w="1793" w:type="pct"/>
            <w:gridSpan w:val="2"/>
            <w:tcBorders>
              <w:left w:val="single" w:sz="12" w:space="0" w:color="000000"/>
              <w:right w:val="single" w:sz="12" w:space="0" w:color="000000"/>
            </w:tcBorders>
          </w:tcPr>
          <w:p w14:paraId="486D0399" w14:textId="77777777" w:rsidR="00F40339" w:rsidRPr="006E0376" w:rsidRDefault="00F40339" w:rsidP="00F40339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>
              <w:rPr>
                <w:rFonts w:eastAsia="Arial" w:cs="Arial"/>
                <w:b/>
                <w:szCs w:val="22"/>
                <w:lang w:eastAsia="en-AU" w:bidi="en-AU"/>
              </w:rPr>
              <w:t>Incident Level</w:t>
            </w:r>
          </w:p>
          <w:p w14:paraId="192FE3F8" w14:textId="77777777" w:rsidR="006A6894" w:rsidRPr="006E0376" w:rsidRDefault="001B2B45" w:rsidP="00F40339">
            <w:pPr>
              <w:widowControl w:val="0"/>
              <w:autoSpaceDE w:val="0"/>
              <w:autoSpaceDN w:val="0"/>
              <w:spacing w:line="235" w:lineRule="auto"/>
              <w:rPr>
                <w:rFonts w:eastAsia="Arial" w:cs="Arial"/>
                <w:b/>
                <w:szCs w:val="22"/>
                <w:lang w:eastAsia="en-AU" w:bidi="en-AU"/>
              </w:rPr>
            </w:pPr>
            <w:sdt>
              <w:sdtPr>
                <w:rPr>
                  <w:rFonts w:eastAsia="Arial" w:cs="Arial"/>
                  <w:b/>
                  <w:szCs w:val="22"/>
                  <w:lang w:eastAsia="en-AU" w:bidi="en-AU"/>
                </w:rPr>
                <w:id w:val="-1201623940"/>
                <w:placeholder>
                  <w:docPart w:val="253B9FAFC3344213A59F68AD5AB2AB40"/>
                </w:placeholder>
                <w:showingPlcHdr/>
                <w:dropDownList>
                  <w:listItem w:displayText="Choose a level" w:value="Choose a level"/>
                  <w:listItem w:displayText="Level 1" w:value="Level 1"/>
                  <w:listItem w:displayText="Level 2" w:value="Level 2"/>
                  <w:listItem w:displayText="Level 3" w:value="Level 3"/>
                </w:dropDownList>
              </w:sdtPr>
              <w:sdtEndPr/>
              <w:sdtContent>
                <w:r w:rsidR="00F40339"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sdtContent>
            </w:sdt>
          </w:p>
        </w:tc>
        <w:tc>
          <w:tcPr>
            <w:tcW w:w="1625" w:type="pct"/>
            <w:tcBorders>
              <w:left w:val="single" w:sz="12" w:space="0" w:color="000000"/>
              <w:right w:val="single" w:sz="12" w:space="0" w:color="000000"/>
            </w:tcBorders>
          </w:tcPr>
          <w:p w14:paraId="5D495D56" w14:textId="37E8C8F6" w:rsidR="00F40339" w:rsidRPr="006E0376" w:rsidRDefault="00F40339" w:rsidP="00F40339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Incident</w:t>
            </w: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 Controller</w:t>
            </w:r>
            <w:r w:rsidR="00462FAA">
              <w:rPr>
                <w:rFonts w:eastAsia="Arial" w:cs="Arial"/>
                <w:b/>
                <w:szCs w:val="22"/>
                <w:lang w:eastAsia="en-AU" w:bidi="en-AU"/>
              </w:rPr>
              <w:t xml:space="preserve"> - Commander</w:t>
            </w:r>
          </w:p>
          <w:p w14:paraId="628E8794" w14:textId="77777777" w:rsidR="006A6894" w:rsidRPr="006E0376" w:rsidRDefault="001B2B45" w:rsidP="00F40339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sdt>
              <w:sdtPr>
                <w:rPr>
                  <w:rFonts w:eastAsia="Arial" w:cs="Arial"/>
                  <w:b/>
                  <w:szCs w:val="22"/>
                  <w:lang w:eastAsia="en-AU" w:bidi="en-AU"/>
                </w:rPr>
                <w:id w:val="-1996403596"/>
                <w:placeholder>
                  <w:docPart w:val="25130665434341E38597D0979D9BB080"/>
                </w:placeholder>
                <w:showingPlcHdr/>
              </w:sdtPr>
              <w:sdtEndPr/>
              <w:sdtContent>
                <w:r w:rsidR="00F40339"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sdtContent>
            </w:sdt>
          </w:p>
        </w:tc>
      </w:tr>
      <w:tr w:rsidR="006C1ECE" w:rsidRPr="006E0376" w14:paraId="32F9B29D" w14:textId="77777777" w:rsidTr="00B61380">
        <w:trPr>
          <w:trHeight w:val="859"/>
        </w:trPr>
        <w:tc>
          <w:tcPr>
            <w:tcW w:w="1582" w:type="pct"/>
            <w:tcBorders>
              <w:left w:val="single" w:sz="12" w:space="0" w:color="000000"/>
              <w:right w:val="single" w:sz="12" w:space="0" w:color="000000"/>
            </w:tcBorders>
          </w:tcPr>
          <w:p w14:paraId="67E6393C" w14:textId="77777777" w:rsidR="00462FAA" w:rsidRPr="006E0376" w:rsidRDefault="00462FAA" w:rsidP="00462FAA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HMA</w:t>
            </w:r>
          </w:p>
          <w:sdt>
            <w:sdtPr>
              <w:rPr>
                <w:rFonts w:eastAsia="Arial" w:cs="Arial"/>
                <w:b/>
                <w:szCs w:val="22"/>
                <w:highlight w:val="yellow"/>
                <w:lang w:eastAsia="en-AU" w:bidi="en-AU"/>
              </w:rPr>
              <w:id w:val="-451781235"/>
              <w:placeholder>
                <w:docPart w:val="1174227DADC84635993D2D117C918852"/>
              </w:placeholder>
              <w:showingPlcHdr/>
              <w:dropDownList>
                <w:listItem w:value="Choose an item."/>
                <w:listItem w:displayText="Agriculture Director General" w:value="Agriculture Director General"/>
                <w:listItem w:displayText="Arc Infrastructure" w:value="Arc Infrastructure"/>
                <w:listItem w:displayText="CEO Department of Health " w:value="CEO Department of Health "/>
                <w:listItem w:displayText="CEO Department of Transport" w:value="CEO Department of Transport"/>
                <w:listItem w:displayText="Commissioner of P​olice" w:value="Commissioner of P​olice"/>
                <w:listItem w:displayText="Coordinator of En​​ergy" w:value="Coordinator of En​​ergy"/>
                <w:listItem w:displayText="Fire and Emergency Services Commissioner" w:value="Fire and Emergency Services Commissioner"/>
                <w:listItem w:displayText="Public Transport Authority" w:value="Public Transport Authority"/>
                <w:listItem w:displayText="N/A" w:value="N/A"/>
              </w:dropDownList>
            </w:sdtPr>
            <w:sdtEndPr/>
            <w:sdtContent>
              <w:p w14:paraId="5CFB8610" w14:textId="062EADFC" w:rsidR="004E26FA" w:rsidRPr="006E0376" w:rsidRDefault="00462FAA" w:rsidP="00462FAA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p>
            </w:sdtContent>
          </w:sdt>
        </w:tc>
        <w:tc>
          <w:tcPr>
            <w:tcW w:w="1793" w:type="pct"/>
            <w:gridSpan w:val="2"/>
            <w:tcBorders>
              <w:left w:val="single" w:sz="12" w:space="0" w:color="000000"/>
              <w:right w:val="single" w:sz="12" w:space="0" w:color="000000"/>
            </w:tcBorders>
          </w:tcPr>
          <w:p w14:paraId="615DC7A4" w14:textId="77777777" w:rsidR="00462FAA" w:rsidRPr="006E0376" w:rsidRDefault="00462FAA" w:rsidP="00462FAA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>
              <w:rPr>
                <w:rFonts w:eastAsia="Arial" w:cs="Arial"/>
                <w:b/>
                <w:szCs w:val="22"/>
                <w:lang w:eastAsia="en-AU" w:bidi="en-AU"/>
              </w:rPr>
              <w:t xml:space="preserve">Controlling Agency </w:t>
            </w:r>
          </w:p>
          <w:sdt>
            <w:sdtPr>
              <w:rPr>
                <w:rFonts w:eastAsia="Arial" w:cs="Arial"/>
                <w:b/>
                <w:szCs w:val="22"/>
                <w:highlight w:val="yellow"/>
                <w:lang w:eastAsia="en-AU" w:bidi="en-AU"/>
              </w:rPr>
              <w:id w:val="-1038736250"/>
              <w:placeholder>
                <w:docPart w:val="8FB237B0614E400E9500A83E40EC34FD"/>
              </w:placeholder>
              <w:showingPlcHdr/>
              <w:comboBox>
                <w:listItem w:value="Choose an item."/>
                <w:listItem w:displayText="N/A" w:value="N/A"/>
                <w:listItem w:displayText="ARC Infrastructure" w:value="ARC Infrastructure"/>
                <w:listItem w:displayText="DBCA" w:value="DBCA"/>
                <w:listItem w:displayText="DFES" w:value="DFES"/>
                <w:listItem w:displayText="DPIRD" w:value="DPIRD"/>
                <w:listItem w:displayText="Dept of Health" w:value="Dept of Health"/>
                <w:listItem w:displayText="Dept of Transport" w:value="Dept of Transport"/>
                <w:listItem w:displayText="Energy Policy WA" w:value="Energy Policy WA"/>
                <w:listItem w:displayText="Local Government" w:value="Local Government"/>
                <w:listItem w:displayText="Port Authority" w:value="Port Authority"/>
                <w:listItem w:displayText="PTA" w:value="PTA"/>
                <w:listItem w:displayText="WA Police Force" w:value="WA Police Force"/>
                <w:listItem w:displayText="Other " w:value="Other "/>
              </w:comboBox>
            </w:sdtPr>
            <w:sdtEndPr/>
            <w:sdtContent>
              <w:p w14:paraId="6508C809" w14:textId="65C0B80A" w:rsidR="004E26FA" w:rsidRPr="006E0376" w:rsidRDefault="00462FAA" w:rsidP="00462FAA">
                <w:pPr>
                  <w:widowControl w:val="0"/>
                  <w:autoSpaceDE w:val="0"/>
                  <w:autoSpaceDN w:val="0"/>
                  <w:spacing w:line="235" w:lineRule="auto"/>
                  <w:ind w:right="15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p>
            </w:sdtContent>
          </w:sdt>
        </w:tc>
        <w:tc>
          <w:tcPr>
            <w:tcW w:w="1625" w:type="pct"/>
            <w:tcBorders>
              <w:left w:val="single" w:sz="12" w:space="0" w:color="000000"/>
              <w:right w:val="single" w:sz="12" w:space="0" w:color="000000"/>
            </w:tcBorders>
          </w:tcPr>
          <w:p w14:paraId="1CEEFF9A" w14:textId="77777777" w:rsidR="0074699B" w:rsidRPr="006E0376" w:rsidRDefault="0074699B" w:rsidP="0074699B">
            <w:pPr>
              <w:widowControl w:val="0"/>
              <w:autoSpaceDE w:val="0"/>
              <w:autoSpaceDN w:val="0"/>
              <w:spacing w:line="235" w:lineRule="auto"/>
              <w:ind w:right="15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Local Government Area(s)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-1986764694"/>
              <w:placeholder>
                <w:docPart w:val="781F249A13A24B27B3B5DDA5D9146BDD"/>
              </w:placeholder>
              <w:showingPlcHdr/>
            </w:sdtPr>
            <w:sdtEndPr/>
            <w:sdtContent>
              <w:p w14:paraId="17D073DD" w14:textId="77777777" w:rsidR="004E26FA" w:rsidRPr="006E0376" w:rsidRDefault="0074699B" w:rsidP="0074699B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p>
            </w:sdtContent>
          </w:sdt>
        </w:tc>
      </w:tr>
      <w:tr w:rsidR="006C1ECE" w:rsidRPr="006E0376" w14:paraId="43F7C041" w14:textId="77777777" w:rsidTr="00B61380">
        <w:trPr>
          <w:trHeight w:val="859"/>
        </w:trPr>
        <w:tc>
          <w:tcPr>
            <w:tcW w:w="1582" w:type="pct"/>
            <w:tcBorders>
              <w:left w:val="single" w:sz="12" w:space="0" w:color="000000"/>
              <w:right w:val="single" w:sz="12" w:space="0" w:color="000000"/>
            </w:tcBorders>
          </w:tcPr>
          <w:p w14:paraId="3045F5E5" w14:textId="77777777" w:rsidR="0074699B" w:rsidRPr="006E0376" w:rsidRDefault="0074699B" w:rsidP="0074699B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 w:rsidRPr="006E0376">
              <w:rPr>
                <w:rFonts w:eastAsia="Arial" w:cs="Arial"/>
                <w:b/>
                <w:szCs w:val="22"/>
                <w:lang w:eastAsia="en-AU" w:bidi="en-AU"/>
              </w:rPr>
              <w:t>Emergency Management District(s)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-756750123"/>
              <w:placeholder>
                <w:docPart w:val="65CF9DB133E0452CA125D2A7A31E8E68"/>
              </w:placeholder>
              <w:showingPlcHdr/>
              <w:dropDownList>
                <w:listItem w:value="Choose an item."/>
                <w:listItem w:displayText="North Metropolitan " w:value="North Metropolitan "/>
                <w:listItem w:displayText="South Metropolitan " w:value="South Metropolitan "/>
                <w:listItem w:displayText="East Metropolitan " w:value="East Metropolitan "/>
                <w:listItem w:displayText="West Metropolitan " w:value="West Metropolitan "/>
                <w:listItem w:displayText="Kimberley" w:value="Kimberley"/>
                <w:listItem w:displayText="Pilbara" w:value="Pilbara"/>
                <w:listItem w:displayText="Midwest-Gascoyne" w:value="Midwest-Gascoyne"/>
                <w:listItem w:displayText="Goldfields-Esperance " w:value="Goldfields-Esperance "/>
                <w:listItem w:displayText="Wheatbelt" w:value="Wheatbelt"/>
                <w:listItem w:displayText="South West" w:value="South West"/>
                <w:listItem w:displayText="Great Southern" w:value="Great Southern"/>
              </w:dropDownList>
            </w:sdtPr>
            <w:sdtEndPr/>
            <w:sdtContent>
              <w:p w14:paraId="06F72943" w14:textId="77777777" w:rsidR="006A6894" w:rsidRPr="006E0376" w:rsidRDefault="0074699B" w:rsidP="0074699B">
                <w:pPr>
                  <w:widowControl w:val="0"/>
                  <w:autoSpaceDE w:val="0"/>
                  <w:autoSpaceDN w:val="0"/>
                  <w:spacing w:line="224" w:lineRule="exact"/>
                  <w:rPr>
                    <w:rFonts w:eastAsia="Arial" w:cs="Arial"/>
                    <w:b/>
                    <w:szCs w:val="22"/>
                    <w:highlight w:val="yellow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p>
            </w:sdtContent>
          </w:sdt>
        </w:tc>
        <w:tc>
          <w:tcPr>
            <w:tcW w:w="1793" w:type="pct"/>
            <w:gridSpan w:val="2"/>
            <w:tcBorders>
              <w:left w:val="single" w:sz="12" w:space="0" w:color="000000"/>
              <w:right w:val="single" w:sz="12" w:space="0" w:color="000000"/>
            </w:tcBorders>
          </w:tcPr>
          <w:p w14:paraId="7F6700EC" w14:textId="77777777" w:rsidR="00462FAA" w:rsidRPr="006E0376" w:rsidRDefault="00462FAA" w:rsidP="00462FAA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  <w:r>
              <w:rPr>
                <w:rFonts w:eastAsia="Arial" w:cs="Arial"/>
                <w:b/>
                <w:szCs w:val="22"/>
                <w:lang w:eastAsia="en-AU" w:bidi="en-AU"/>
              </w:rPr>
              <w:t>Teleconference Details (if applicable)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-1889325618"/>
              <w:placeholder>
                <w:docPart w:val="B9E4B3691CB14BFCB813F128334E3042"/>
              </w:placeholder>
              <w:showingPlcHdr/>
            </w:sdtPr>
            <w:sdtEndPr/>
            <w:sdtContent>
              <w:p w14:paraId="52F6A55D" w14:textId="2D9B6AD3" w:rsidR="006A6894" w:rsidRPr="006E0376" w:rsidRDefault="00462FAA" w:rsidP="00462FAA">
                <w:pPr>
                  <w:widowControl w:val="0"/>
                  <w:autoSpaceDE w:val="0"/>
                  <w:autoSpaceDN w:val="0"/>
                  <w:spacing w:line="235" w:lineRule="auto"/>
                  <w:ind w:right="15"/>
                  <w:rPr>
                    <w:rFonts w:eastAsia="Arial" w:cs="Arial"/>
                    <w:b/>
                    <w:szCs w:val="22"/>
                    <w:lang w:eastAsia="en-AU" w:bidi="en-AU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lick or tap here to enter text.</w:t>
                </w:r>
              </w:p>
            </w:sdtContent>
          </w:sdt>
        </w:tc>
        <w:tc>
          <w:tcPr>
            <w:tcW w:w="1625" w:type="pct"/>
            <w:tcBorders>
              <w:left w:val="single" w:sz="12" w:space="0" w:color="000000"/>
              <w:right w:val="single" w:sz="12" w:space="0" w:color="000000"/>
            </w:tcBorders>
          </w:tcPr>
          <w:p w14:paraId="5B32B933" w14:textId="2B08D70E" w:rsidR="006A6894" w:rsidRPr="006E0376" w:rsidRDefault="006A6894" w:rsidP="0074699B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</w:p>
        </w:tc>
      </w:tr>
      <w:tr w:rsidR="00FE6C2C" w14:paraId="31C81B59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15"/>
        </w:trPr>
        <w:tc>
          <w:tcPr>
            <w:tcW w:w="2500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2975894" w14:textId="77777777" w:rsidR="00FE6C2C" w:rsidRPr="00233DA1" w:rsidRDefault="009E11FB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Meeting opened</w:t>
            </w:r>
            <w:r w:rsidR="00CA054D">
              <w:rPr>
                <w:sz w:val="24"/>
                <w:szCs w:val="24"/>
              </w:rPr>
              <w:t xml:space="preserve"> &amp; Welcome</w:t>
            </w:r>
          </w:p>
          <w:p w14:paraId="532DECDF" w14:textId="77777777" w:rsidR="00233DA1" w:rsidRPr="00233DA1" w:rsidRDefault="00233DA1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Record of attendance</w:t>
            </w:r>
          </w:p>
          <w:p w14:paraId="23E50F50" w14:textId="77777777" w:rsidR="00233DA1" w:rsidRPr="00233DA1" w:rsidRDefault="00233DA1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Apologies</w:t>
            </w:r>
          </w:p>
          <w:p w14:paraId="258943E9" w14:textId="77777777" w:rsidR="00233DA1" w:rsidRPr="00233DA1" w:rsidRDefault="00233DA1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Confirmation of Minutes</w:t>
            </w:r>
          </w:p>
          <w:p w14:paraId="1DFEFEF0" w14:textId="77777777" w:rsidR="00233DA1" w:rsidRDefault="00233DA1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Business arising from previous Minutes</w:t>
            </w:r>
          </w:p>
          <w:p w14:paraId="5A8706FE" w14:textId="11EA4DC5" w:rsidR="00B61380" w:rsidRPr="007413FD" w:rsidRDefault="00B61380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  <w:u w:val="single"/>
              </w:rPr>
            </w:pPr>
            <w:r w:rsidRPr="007413FD">
              <w:rPr>
                <w:sz w:val="24"/>
                <w:szCs w:val="24"/>
              </w:rPr>
              <w:t xml:space="preserve">Update on </w:t>
            </w:r>
            <w:r w:rsidR="00BF4A16">
              <w:rPr>
                <w:sz w:val="24"/>
                <w:szCs w:val="24"/>
              </w:rPr>
              <w:t xml:space="preserve">the </w:t>
            </w:r>
            <w:r w:rsidRPr="007413FD">
              <w:rPr>
                <w:sz w:val="24"/>
                <w:szCs w:val="24"/>
              </w:rPr>
              <w:t xml:space="preserve">outcome of </w:t>
            </w:r>
            <w:r w:rsidR="00BF4A16">
              <w:rPr>
                <w:sz w:val="24"/>
                <w:szCs w:val="24"/>
              </w:rPr>
              <w:t xml:space="preserve">the </w:t>
            </w:r>
            <w:r w:rsidRPr="007413FD">
              <w:rPr>
                <w:sz w:val="24"/>
                <w:szCs w:val="24"/>
              </w:rPr>
              <w:t>previous meeting</w:t>
            </w:r>
          </w:p>
          <w:p w14:paraId="092414E5" w14:textId="39A84FDA" w:rsidR="00CD0CDC" w:rsidRPr="00CD0CDC" w:rsidRDefault="00233DA1" w:rsidP="007413FD">
            <w:pPr>
              <w:tabs>
                <w:tab w:val="left" w:pos="318"/>
                <w:tab w:val="left" w:pos="1137"/>
              </w:tabs>
              <w:spacing w:after="120"/>
              <w:ind w:right="181"/>
              <w:rPr>
                <w:sz w:val="24"/>
                <w:szCs w:val="24"/>
              </w:rPr>
            </w:pPr>
            <w:r w:rsidRPr="00233DA1">
              <w:rPr>
                <w:sz w:val="24"/>
                <w:szCs w:val="24"/>
              </w:rPr>
              <w:t>Confirmation of Liaison</w:t>
            </w:r>
            <w:r w:rsidR="00FE1A52">
              <w:rPr>
                <w:sz w:val="24"/>
                <w:szCs w:val="24"/>
              </w:rPr>
              <w:t xml:space="preserve"> Officer</w:t>
            </w:r>
            <w:r w:rsidRPr="00233DA1">
              <w:rPr>
                <w:sz w:val="24"/>
                <w:szCs w:val="24"/>
              </w:rPr>
              <w:t xml:space="preserve"> contact details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84247C5" w14:textId="77777777" w:rsidR="00FE6C2C" w:rsidRDefault="00CA054D" w:rsidP="00CA054D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hair</w:t>
            </w:r>
          </w:p>
        </w:tc>
      </w:tr>
      <w:tr w:rsidR="00B61380" w14:paraId="4795366A" w14:textId="77777777" w:rsidTr="006755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9"/>
        </w:trPr>
        <w:tc>
          <w:tcPr>
            <w:tcW w:w="25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64CDE372" w14:textId="5C3818F1" w:rsidR="00B61380" w:rsidRDefault="00B61380" w:rsidP="005B0F50">
            <w:p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bookmarkStart w:id="1" w:name="_Hlk66869687"/>
            <w:r w:rsidRPr="00233DA1">
              <w:rPr>
                <w:sz w:val="24"/>
                <w:szCs w:val="24"/>
              </w:rPr>
              <w:t>HMA/Controlling Agency</w:t>
            </w:r>
            <w:r w:rsidRPr="005B0F50">
              <w:rPr>
                <w:sz w:val="24"/>
                <w:szCs w:val="24"/>
              </w:rPr>
              <w:t xml:space="preserve"> Situation Report (SitRep)</w:t>
            </w:r>
          </w:p>
          <w:p w14:paraId="499B7C82" w14:textId="77777777" w:rsidR="00B6138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>Current Situation</w:t>
            </w:r>
          </w:p>
          <w:p w14:paraId="6D0456DF" w14:textId="0B7A9A84" w:rsidR="00B6138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>Losses (life/property/environment)</w:t>
            </w:r>
          </w:p>
          <w:p w14:paraId="79867AC3" w14:textId="1CB41C79" w:rsidR="006755D4" w:rsidRPr="005B0F50" w:rsidRDefault="006755D4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ident objectives – strategic control priorities </w:t>
            </w:r>
          </w:p>
          <w:p w14:paraId="5A85AC6F" w14:textId="5B9E9D0E" w:rsidR="00B61380" w:rsidRPr="005B0F5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 xml:space="preserve">Road </w:t>
            </w:r>
            <w:r w:rsidR="006755D4">
              <w:rPr>
                <w:sz w:val="24"/>
                <w:szCs w:val="24"/>
              </w:rPr>
              <w:t>cl</w:t>
            </w:r>
            <w:r w:rsidRPr="005B0F50">
              <w:rPr>
                <w:sz w:val="24"/>
                <w:szCs w:val="24"/>
              </w:rPr>
              <w:t>osures</w:t>
            </w:r>
          </w:p>
          <w:p w14:paraId="55350F3D" w14:textId="77777777" w:rsidR="00B6138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>Evacuation</w:t>
            </w:r>
          </w:p>
          <w:p w14:paraId="6F968D18" w14:textId="77777777" w:rsidR="00B61380" w:rsidRPr="005B0F5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fare</w:t>
            </w:r>
          </w:p>
          <w:p w14:paraId="7DAFCE2C" w14:textId="77777777" w:rsidR="00B61380" w:rsidRPr="005B0F50" w:rsidRDefault="00B61380" w:rsidP="005B0F50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>Security</w:t>
            </w:r>
          </w:p>
          <w:p w14:paraId="09B76ECF" w14:textId="26A7294C" w:rsidR="006755D4" w:rsidRPr="006755D4" w:rsidRDefault="00B61380" w:rsidP="006755D4">
            <w:pPr>
              <w:pStyle w:val="ListParagraph"/>
              <w:numPr>
                <w:ilvl w:val="0"/>
                <w:numId w:val="17"/>
              </w:numPr>
              <w:tabs>
                <w:tab w:val="left" w:pos="318"/>
                <w:tab w:val="left" w:pos="1137"/>
              </w:tabs>
              <w:spacing w:before="120" w:after="160"/>
              <w:ind w:right="181"/>
              <w:rPr>
                <w:sz w:val="24"/>
                <w:szCs w:val="24"/>
              </w:rPr>
            </w:pPr>
            <w:r w:rsidRPr="005B0F50">
              <w:rPr>
                <w:sz w:val="24"/>
                <w:szCs w:val="24"/>
              </w:rPr>
              <w:t>Essential Services (Electricity, Water, Gas, Telecommunications, Sewage</w:t>
            </w:r>
            <w:r w:rsidR="006755D4">
              <w:rPr>
                <w:sz w:val="24"/>
                <w:szCs w:val="24"/>
              </w:rPr>
              <w:t>, Drainage</w:t>
            </w:r>
            <w:r w:rsidRPr="005B0F50">
              <w:rPr>
                <w:sz w:val="24"/>
                <w:szCs w:val="24"/>
              </w:rPr>
              <w:t>)</w:t>
            </w:r>
          </w:p>
          <w:p w14:paraId="0431CC96" w14:textId="77777777" w:rsidR="00B61380" w:rsidRDefault="00B61380" w:rsidP="00B61380">
            <w:pPr>
              <w:tabs>
                <w:tab w:val="left" w:pos="318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 w:rsidRPr="00B61380">
              <w:rPr>
                <w:sz w:val="24"/>
                <w:szCs w:val="24"/>
              </w:rPr>
              <w:t>Emergency Situation or State of Emergency declaration status</w:t>
            </w:r>
          </w:p>
          <w:p w14:paraId="058254D6" w14:textId="77777777" w:rsidR="00B61380" w:rsidRDefault="00B61380" w:rsidP="00B61380">
            <w:pPr>
              <w:tabs>
                <w:tab w:val="left" w:pos="318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 w:rsidRPr="00B61380">
              <w:rPr>
                <w:sz w:val="24"/>
                <w:szCs w:val="24"/>
              </w:rPr>
              <w:t>Details of significant issues</w:t>
            </w:r>
          </w:p>
          <w:p w14:paraId="73FD4E03" w14:textId="36F490AD" w:rsidR="00DC0022" w:rsidRDefault="00B61380" w:rsidP="00B61380">
            <w:pPr>
              <w:tabs>
                <w:tab w:val="left" w:pos="318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  <w:u w:val="single"/>
              </w:rPr>
            </w:pPr>
            <w:r w:rsidRPr="00B61380">
              <w:rPr>
                <w:sz w:val="24"/>
                <w:szCs w:val="24"/>
              </w:rPr>
              <w:t xml:space="preserve">Assistance </w:t>
            </w:r>
            <w:r w:rsidR="00462FAA">
              <w:rPr>
                <w:sz w:val="24"/>
                <w:szCs w:val="24"/>
              </w:rPr>
              <w:t>requested</w:t>
            </w:r>
          </w:p>
          <w:p w14:paraId="7E4D8CB6" w14:textId="7BFF1D49" w:rsidR="00DC0022" w:rsidRDefault="00462FAA" w:rsidP="00DC0022">
            <w:pPr>
              <w:rPr>
                <w:sz w:val="24"/>
                <w:szCs w:val="24"/>
              </w:rPr>
            </w:pPr>
            <w:r w:rsidRPr="00462FAA">
              <w:rPr>
                <w:sz w:val="24"/>
                <w:szCs w:val="24"/>
              </w:rPr>
              <w:lastRenderedPageBreak/>
              <w:t xml:space="preserve">Commitments </w:t>
            </w:r>
            <w:r>
              <w:rPr>
                <w:sz w:val="24"/>
                <w:szCs w:val="24"/>
              </w:rPr>
              <w:t>p</w:t>
            </w:r>
            <w:r w:rsidRPr="00462FAA">
              <w:rPr>
                <w:sz w:val="24"/>
                <w:szCs w:val="24"/>
              </w:rPr>
              <w:t>rovided</w:t>
            </w:r>
          </w:p>
          <w:p w14:paraId="05136CD7" w14:textId="77777777" w:rsidR="006755D4" w:rsidRPr="00DC0022" w:rsidRDefault="006755D4" w:rsidP="00DC0022">
            <w:pPr>
              <w:rPr>
                <w:sz w:val="24"/>
                <w:szCs w:val="24"/>
              </w:rPr>
            </w:pPr>
          </w:p>
          <w:p w14:paraId="52B0D1B6" w14:textId="77777777" w:rsidR="00DC0022" w:rsidRPr="00DC0022" w:rsidRDefault="00DC0022" w:rsidP="00DC0022">
            <w:pPr>
              <w:rPr>
                <w:sz w:val="24"/>
                <w:szCs w:val="24"/>
              </w:rPr>
            </w:pPr>
          </w:p>
          <w:p w14:paraId="516ECD9A" w14:textId="001C247F" w:rsidR="00B61380" w:rsidRPr="00DC0022" w:rsidRDefault="00B61380" w:rsidP="00DC00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57A6B2BD" w14:textId="77777777" w:rsidR="00B61380" w:rsidRDefault="00B61380" w:rsidP="00CA054D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HMA/Controlling Agency</w:t>
            </w:r>
          </w:p>
          <w:p w14:paraId="3123DAFF" w14:textId="3121050D" w:rsidR="00B61380" w:rsidRDefault="00B6138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</w:p>
        </w:tc>
      </w:tr>
      <w:bookmarkEnd w:id="1"/>
      <w:tr w:rsidR="00946D97" w14:paraId="1846F1E9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46"/>
        </w:trPr>
        <w:tc>
          <w:tcPr>
            <w:tcW w:w="25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425548D0" w14:textId="77777777" w:rsidR="00946D97" w:rsidRPr="005B0F50" w:rsidRDefault="00946D97" w:rsidP="005B0F50">
            <w:pPr>
              <w:tabs>
                <w:tab w:val="left" w:pos="-2660"/>
              </w:tabs>
              <w:spacing w:before="120" w:after="120"/>
              <w:ind w:left="34"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overy</w:t>
            </w:r>
            <w:r>
              <w:rPr>
                <w:rStyle w:val="EndnoteReference"/>
                <w:rFonts w:cs="Arial"/>
                <w:sz w:val="24"/>
                <w:szCs w:val="24"/>
              </w:rPr>
              <w:endnoteReference w:id="1"/>
            </w:r>
          </w:p>
          <w:p w14:paraId="5CD73844" w14:textId="77777777" w:rsidR="00946D97" w:rsidRPr="006E0376" w:rsidRDefault="00946D97" w:rsidP="000B4845">
            <w:pPr>
              <w:widowControl w:val="0"/>
              <w:autoSpaceDE w:val="0"/>
              <w:autoSpaceDN w:val="0"/>
              <w:spacing w:line="224" w:lineRule="exact"/>
              <w:ind w:left="38"/>
              <w:rPr>
                <w:rFonts w:eastAsia="Arial" w:cs="Arial"/>
                <w:b/>
                <w:sz w:val="24"/>
                <w:szCs w:val="24"/>
                <w:lang w:eastAsia="en-AU" w:bidi="en-AU"/>
              </w:rPr>
            </w:pPr>
            <w:r w:rsidRPr="00E07F9A">
              <w:rPr>
                <w:rFonts w:eastAsia="Arial" w:cs="Arial"/>
                <w:b/>
                <w:sz w:val="24"/>
                <w:szCs w:val="24"/>
                <w:lang w:eastAsia="en-AU" w:bidi="en-AU"/>
              </w:rPr>
              <w:t>Local Recovery Status</w:t>
            </w:r>
          </w:p>
          <w:sdt>
            <w:sdtPr>
              <w:rPr>
                <w:rFonts w:eastAsia="Arial" w:cs="Arial"/>
                <w:b/>
                <w:szCs w:val="22"/>
                <w:highlight w:val="yellow"/>
                <w:lang w:eastAsia="en-AU" w:bidi="en-AU"/>
              </w:rPr>
              <w:id w:val="1322779683"/>
              <w:placeholder>
                <w:docPart w:val="6C38015A08A0495EA6F81701C492ACD0"/>
              </w:placeholder>
              <w:showingPlcHdr/>
              <w:comboBox>
                <w:listItem w:value="Choose an item."/>
                <w:listItem w:displayText="Considered" w:value="Considered"/>
                <w:listItem w:displayText="Initiated" w:value="Initiated"/>
                <w:listItem w:displayText="Activated" w:value="Activated"/>
              </w:comboBox>
            </w:sdtPr>
            <w:sdtEndPr/>
            <w:sdtContent>
              <w:p w14:paraId="47966756" w14:textId="77777777" w:rsidR="00946D97" w:rsidRPr="005B0F50" w:rsidRDefault="00946D97" w:rsidP="000B4845">
                <w:pPr>
                  <w:tabs>
                    <w:tab w:val="left" w:pos="-2660"/>
                  </w:tabs>
                  <w:ind w:left="34" w:right="181"/>
                  <w:rPr>
                    <w:sz w:val="24"/>
                    <w:szCs w:val="24"/>
                  </w:rPr>
                </w:pPr>
                <w:r w:rsidRPr="006E0376">
                  <w:rPr>
                    <w:rFonts w:eastAsia="Arial" w:cs="Arial"/>
                    <w:color w:val="808080"/>
                    <w:szCs w:val="22"/>
                    <w:lang w:eastAsia="en-AU" w:bidi="en-AU"/>
                  </w:rPr>
                  <w:t>Choose an item.</w:t>
                </w:r>
              </w:p>
            </w:sdtContent>
          </w:sdt>
          <w:p w14:paraId="700737E3" w14:textId="77777777" w:rsidR="00946D97" w:rsidRDefault="00946D97" w:rsidP="00946D97">
            <w:pPr>
              <w:widowControl w:val="0"/>
              <w:autoSpaceDE w:val="0"/>
              <w:autoSpaceDN w:val="0"/>
              <w:spacing w:line="224" w:lineRule="exact"/>
              <w:rPr>
                <w:rFonts w:eastAsia="Arial" w:cs="Arial"/>
                <w:b/>
                <w:szCs w:val="22"/>
                <w:lang w:eastAsia="en-AU" w:bidi="en-AU"/>
              </w:rPr>
            </w:pPr>
          </w:p>
          <w:p w14:paraId="5FF80403" w14:textId="77777777" w:rsidR="00946D97" w:rsidRPr="006E0376" w:rsidRDefault="00946D97" w:rsidP="00946D97">
            <w:pPr>
              <w:widowControl w:val="0"/>
              <w:autoSpaceDE w:val="0"/>
              <w:autoSpaceDN w:val="0"/>
              <w:spacing w:line="224" w:lineRule="exact"/>
              <w:ind w:firstLine="38"/>
              <w:rPr>
                <w:rFonts w:eastAsia="Arial" w:cs="Arial"/>
                <w:b/>
                <w:sz w:val="24"/>
                <w:szCs w:val="24"/>
                <w:lang w:eastAsia="en-AU" w:bidi="en-AU"/>
              </w:rPr>
            </w:pPr>
            <w:r w:rsidRPr="00E07F9A">
              <w:rPr>
                <w:rFonts w:eastAsia="Arial" w:cs="Arial"/>
                <w:b/>
                <w:sz w:val="24"/>
                <w:szCs w:val="24"/>
                <w:lang w:eastAsia="en-AU" w:bidi="en-AU"/>
              </w:rPr>
              <w:t>Local Recovery Coordinator</w:t>
            </w:r>
            <w:r w:rsidR="00EA1759">
              <w:rPr>
                <w:rFonts w:eastAsia="Arial" w:cs="Arial"/>
                <w:b/>
                <w:sz w:val="24"/>
                <w:szCs w:val="24"/>
                <w:lang w:eastAsia="en-AU" w:bidi="en-AU"/>
              </w:rPr>
              <w:t>/s</w:t>
            </w:r>
            <w:r w:rsidRPr="00E07F9A">
              <w:rPr>
                <w:rFonts w:eastAsia="Arial" w:cs="Arial"/>
                <w:b/>
                <w:sz w:val="24"/>
                <w:szCs w:val="24"/>
                <w:lang w:eastAsia="en-AU" w:bidi="en-AU"/>
              </w:rPr>
              <w:t xml:space="preserve"> </w:t>
            </w:r>
          </w:p>
          <w:sdt>
            <w:sdtPr>
              <w:rPr>
                <w:rFonts w:eastAsia="Arial" w:cs="Arial"/>
                <w:b/>
                <w:szCs w:val="22"/>
                <w:lang w:eastAsia="en-AU" w:bidi="en-AU"/>
              </w:rPr>
              <w:id w:val="-2103406017"/>
              <w:placeholder>
                <w:docPart w:val="3CA3A73C4E7E43C2A6109AE20A2C6910"/>
              </w:placeholder>
            </w:sdtPr>
            <w:sdtEndPr/>
            <w:sdtContent>
              <w:sdt>
                <w:sdtPr>
                  <w:rPr>
                    <w:rFonts w:eastAsia="Arial" w:cs="Arial"/>
                    <w:b/>
                    <w:szCs w:val="22"/>
                    <w:lang w:eastAsia="en-AU" w:bidi="en-AU"/>
                  </w:rPr>
                  <w:id w:val="-1305622491"/>
                  <w:placeholder>
                    <w:docPart w:val="1FC3FF914D6E401AA94E7FEA903EB574"/>
                  </w:placeholder>
                  <w:showingPlcHdr/>
                  <w:text/>
                </w:sdtPr>
                <w:sdtEndPr/>
                <w:sdtContent>
                  <w:p w14:paraId="48BECD5E" w14:textId="77777777" w:rsidR="00946D97" w:rsidRPr="005B0F50" w:rsidRDefault="00E07F9A" w:rsidP="00946D97">
                    <w:pPr>
                      <w:tabs>
                        <w:tab w:val="left" w:pos="-2660"/>
                      </w:tabs>
                      <w:ind w:left="34" w:right="181"/>
                      <w:rPr>
                        <w:sz w:val="24"/>
                        <w:szCs w:val="24"/>
                      </w:rPr>
                    </w:pPr>
                    <w:r w:rsidRPr="00C14950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sdtContent>
          </w:sdt>
        </w:tc>
        <w:tc>
          <w:tcPr>
            <w:tcW w:w="25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5AD966AA" w14:textId="77777777" w:rsidR="00946D97" w:rsidRDefault="00946D97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HMA/Controlling Agency</w:t>
            </w:r>
          </w:p>
          <w:p w14:paraId="61446797" w14:textId="77777777" w:rsidR="00946D97" w:rsidRDefault="00946D97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</w:p>
        </w:tc>
      </w:tr>
      <w:tr w:rsidR="005B0F50" w:rsidRPr="002B3B35" w14:paraId="764FD920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BB3A41" w14:textId="77777777" w:rsidR="005B0F50" w:rsidRDefault="005B0F50" w:rsidP="005B0F50">
            <w:pPr>
              <w:spacing w:before="120" w:after="120"/>
              <w:ind w:right="181"/>
              <w:rPr>
                <w:sz w:val="24"/>
                <w:szCs w:val="24"/>
              </w:rPr>
            </w:pPr>
            <w:r w:rsidRPr="00372607">
              <w:rPr>
                <w:sz w:val="24"/>
                <w:szCs w:val="24"/>
              </w:rPr>
              <w:t>Consequence management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B6BBCF" w14:textId="77777777" w:rsidR="005B0F50" w:rsidRPr="002C3B8E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 w:rsidRPr="002C3B8E">
              <w:rPr>
                <w:rFonts w:cs="Arial"/>
                <w:sz w:val="24"/>
                <w:szCs w:val="24"/>
              </w:rPr>
              <w:t>HMA/Controlling Agency</w:t>
            </w:r>
          </w:p>
        </w:tc>
      </w:tr>
      <w:tr w:rsidR="005B0F50" w14:paraId="31162F9F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499429" w14:textId="77777777" w:rsidR="005B0F50" w:rsidRPr="00CA054D" w:rsidRDefault="005B0F50" w:rsidP="006C1ECE">
            <w:pPr>
              <w:tabs>
                <w:tab w:val="left" w:pos="38"/>
                <w:tab w:val="left" w:pos="1137"/>
              </w:tabs>
              <w:spacing w:before="120" w:after="120"/>
              <w:ind w:left="601" w:right="181" w:hanging="567"/>
              <w:rPr>
                <w:rFonts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Risk assessment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C5ECB1" w14:textId="77777777" w:rsidR="005B0F50" w:rsidRPr="002C3B8E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 w:rsidRPr="002C3B8E">
              <w:rPr>
                <w:rFonts w:cs="Arial"/>
                <w:sz w:val="24"/>
                <w:szCs w:val="24"/>
              </w:rPr>
              <w:t>HMA/Controlling Agency</w:t>
            </w:r>
          </w:p>
        </w:tc>
      </w:tr>
      <w:tr w:rsidR="005B0F50" w14:paraId="06671DDD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2DC120" w14:textId="0A4A43BB" w:rsidR="005B0F50" w:rsidRDefault="005B0F50" w:rsidP="005B0F50">
            <w:pPr>
              <w:tabs>
                <w:tab w:val="left" w:pos="552"/>
                <w:tab w:val="left" w:pos="1137"/>
              </w:tabs>
              <w:spacing w:before="120" w:after="120"/>
              <w:ind w:left="601" w:right="181" w:hanging="567"/>
              <w:rPr>
                <w:rFonts w:cs="Arial"/>
                <w:sz w:val="24"/>
                <w:szCs w:val="24"/>
              </w:rPr>
            </w:pPr>
            <w:r w:rsidRPr="00CA054D">
              <w:rPr>
                <w:rFonts w:cs="Arial"/>
                <w:sz w:val="24"/>
                <w:szCs w:val="24"/>
              </w:rPr>
              <w:t xml:space="preserve">Agency Liaison Officer </w:t>
            </w:r>
            <w:r w:rsidR="005F1C9B">
              <w:rPr>
                <w:rFonts w:cs="Arial"/>
                <w:sz w:val="24"/>
                <w:szCs w:val="24"/>
              </w:rPr>
              <w:t>R</w:t>
            </w:r>
            <w:r w:rsidRPr="00CA054D">
              <w:rPr>
                <w:rFonts w:cs="Arial"/>
                <w:sz w:val="24"/>
                <w:szCs w:val="24"/>
              </w:rPr>
              <w:t>eports</w:t>
            </w:r>
          </w:p>
          <w:p w14:paraId="6556C4B6" w14:textId="77777777" w:rsidR="005B0F50" w:rsidRDefault="005B0F50" w:rsidP="005B0F5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cy response activities</w:t>
            </w:r>
          </w:p>
          <w:p w14:paraId="4CC55D06" w14:textId="77777777" w:rsidR="005B0F50" w:rsidRDefault="005B0F50" w:rsidP="005B0F5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cy specific impact assessment</w:t>
            </w:r>
          </w:p>
          <w:p w14:paraId="4A8E8007" w14:textId="77777777" w:rsidR="005B0F50" w:rsidRDefault="005B0F50" w:rsidP="005B0F5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ource </w:t>
            </w:r>
            <w:r w:rsidR="007413FD">
              <w:rPr>
                <w:sz w:val="24"/>
                <w:szCs w:val="24"/>
              </w:rPr>
              <w:t>allocation status</w:t>
            </w:r>
          </w:p>
          <w:p w14:paraId="57D26602" w14:textId="77777777" w:rsidR="007413FD" w:rsidRDefault="007413FD" w:rsidP="005B0F5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ons in Progress</w:t>
            </w:r>
          </w:p>
          <w:p w14:paraId="3DA02FEC" w14:textId="77777777" w:rsidR="007413FD" w:rsidRDefault="007413FD" w:rsidP="005B0F5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dependencies with other agencies (cross agency collaboration) </w:t>
            </w:r>
          </w:p>
          <w:p w14:paraId="6A9931FE" w14:textId="1DAA41CF" w:rsidR="006755D4" w:rsidRPr="00B158E0" w:rsidRDefault="005B0F50" w:rsidP="00B158E0">
            <w:pPr>
              <w:pStyle w:val="ListParagraph"/>
              <w:numPr>
                <w:ilvl w:val="0"/>
                <w:numId w:val="13"/>
              </w:numPr>
              <w:tabs>
                <w:tab w:val="left" w:pos="552"/>
                <w:tab w:val="left" w:pos="1137"/>
              </w:tabs>
              <w:spacing w:before="120" w:after="120"/>
              <w:ind w:right="18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ificant issues</w:t>
            </w:r>
            <w:r w:rsidR="006755D4">
              <w:rPr>
                <w:sz w:val="24"/>
                <w:szCs w:val="24"/>
              </w:rPr>
              <w:t xml:space="preserve"> </w:t>
            </w:r>
            <w:r w:rsidR="00B158E0">
              <w:rPr>
                <w:sz w:val="24"/>
                <w:szCs w:val="24"/>
              </w:rPr>
              <w:t>– k</w:t>
            </w:r>
            <w:r w:rsidR="00B158E0" w:rsidRPr="00B158E0">
              <w:rPr>
                <w:sz w:val="24"/>
                <w:szCs w:val="24"/>
              </w:rPr>
              <w:t>nown</w:t>
            </w:r>
            <w:r w:rsidR="006755D4" w:rsidRPr="00B158E0">
              <w:rPr>
                <w:sz w:val="24"/>
                <w:szCs w:val="24"/>
              </w:rPr>
              <w:t xml:space="preserve"> </w:t>
            </w:r>
            <w:r w:rsidR="0040132B">
              <w:rPr>
                <w:sz w:val="24"/>
                <w:szCs w:val="24"/>
              </w:rPr>
              <w:t>and</w:t>
            </w:r>
            <w:r w:rsidR="006755D4" w:rsidRPr="00B158E0">
              <w:rPr>
                <w:sz w:val="24"/>
                <w:szCs w:val="24"/>
              </w:rPr>
              <w:t xml:space="preserve"> emerging</w:t>
            </w:r>
          </w:p>
          <w:p w14:paraId="455B385E" w14:textId="4E973AB3" w:rsidR="006755D4" w:rsidRPr="00CA054D" w:rsidRDefault="006755D4" w:rsidP="00B158E0">
            <w:pPr>
              <w:pStyle w:val="ListParagraph"/>
              <w:tabs>
                <w:tab w:val="left" w:pos="552"/>
                <w:tab w:val="left" w:pos="1137"/>
              </w:tabs>
              <w:spacing w:before="120" w:after="120"/>
              <w:ind w:left="1474" w:right="181"/>
              <w:rPr>
                <w:sz w:val="24"/>
                <w:szCs w:val="24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8E3A80" w14:textId="77777777" w:rsidR="005B0F50" w:rsidRPr="002C3B8E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 w:rsidRPr="002C3B8E">
              <w:rPr>
                <w:rFonts w:cs="Arial"/>
                <w:sz w:val="24"/>
                <w:szCs w:val="24"/>
              </w:rPr>
              <w:t>All agencies</w:t>
            </w:r>
          </w:p>
        </w:tc>
      </w:tr>
      <w:tr w:rsidR="005B0F50" w14:paraId="677C70D4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F16733" w14:textId="77777777" w:rsidR="005B0F50" w:rsidRPr="001A70E5" w:rsidRDefault="005B0F50" w:rsidP="005B0F50">
            <w:pPr>
              <w:tabs>
                <w:tab w:val="left" w:pos="552"/>
                <w:tab w:val="left" w:pos="1137"/>
              </w:tabs>
              <w:spacing w:before="120" w:after="120"/>
              <w:ind w:left="601" w:right="181" w:hanging="567"/>
              <w:rPr>
                <w:rFonts w:cs="Arial"/>
                <w:sz w:val="24"/>
                <w:szCs w:val="24"/>
              </w:rPr>
            </w:pPr>
            <w:r w:rsidRPr="00CA054D">
              <w:rPr>
                <w:rFonts w:cs="Arial"/>
                <w:sz w:val="24"/>
                <w:szCs w:val="24"/>
              </w:rPr>
              <w:t>Other items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10E70C" w14:textId="77777777" w:rsidR="005B0F50" w:rsidRPr="002C3B8E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 w:rsidRPr="002C3B8E">
              <w:rPr>
                <w:rFonts w:cs="Arial"/>
                <w:sz w:val="24"/>
                <w:szCs w:val="24"/>
              </w:rPr>
              <w:t>All agencies</w:t>
            </w:r>
          </w:p>
        </w:tc>
      </w:tr>
      <w:tr w:rsidR="005B0F50" w14:paraId="2D4D9201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015B12" w14:textId="77777777" w:rsidR="005B0F50" w:rsidRPr="00D342B8" w:rsidRDefault="005B0F50" w:rsidP="005B0F50">
            <w:pPr>
              <w:tabs>
                <w:tab w:val="left" w:pos="1137"/>
                <w:tab w:val="left" w:pos="1168"/>
              </w:tabs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 w:rsidRPr="00CA054D">
              <w:rPr>
                <w:rFonts w:cs="Arial"/>
                <w:sz w:val="24"/>
                <w:szCs w:val="24"/>
              </w:rPr>
              <w:t>Details of Next Meeting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0F8426" w14:textId="77777777" w:rsidR="005B0F50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Day/Time/Venue</w:t>
            </w:r>
          </w:p>
        </w:tc>
      </w:tr>
      <w:tr w:rsidR="005B0F50" w14:paraId="5D716380" w14:textId="77777777" w:rsidTr="00BF4A1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E6EEEE" w14:textId="77777777" w:rsidR="005B0F50" w:rsidRPr="00CA054D" w:rsidRDefault="005B0F50" w:rsidP="005B0F50">
            <w:pPr>
              <w:tabs>
                <w:tab w:val="left" w:pos="1137"/>
                <w:tab w:val="left" w:pos="1168"/>
              </w:tabs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eting closed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68EDA4" w14:textId="77777777" w:rsidR="005B0F50" w:rsidRDefault="005B0F50" w:rsidP="005B0F50">
            <w:pPr>
              <w:spacing w:before="120" w:after="120"/>
              <w:ind w:right="181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(Time)</w:t>
            </w:r>
          </w:p>
        </w:tc>
      </w:tr>
    </w:tbl>
    <w:p w14:paraId="620304CF" w14:textId="77777777" w:rsidR="00E06E15" w:rsidRDefault="00E06E15" w:rsidP="00233DA1">
      <w:pPr>
        <w:spacing w:before="120" w:after="120"/>
        <w:rPr>
          <w:rFonts w:cs="Arial"/>
          <w:b/>
          <w:sz w:val="24"/>
          <w:szCs w:val="24"/>
        </w:rPr>
      </w:pPr>
    </w:p>
    <w:p w14:paraId="28DC54D7" w14:textId="77777777" w:rsidR="00023E5B" w:rsidRDefault="00023E5B" w:rsidP="00233DA1">
      <w:pPr>
        <w:spacing w:before="120" w:after="120"/>
        <w:rPr>
          <w:rFonts w:cs="Arial"/>
          <w:b/>
          <w:sz w:val="24"/>
          <w:szCs w:val="24"/>
        </w:rPr>
      </w:pPr>
    </w:p>
    <w:p w14:paraId="27AF7534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11300F1B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7BC02FA9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16F150B8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42B27318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692AD356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2AFA72FE" w14:textId="77777777" w:rsidR="00372607" w:rsidRDefault="00372607" w:rsidP="00233DA1">
      <w:pPr>
        <w:spacing w:before="120" w:after="120"/>
        <w:rPr>
          <w:rFonts w:cs="Arial"/>
          <w:b/>
          <w:sz w:val="24"/>
          <w:szCs w:val="24"/>
        </w:rPr>
      </w:pPr>
    </w:p>
    <w:p w14:paraId="651A5190" w14:textId="77777777" w:rsidR="002C3B8E" w:rsidRDefault="002C3B8E" w:rsidP="00233DA1">
      <w:pPr>
        <w:spacing w:before="120" w:after="120"/>
        <w:rPr>
          <w:rFonts w:cs="Arial"/>
          <w:b/>
          <w:sz w:val="24"/>
          <w:szCs w:val="24"/>
        </w:rPr>
      </w:pPr>
    </w:p>
    <w:p w14:paraId="3DB7F29B" w14:textId="77777777" w:rsidR="00023E5B" w:rsidRPr="002C3B8E" w:rsidRDefault="00872BA3" w:rsidP="00233DA1">
      <w:pPr>
        <w:spacing w:before="120" w:after="120"/>
        <w:rPr>
          <w:rFonts w:cs="Arial"/>
          <w:b/>
          <w:sz w:val="20"/>
          <w:szCs w:val="24"/>
        </w:rPr>
      </w:pPr>
      <w:r w:rsidRPr="002C3B8E">
        <w:rPr>
          <w:rFonts w:cs="Arial"/>
          <w:b/>
          <w:sz w:val="20"/>
          <w:szCs w:val="24"/>
        </w:rPr>
        <w:t>REFERENCES</w:t>
      </w:r>
    </w:p>
    <w:p w14:paraId="54E2F05C" w14:textId="713AAE83" w:rsidR="00872BA3" w:rsidRPr="002C3B8E" w:rsidRDefault="00872BA3" w:rsidP="00233DA1">
      <w:pPr>
        <w:spacing w:before="120" w:after="120"/>
        <w:rPr>
          <w:rFonts w:cs="Arial"/>
          <w:sz w:val="20"/>
          <w:szCs w:val="24"/>
        </w:rPr>
      </w:pPr>
      <w:r w:rsidRPr="002C3B8E">
        <w:rPr>
          <w:rFonts w:cs="Arial"/>
          <w:sz w:val="20"/>
          <w:szCs w:val="24"/>
        </w:rPr>
        <w:t>This ISG/OASG Meeting Templ</w:t>
      </w:r>
      <w:r w:rsidR="00BD0FEE">
        <w:rPr>
          <w:rFonts w:cs="Arial"/>
          <w:sz w:val="20"/>
          <w:szCs w:val="24"/>
        </w:rPr>
        <w:t>ate</w:t>
      </w:r>
      <w:r w:rsidRPr="002C3B8E">
        <w:rPr>
          <w:rFonts w:cs="Arial"/>
          <w:sz w:val="20"/>
          <w:szCs w:val="24"/>
        </w:rPr>
        <w:t xml:space="preserve"> is consistent</w:t>
      </w:r>
      <w:r w:rsidR="0009078A" w:rsidRPr="002C3B8E">
        <w:rPr>
          <w:rFonts w:cs="Arial"/>
          <w:sz w:val="20"/>
          <w:szCs w:val="24"/>
        </w:rPr>
        <w:t xml:space="preserve"> with, </w:t>
      </w:r>
      <w:r w:rsidRPr="002C3B8E">
        <w:rPr>
          <w:rFonts w:cs="Arial"/>
          <w:sz w:val="20"/>
          <w:szCs w:val="24"/>
        </w:rPr>
        <w:t>and should be read in conjunction with</w:t>
      </w:r>
      <w:r w:rsidR="0009078A" w:rsidRPr="002C3B8E">
        <w:rPr>
          <w:rFonts w:cs="Arial"/>
          <w:sz w:val="20"/>
          <w:szCs w:val="24"/>
        </w:rPr>
        <w:t>,</w:t>
      </w:r>
      <w:r w:rsidRPr="002C3B8E">
        <w:rPr>
          <w:rFonts w:cs="Arial"/>
          <w:sz w:val="20"/>
          <w:szCs w:val="24"/>
        </w:rPr>
        <w:t xml:space="preserve"> the State E</w:t>
      </w:r>
      <w:r w:rsidR="00F53B64" w:rsidRPr="002C3B8E">
        <w:rPr>
          <w:rFonts w:cs="Arial"/>
          <w:sz w:val="20"/>
          <w:szCs w:val="24"/>
        </w:rPr>
        <w:t xml:space="preserve">mergency </w:t>
      </w:r>
      <w:r w:rsidRPr="002C3B8E">
        <w:rPr>
          <w:rFonts w:cs="Arial"/>
          <w:sz w:val="20"/>
          <w:szCs w:val="24"/>
        </w:rPr>
        <w:t>M</w:t>
      </w:r>
      <w:r w:rsidR="00F53B64" w:rsidRPr="002C3B8E">
        <w:rPr>
          <w:rFonts w:cs="Arial"/>
          <w:sz w:val="20"/>
          <w:szCs w:val="24"/>
        </w:rPr>
        <w:t xml:space="preserve">anagement (EM) </w:t>
      </w:r>
      <w:r w:rsidRPr="002C3B8E">
        <w:rPr>
          <w:rFonts w:cs="Arial"/>
          <w:sz w:val="20"/>
          <w:szCs w:val="24"/>
        </w:rPr>
        <w:t>Policy and Legislation Framework.</w:t>
      </w:r>
    </w:p>
    <w:p w14:paraId="212BE146" w14:textId="77777777" w:rsidR="00872BA3" w:rsidRPr="002C3B8E" w:rsidRDefault="00872BA3" w:rsidP="00233DA1">
      <w:pPr>
        <w:spacing w:before="120" w:after="120"/>
        <w:rPr>
          <w:rFonts w:cs="Arial"/>
          <w:sz w:val="20"/>
          <w:szCs w:val="24"/>
        </w:rPr>
      </w:pPr>
      <w:r w:rsidRPr="002C3B8E">
        <w:rPr>
          <w:rFonts w:cs="Arial"/>
          <w:sz w:val="20"/>
          <w:szCs w:val="24"/>
        </w:rPr>
        <w:t xml:space="preserve">The following </w:t>
      </w:r>
      <w:r w:rsidR="0009078A" w:rsidRPr="002C3B8E">
        <w:rPr>
          <w:rFonts w:cs="Arial"/>
          <w:sz w:val="20"/>
          <w:szCs w:val="24"/>
        </w:rPr>
        <w:t xml:space="preserve">referenced </w:t>
      </w:r>
      <w:r w:rsidRPr="002C3B8E">
        <w:rPr>
          <w:rFonts w:cs="Arial"/>
          <w:sz w:val="20"/>
          <w:szCs w:val="24"/>
        </w:rPr>
        <w:t xml:space="preserve">documents are of particular relevance. </w:t>
      </w:r>
    </w:p>
    <w:sectPr w:rsidR="00872BA3" w:rsidRPr="002C3B8E" w:rsidSect="006B7AB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7" w:h="16839" w:code="9"/>
      <w:pgMar w:top="851" w:right="397" w:bottom="426" w:left="397" w:header="34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9D1F8" w14:textId="77777777" w:rsidR="00C360FE" w:rsidRDefault="00C360FE" w:rsidP="001A4CFA">
      <w:r>
        <w:separator/>
      </w:r>
    </w:p>
  </w:endnote>
  <w:endnote w:type="continuationSeparator" w:id="0">
    <w:p w14:paraId="010B7D7E" w14:textId="77777777" w:rsidR="00C360FE" w:rsidRDefault="00C360FE" w:rsidP="001A4CFA">
      <w:r>
        <w:continuationSeparator/>
      </w:r>
    </w:p>
  </w:endnote>
  <w:endnote w:id="1">
    <w:p w14:paraId="14D9FB82" w14:textId="77777777" w:rsidR="00946D97" w:rsidRPr="00CC1192" w:rsidRDefault="00946D97">
      <w:pPr>
        <w:pStyle w:val="EndnoteText"/>
        <w:rPr>
          <w:rFonts w:ascii="Arial" w:hAnsi="Arial" w:cs="Arial"/>
          <w:sz w:val="18"/>
          <w:szCs w:val="18"/>
        </w:rPr>
      </w:pPr>
      <w:r w:rsidRPr="00CC1192">
        <w:rPr>
          <w:rStyle w:val="EndnoteReference"/>
          <w:rFonts w:ascii="Arial" w:hAnsi="Arial" w:cs="Arial"/>
          <w:sz w:val="18"/>
          <w:szCs w:val="18"/>
        </w:rPr>
        <w:endnoteRef/>
      </w:r>
      <w:r w:rsidRPr="00CC1192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Pr="00441006">
          <w:rPr>
            <w:rStyle w:val="Hyperlink"/>
            <w:rFonts w:ascii="Arial" w:hAnsi="Arial" w:cs="Arial"/>
            <w:sz w:val="18"/>
            <w:szCs w:val="18"/>
          </w:rPr>
          <w:t>State EM Recovery Procedure 4 – Impact Statement</w:t>
        </w:r>
      </w:hyperlink>
      <w:r w:rsidRPr="00CC1192">
        <w:rPr>
          <w:rFonts w:ascii="Arial" w:hAnsi="Arial" w:cs="Arial"/>
          <w:sz w:val="18"/>
          <w:szCs w:val="18"/>
        </w:rPr>
        <w:t xml:space="preserve"> (</w:t>
      </w:r>
      <w:r w:rsidRPr="00441006">
        <w:rPr>
          <w:rFonts w:ascii="Arial" w:hAnsi="Arial" w:cs="Arial"/>
          <w:sz w:val="18"/>
          <w:szCs w:val="18"/>
        </w:rPr>
        <w:t>semc.wa.gov.au/emergency-management/procedures</w:t>
      </w:r>
      <w:r>
        <w:rPr>
          <w:rFonts w:ascii="Arial" w:hAnsi="Arial" w:cs="Arial"/>
          <w:sz w:val="18"/>
          <w:szCs w:val="18"/>
        </w:rPr>
        <w:t>)</w:t>
      </w:r>
    </w:p>
    <w:p w14:paraId="0992668C" w14:textId="77777777" w:rsidR="00946D97" w:rsidRPr="00CC1192" w:rsidRDefault="00946D97">
      <w:pPr>
        <w:pStyle w:val="EndnoteText"/>
        <w:rPr>
          <w:rFonts w:ascii="Arial" w:hAnsi="Arial" w:cs="Arial"/>
          <w:sz w:val="18"/>
          <w:szCs w:val="18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EB35E" w14:textId="77777777" w:rsidR="00B255A9" w:rsidRDefault="00B25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3319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5DB9B" w14:textId="0A652841" w:rsidR="00023E5B" w:rsidRPr="00B255A9" w:rsidRDefault="00604EE6" w:rsidP="00604EE6">
        <w:pPr>
          <w:pStyle w:val="Footer"/>
        </w:pPr>
        <w:r w:rsidRPr="00B255A9">
          <w:rPr>
            <w:sz w:val="20"/>
          </w:rPr>
          <w:fldChar w:fldCharType="begin"/>
        </w:r>
        <w:r w:rsidRPr="00B255A9">
          <w:rPr>
            <w:sz w:val="20"/>
          </w:rPr>
          <w:instrText xml:space="preserve"> FILENAME   \* MERGEFORMAT </w:instrText>
        </w:r>
        <w:r w:rsidRPr="00B255A9">
          <w:rPr>
            <w:sz w:val="20"/>
          </w:rPr>
          <w:fldChar w:fldCharType="separate"/>
        </w:r>
        <w:r w:rsidR="00E73286" w:rsidRPr="00B255A9">
          <w:rPr>
            <w:noProof/>
            <w:sz w:val="20"/>
          </w:rPr>
          <w:t xml:space="preserve"> ISG-OASG MeetingTemplate </w:t>
        </w:r>
        <w:r w:rsidR="00B255A9" w:rsidRPr="00B255A9">
          <w:rPr>
            <w:noProof/>
            <w:sz w:val="20"/>
          </w:rPr>
          <w:t>July 2021</w:t>
        </w:r>
        <w:r w:rsidRPr="00B255A9">
          <w:rPr>
            <w:sz w:val="20"/>
          </w:rPr>
          <w:fldChar w:fldCharType="end"/>
        </w:r>
        <w:r w:rsidRPr="00B255A9">
          <w:rPr>
            <w:sz w:val="20"/>
          </w:rPr>
          <w:tab/>
        </w:r>
        <w:r w:rsidRPr="00B255A9">
          <w:rPr>
            <w:sz w:val="20"/>
          </w:rPr>
          <w:tab/>
        </w:r>
        <w:r w:rsidR="00B255A9">
          <w:rPr>
            <w:sz w:val="20"/>
          </w:rPr>
          <w:t xml:space="preserve"> </w:t>
        </w:r>
        <w:r w:rsidR="00B255A9">
          <w:rPr>
            <w:sz w:val="20"/>
          </w:rPr>
          <w:tab/>
        </w:r>
        <w:r w:rsidR="00B255A9">
          <w:rPr>
            <w:sz w:val="20"/>
          </w:rPr>
          <w:tab/>
        </w:r>
        <w:r w:rsidR="00B255A9">
          <w:rPr>
            <w:sz w:val="20"/>
          </w:rPr>
          <w:tab/>
        </w:r>
        <w:r w:rsidR="00B255A9">
          <w:rPr>
            <w:sz w:val="20"/>
          </w:rPr>
          <w:tab/>
        </w:r>
        <w:r w:rsidR="00023E5B" w:rsidRPr="00B255A9">
          <w:fldChar w:fldCharType="begin"/>
        </w:r>
        <w:r w:rsidR="00023E5B" w:rsidRPr="00B255A9">
          <w:instrText xml:space="preserve"> PAGE   \* MERGEFORMAT </w:instrText>
        </w:r>
        <w:r w:rsidR="00023E5B" w:rsidRPr="00B255A9">
          <w:fldChar w:fldCharType="separate"/>
        </w:r>
        <w:r w:rsidR="008625FC" w:rsidRPr="00B255A9">
          <w:rPr>
            <w:noProof/>
          </w:rPr>
          <w:t>2</w:t>
        </w:r>
        <w:r w:rsidR="00023E5B" w:rsidRPr="00B255A9">
          <w:rPr>
            <w:noProof/>
          </w:rPr>
          <w:fldChar w:fldCharType="end"/>
        </w:r>
      </w:p>
    </w:sdtContent>
  </w:sdt>
  <w:p w14:paraId="59C6B7FA" w14:textId="77777777" w:rsidR="00604EE6" w:rsidRDefault="00604EE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B8777" w14:textId="77777777" w:rsidR="00B255A9" w:rsidRDefault="00B25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90F67" w14:textId="77777777" w:rsidR="00C360FE" w:rsidRDefault="00C360FE" w:rsidP="001A4CFA">
      <w:r>
        <w:separator/>
      </w:r>
    </w:p>
  </w:footnote>
  <w:footnote w:type="continuationSeparator" w:id="0">
    <w:p w14:paraId="12B876AD" w14:textId="77777777" w:rsidR="00C360FE" w:rsidRDefault="00C360FE" w:rsidP="001A4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17E05" w14:textId="77777777" w:rsidR="00B255A9" w:rsidRDefault="00B255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E6E8" w14:textId="551719ED" w:rsidR="00F1165B" w:rsidRDefault="00F1165B" w:rsidP="00CD460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60C05" w14:textId="77777777" w:rsidR="00B255A9" w:rsidRDefault="00B25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36F"/>
    <w:multiLevelType w:val="hybridMultilevel"/>
    <w:tmpl w:val="0D4C74B6"/>
    <w:lvl w:ilvl="0" w:tplc="0C09000F">
      <w:start w:val="1"/>
      <w:numFmt w:val="decimal"/>
      <w:lvlText w:val="%1."/>
      <w:lvlJc w:val="left"/>
      <w:pPr>
        <w:ind w:left="788" w:hanging="360"/>
      </w:pPr>
    </w:lvl>
    <w:lvl w:ilvl="1" w:tplc="0C090019" w:tentative="1">
      <w:start w:val="1"/>
      <w:numFmt w:val="lowerLetter"/>
      <w:lvlText w:val="%2."/>
      <w:lvlJc w:val="left"/>
      <w:pPr>
        <w:ind w:left="1508" w:hanging="360"/>
      </w:pPr>
    </w:lvl>
    <w:lvl w:ilvl="2" w:tplc="0C09001B">
      <w:start w:val="1"/>
      <w:numFmt w:val="lowerRoman"/>
      <w:lvlText w:val="%3."/>
      <w:lvlJc w:val="right"/>
      <w:pPr>
        <w:ind w:left="2228" w:hanging="180"/>
      </w:pPr>
    </w:lvl>
    <w:lvl w:ilvl="3" w:tplc="0C09000F" w:tentative="1">
      <w:start w:val="1"/>
      <w:numFmt w:val="decimal"/>
      <w:lvlText w:val="%4."/>
      <w:lvlJc w:val="left"/>
      <w:pPr>
        <w:ind w:left="2948" w:hanging="360"/>
      </w:pPr>
    </w:lvl>
    <w:lvl w:ilvl="4" w:tplc="0C090019" w:tentative="1">
      <w:start w:val="1"/>
      <w:numFmt w:val="lowerLetter"/>
      <w:lvlText w:val="%5."/>
      <w:lvlJc w:val="left"/>
      <w:pPr>
        <w:ind w:left="3668" w:hanging="360"/>
      </w:pPr>
    </w:lvl>
    <w:lvl w:ilvl="5" w:tplc="0C09001B" w:tentative="1">
      <w:start w:val="1"/>
      <w:numFmt w:val="lowerRoman"/>
      <w:lvlText w:val="%6."/>
      <w:lvlJc w:val="right"/>
      <w:pPr>
        <w:ind w:left="4388" w:hanging="180"/>
      </w:pPr>
    </w:lvl>
    <w:lvl w:ilvl="6" w:tplc="0C09000F" w:tentative="1">
      <w:start w:val="1"/>
      <w:numFmt w:val="decimal"/>
      <w:lvlText w:val="%7."/>
      <w:lvlJc w:val="left"/>
      <w:pPr>
        <w:ind w:left="5108" w:hanging="360"/>
      </w:pPr>
    </w:lvl>
    <w:lvl w:ilvl="7" w:tplc="0C090019" w:tentative="1">
      <w:start w:val="1"/>
      <w:numFmt w:val="lowerLetter"/>
      <w:lvlText w:val="%8."/>
      <w:lvlJc w:val="left"/>
      <w:pPr>
        <w:ind w:left="5828" w:hanging="360"/>
      </w:pPr>
    </w:lvl>
    <w:lvl w:ilvl="8" w:tplc="0C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" w15:restartNumberingAfterBreak="0">
    <w:nsid w:val="205B798F"/>
    <w:multiLevelType w:val="hybridMultilevel"/>
    <w:tmpl w:val="D97641CA"/>
    <w:lvl w:ilvl="0" w:tplc="A82AF7BE">
      <w:start w:val="1"/>
      <w:numFmt w:val="decimal"/>
      <w:lvlText w:val="%1."/>
      <w:lvlJc w:val="left"/>
      <w:pPr>
        <w:ind w:left="96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" w15:restartNumberingAfterBreak="0">
    <w:nsid w:val="253B0983"/>
    <w:multiLevelType w:val="hybridMultilevel"/>
    <w:tmpl w:val="A62C57E6"/>
    <w:lvl w:ilvl="0" w:tplc="238E464E">
      <w:start w:val="1"/>
      <w:numFmt w:val="decimal"/>
      <w:lvlText w:val="%1."/>
      <w:lvlJc w:val="left"/>
      <w:pPr>
        <w:ind w:left="1167" w:hanging="60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AC921E8"/>
    <w:multiLevelType w:val="hybridMultilevel"/>
    <w:tmpl w:val="E30CD31E"/>
    <w:lvl w:ilvl="0" w:tplc="A82AF7BE">
      <w:start w:val="1"/>
      <w:numFmt w:val="decimal"/>
      <w:lvlText w:val="%1."/>
      <w:lvlJc w:val="left"/>
      <w:pPr>
        <w:ind w:left="996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 w:tentative="1">
      <w:start w:val="1"/>
      <w:numFmt w:val="lowerLetter"/>
      <w:lvlText w:val="%5."/>
      <w:lvlJc w:val="left"/>
      <w:pPr>
        <w:ind w:left="3634" w:hanging="360"/>
      </w:pPr>
    </w:lvl>
    <w:lvl w:ilvl="5" w:tplc="0C09001B" w:tentative="1">
      <w:start w:val="1"/>
      <w:numFmt w:val="lowerRoman"/>
      <w:lvlText w:val="%6."/>
      <w:lvlJc w:val="right"/>
      <w:pPr>
        <w:ind w:left="4354" w:hanging="180"/>
      </w:pPr>
    </w:lvl>
    <w:lvl w:ilvl="6" w:tplc="0C09000F" w:tentative="1">
      <w:start w:val="1"/>
      <w:numFmt w:val="decimal"/>
      <w:lvlText w:val="%7."/>
      <w:lvlJc w:val="left"/>
      <w:pPr>
        <w:ind w:left="5074" w:hanging="360"/>
      </w:pPr>
    </w:lvl>
    <w:lvl w:ilvl="7" w:tplc="0C090019" w:tentative="1">
      <w:start w:val="1"/>
      <w:numFmt w:val="lowerLetter"/>
      <w:lvlText w:val="%8."/>
      <w:lvlJc w:val="left"/>
      <w:pPr>
        <w:ind w:left="5794" w:hanging="360"/>
      </w:pPr>
    </w:lvl>
    <w:lvl w:ilvl="8" w:tplc="0C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34BB18A9"/>
    <w:multiLevelType w:val="hybridMultilevel"/>
    <w:tmpl w:val="D97641CA"/>
    <w:lvl w:ilvl="0" w:tplc="A82AF7BE">
      <w:start w:val="1"/>
      <w:numFmt w:val="decimal"/>
      <w:lvlText w:val="%1."/>
      <w:lvlJc w:val="left"/>
      <w:pPr>
        <w:ind w:left="96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5" w15:restartNumberingAfterBreak="0">
    <w:nsid w:val="3947284D"/>
    <w:multiLevelType w:val="hybridMultilevel"/>
    <w:tmpl w:val="A4D61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5039D"/>
    <w:multiLevelType w:val="hybridMultilevel"/>
    <w:tmpl w:val="B5A277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4D2888"/>
    <w:multiLevelType w:val="hybridMultilevel"/>
    <w:tmpl w:val="7772C5A2"/>
    <w:lvl w:ilvl="0" w:tplc="0B506BA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C2D0CD4"/>
    <w:multiLevelType w:val="hybridMultilevel"/>
    <w:tmpl w:val="ACDE6C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FC2790"/>
    <w:multiLevelType w:val="hybridMultilevel"/>
    <w:tmpl w:val="E174AF5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A50B6"/>
    <w:multiLevelType w:val="hybridMultilevel"/>
    <w:tmpl w:val="22A67E16"/>
    <w:lvl w:ilvl="0" w:tplc="7374842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0D55500"/>
    <w:multiLevelType w:val="hybridMultilevel"/>
    <w:tmpl w:val="7472C0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F484C"/>
    <w:multiLevelType w:val="hybridMultilevel"/>
    <w:tmpl w:val="621EB554"/>
    <w:lvl w:ilvl="0" w:tplc="0E80C85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938740B"/>
    <w:multiLevelType w:val="hybridMultilevel"/>
    <w:tmpl w:val="539CDAF2"/>
    <w:lvl w:ilvl="0" w:tplc="0C090019">
      <w:start w:val="1"/>
      <w:numFmt w:val="lowerLetter"/>
      <w:lvlText w:val="%1."/>
      <w:lvlJc w:val="left"/>
      <w:pPr>
        <w:ind w:left="1682" w:hanging="360"/>
      </w:pPr>
    </w:lvl>
    <w:lvl w:ilvl="1" w:tplc="0C090019" w:tentative="1">
      <w:start w:val="1"/>
      <w:numFmt w:val="lowerLetter"/>
      <w:lvlText w:val="%2."/>
      <w:lvlJc w:val="left"/>
      <w:pPr>
        <w:ind w:left="2402" w:hanging="360"/>
      </w:pPr>
    </w:lvl>
    <w:lvl w:ilvl="2" w:tplc="0C09001B" w:tentative="1">
      <w:start w:val="1"/>
      <w:numFmt w:val="lowerRoman"/>
      <w:lvlText w:val="%3."/>
      <w:lvlJc w:val="right"/>
      <w:pPr>
        <w:ind w:left="3122" w:hanging="180"/>
      </w:pPr>
    </w:lvl>
    <w:lvl w:ilvl="3" w:tplc="0C09000F" w:tentative="1">
      <w:start w:val="1"/>
      <w:numFmt w:val="decimal"/>
      <w:lvlText w:val="%4."/>
      <w:lvlJc w:val="left"/>
      <w:pPr>
        <w:ind w:left="3842" w:hanging="360"/>
      </w:pPr>
    </w:lvl>
    <w:lvl w:ilvl="4" w:tplc="0C090019" w:tentative="1">
      <w:start w:val="1"/>
      <w:numFmt w:val="lowerLetter"/>
      <w:lvlText w:val="%5."/>
      <w:lvlJc w:val="left"/>
      <w:pPr>
        <w:ind w:left="4562" w:hanging="360"/>
      </w:pPr>
    </w:lvl>
    <w:lvl w:ilvl="5" w:tplc="0C09001B" w:tentative="1">
      <w:start w:val="1"/>
      <w:numFmt w:val="lowerRoman"/>
      <w:lvlText w:val="%6."/>
      <w:lvlJc w:val="right"/>
      <w:pPr>
        <w:ind w:left="5282" w:hanging="180"/>
      </w:pPr>
    </w:lvl>
    <w:lvl w:ilvl="6" w:tplc="0C09000F" w:tentative="1">
      <w:start w:val="1"/>
      <w:numFmt w:val="decimal"/>
      <w:lvlText w:val="%7."/>
      <w:lvlJc w:val="left"/>
      <w:pPr>
        <w:ind w:left="6002" w:hanging="360"/>
      </w:pPr>
    </w:lvl>
    <w:lvl w:ilvl="7" w:tplc="0C090019" w:tentative="1">
      <w:start w:val="1"/>
      <w:numFmt w:val="lowerLetter"/>
      <w:lvlText w:val="%8."/>
      <w:lvlJc w:val="left"/>
      <w:pPr>
        <w:ind w:left="6722" w:hanging="360"/>
      </w:pPr>
    </w:lvl>
    <w:lvl w:ilvl="8" w:tplc="0C09001B" w:tentative="1">
      <w:start w:val="1"/>
      <w:numFmt w:val="lowerRoman"/>
      <w:lvlText w:val="%9."/>
      <w:lvlJc w:val="right"/>
      <w:pPr>
        <w:ind w:left="7442" w:hanging="180"/>
      </w:pPr>
    </w:lvl>
  </w:abstractNum>
  <w:abstractNum w:abstractNumId="14" w15:restartNumberingAfterBreak="0">
    <w:nsid w:val="62DD0036"/>
    <w:multiLevelType w:val="hybridMultilevel"/>
    <w:tmpl w:val="1F58C948"/>
    <w:lvl w:ilvl="0" w:tplc="796EF188">
      <w:start w:val="1"/>
      <w:numFmt w:val="decimal"/>
      <w:lvlText w:val="%1."/>
      <w:lvlJc w:val="left"/>
      <w:pPr>
        <w:ind w:left="927" w:hanging="360"/>
      </w:pPr>
      <w:rPr>
        <w:rFonts w:ascii="Arial" w:eastAsia="Times New Roman" w:hAnsi="Arial" w:cs="Arial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4CD5D62"/>
    <w:multiLevelType w:val="hybridMultilevel"/>
    <w:tmpl w:val="A78C4B8A"/>
    <w:lvl w:ilvl="0" w:tplc="0C090019">
      <w:start w:val="1"/>
      <w:numFmt w:val="lowerLetter"/>
      <w:lvlText w:val="%1."/>
      <w:lvlJc w:val="left"/>
      <w:pPr>
        <w:ind w:left="2402" w:hanging="360"/>
      </w:pPr>
    </w:lvl>
    <w:lvl w:ilvl="1" w:tplc="0C090019" w:tentative="1">
      <w:start w:val="1"/>
      <w:numFmt w:val="lowerLetter"/>
      <w:lvlText w:val="%2."/>
      <w:lvlJc w:val="left"/>
      <w:pPr>
        <w:ind w:left="3122" w:hanging="360"/>
      </w:pPr>
    </w:lvl>
    <w:lvl w:ilvl="2" w:tplc="0C09001B" w:tentative="1">
      <w:start w:val="1"/>
      <w:numFmt w:val="lowerRoman"/>
      <w:lvlText w:val="%3."/>
      <w:lvlJc w:val="right"/>
      <w:pPr>
        <w:ind w:left="3842" w:hanging="180"/>
      </w:pPr>
    </w:lvl>
    <w:lvl w:ilvl="3" w:tplc="0C09000F" w:tentative="1">
      <w:start w:val="1"/>
      <w:numFmt w:val="decimal"/>
      <w:lvlText w:val="%4."/>
      <w:lvlJc w:val="left"/>
      <w:pPr>
        <w:ind w:left="4562" w:hanging="360"/>
      </w:pPr>
    </w:lvl>
    <w:lvl w:ilvl="4" w:tplc="0C090019" w:tentative="1">
      <w:start w:val="1"/>
      <w:numFmt w:val="lowerLetter"/>
      <w:lvlText w:val="%5."/>
      <w:lvlJc w:val="left"/>
      <w:pPr>
        <w:ind w:left="5282" w:hanging="360"/>
      </w:pPr>
    </w:lvl>
    <w:lvl w:ilvl="5" w:tplc="0C09001B" w:tentative="1">
      <w:start w:val="1"/>
      <w:numFmt w:val="lowerRoman"/>
      <w:lvlText w:val="%6."/>
      <w:lvlJc w:val="right"/>
      <w:pPr>
        <w:ind w:left="6002" w:hanging="180"/>
      </w:pPr>
    </w:lvl>
    <w:lvl w:ilvl="6" w:tplc="0C09000F" w:tentative="1">
      <w:start w:val="1"/>
      <w:numFmt w:val="decimal"/>
      <w:lvlText w:val="%7."/>
      <w:lvlJc w:val="left"/>
      <w:pPr>
        <w:ind w:left="6722" w:hanging="360"/>
      </w:pPr>
    </w:lvl>
    <w:lvl w:ilvl="7" w:tplc="0C090019" w:tentative="1">
      <w:start w:val="1"/>
      <w:numFmt w:val="lowerLetter"/>
      <w:lvlText w:val="%8."/>
      <w:lvlJc w:val="left"/>
      <w:pPr>
        <w:ind w:left="7442" w:hanging="360"/>
      </w:pPr>
    </w:lvl>
    <w:lvl w:ilvl="8" w:tplc="0C09001B" w:tentative="1">
      <w:start w:val="1"/>
      <w:numFmt w:val="lowerRoman"/>
      <w:lvlText w:val="%9."/>
      <w:lvlJc w:val="right"/>
      <w:pPr>
        <w:ind w:left="8162" w:hanging="180"/>
      </w:pPr>
    </w:lvl>
  </w:abstractNum>
  <w:abstractNum w:abstractNumId="16" w15:restartNumberingAfterBreak="0">
    <w:nsid w:val="76E80608"/>
    <w:multiLevelType w:val="hybridMultilevel"/>
    <w:tmpl w:val="284663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2"/>
  </w:num>
  <w:num w:numId="4">
    <w:abstractNumId w:val="10"/>
  </w:num>
  <w:num w:numId="5">
    <w:abstractNumId w:val="12"/>
  </w:num>
  <w:num w:numId="6">
    <w:abstractNumId w:val="7"/>
  </w:num>
  <w:num w:numId="7">
    <w:abstractNumId w:val="8"/>
  </w:num>
  <w:num w:numId="8">
    <w:abstractNumId w:val="16"/>
  </w:num>
  <w:num w:numId="9">
    <w:abstractNumId w:val="11"/>
  </w:num>
  <w:num w:numId="10">
    <w:abstractNumId w:val="0"/>
  </w:num>
  <w:num w:numId="11">
    <w:abstractNumId w:val="1"/>
  </w:num>
  <w:num w:numId="12">
    <w:abstractNumId w:val="4"/>
  </w:num>
  <w:num w:numId="13">
    <w:abstractNumId w:val="3"/>
  </w:num>
  <w:num w:numId="14">
    <w:abstractNumId w:val="13"/>
  </w:num>
  <w:num w:numId="15">
    <w:abstractNumId w:val="15"/>
  </w:num>
  <w:num w:numId="16">
    <w:abstractNumId w:val="6"/>
  </w:num>
  <w:num w:numId="17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DQ2MTMxsbQwNTJX0lEKTi0uzszPAykwNKgFAMPkznctAAAA"/>
  </w:docVars>
  <w:rsids>
    <w:rsidRoot w:val="00C360FE"/>
    <w:rsid w:val="00000794"/>
    <w:rsid w:val="0000114D"/>
    <w:rsid w:val="000011C3"/>
    <w:rsid w:val="000014F8"/>
    <w:rsid w:val="000020BD"/>
    <w:rsid w:val="00002DD6"/>
    <w:rsid w:val="0000635B"/>
    <w:rsid w:val="00006924"/>
    <w:rsid w:val="000069DA"/>
    <w:rsid w:val="0000729A"/>
    <w:rsid w:val="000079EA"/>
    <w:rsid w:val="00007C62"/>
    <w:rsid w:val="00011517"/>
    <w:rsid w:val="0001181D"/>
    <w:rsid w:val="0001186B"/>
    <w:rsid w:val="00011DD1"/>
    <w:rsid w:val="00011EB3"/>
    <w:rsid w:val="000130F8"/>
    <w:rsid w:val="0001368C"/>
    <w:rsid w:val="000157E5"/>
    <w:rsid w:val="00015D94"/>
    <w:rsid w:val="000164D0"/>
    <w:rsid w:val="00016992"/>
    <w:rsid w:val="0001779C"/>
    <w:rsid w:val="00020B99"/>
    <w:rsid w:val="00022429"/>
    <w:rsid w:val="0002243C"/>
    <w:rsid w:val="00023057"/>
    <w:rsid w:val="00023E5B"/>
    <w:rsid w:val="00023F15"/>
    <w:rsid w:val="000267DD"/>
    <w:rsid w:val="00030A22"/>
    <w:rsid w:val="00030AC9"/>
    <w:rsid w:val="000310EE"/>
    <w:rsid w:val="00032930"/>
    <w:rsid w:val="00033C13"/>
    <w:rsid w:val="000342BA"/>
    <w:rsid w:val="00034487"/>
    <w:rsid w:val="00034D0B"/>
    <w:rsid w:val="000353F4"/>
    <w:rsid w:val="00035946"/>
    <w:rsid w:val="00035AD3"/>
    <w:rsid w:val="00036266"/>
    <w:rsid w:val="0003661D"/>
    <w:rsid w:val="000369A5"/>
    <w:rsid w:val="00037136"/>
    <w:rsid w:val="00037299"/>
    <w:rsid w:val="0004046E"/>
    <w:rsid w:val="00040642"/>
    <w:rsid w:val="00040BCF"/>
    <w:rsid w:val="00040F50"/>
    <w:rsid w:val="000428B0"/>
    <w:rsid w:val="00042CC9"/>
    <w:rsid w:val="00043869"/>
    <w:rsid w:val="00044DB8"/>
    <w:rsid w:val="00045006"/>
    <w:rsid w:val="000453B2"/>
    <w:rsid w:val="00046654"/>
    <w:rsid w:val="00046A9E"/>
    <w:rsid w:val="00046FB8"/>
    <w:rsid w:val="0004790E"/>
    <w:rsid w:val="00047D48"/>
    <w:rsid w:val="00047E6C"/>
    <w:rsid w:val="00050536"/>
    <w:rsid w:val="000525B7"/>
    <w:rsid w:val="00053709"/>
    <w:rsid w:val="00053758"/>
    <w:rsid w:val="00055ABF"/>
    <w:rsid w:val="00055C05"/>
    <w:rsid w:val="00056BC7"/>
    <w:rsid w:val="0006074E"/>
    <w:rsid w:val="00060A0A"/>
    <w:rsid w:val="00061617"/>
    <w:rsid w:val="00061B36"/>
    <w:rsid w:val="00061CA2"/>
    <w:rsid w:val="00062F49"/>
    <w:rsid w:val="00063165"/>
    <w:rsid w:val="0006323F"/>
    <w:rsid w:val="00063E2D"/>
    <w:rsid w:val="00064924"/>
    <w:rsid w:val="00064C2C"/>
    <w:rsid w:val="00065B3E"/>
    <w:rsid w:val="000660E2"/>
    <w:rsid w:val="00066BAD"/>
    <w:rsid w:val="0006793A"/>
    <w:rsid w:val="00067C36"/>
    <w:rsid w:val="00070033"/>
    <w:rsid w:val="000735F8"/>
    <w:rsid w:val="000737AA"/>
    <w:rsid w:val="00074528"/>
    <w:rsid w:val="0007486C"/>
    <w:rsid w:val="00074A77"/>
    <w:rsid w:val="00074C35"/>
    <w:rsid w:val="00076392"/>
    <w:rsid w:val="00077625"/>
    <w:rsid w:val="00077B46"/>
    <w:rsid w:val="00077C0D"/>
    <w:rsid w:val="00077FEA"/>
    <w:rsid w:val="000800B0"/>
    <w:rsid w:val="000813F7"/>
    <w:rsid w:val="00081C1B"/>
    <w:rsid w:val="00082488"/>
    <w:rsid w:val="000857C8"/>
    <w:rsid w:val="00086892"/>
    <w:rsid w:val="000879C2"/>
    <w:rsid w:val="00087E87"/>
    <w:rsid w:val="00087EC1"/>
    <w:rsid w:val="0009078A"/>
    <w:rsid w:val="00093849"/>
    <w:rsid w:val="00093F05"/>
    <w:rsid w:val="00093FD4"/>
    <w:rsid w:val="00094B57"/>
    <w:rsid w:val="00096469"/>
    <w:rsid w:val="000A00D9"/>
    <w:rsid w:val="000A082F"/>
    <w:rsid w:val="000A09A6"/>
    <w:rsid w:val="000A190E"/>
    <w:rsid w:val="000A1DB1"/>
    <w:rsid w:val="000A46D9"/>
    <w:rsid w:val="000A58EB"/>
    <w:rsid w:val="000A6757"/>
    <w:rsid w:val="000A6B58"/>
    <w:rsid w:val="000A7B88"/>
    <w:rsid w:val="000B0F05"/>
    <w:rsid w:val="000B1210"/>
    <w:rsid w:val="000B1EB7"/>
    <w:rsid w:val="000B2B33"/>
    <w:rsid w:val="000B4569"/>
    <w:rsid w:val="000B4845"/>
    <w:rsid w:val="000B486A"/>
    <w:rsid w:val="000B4ECE"/>
    <w:rsid w:val="000B572A"/>
    <w:rsid w:val="000B63D2"/>
    <w:rsid w:val="000B6710"/>
    <w:rsid w:val="000B6A33"/>
    <w:rsid w:val="000B6D83"/>
    <w:rsid w:val="000B73B8"/>
    <w:rsid w:val="000B7597"/>
    <w:rsid w:val="000B7FE3"/>
    <w:rsid w:val="000C0203"/>
    <w:rsid w:val="000C27E5"/>
    <w:rsid w:val="000C2C51"/>
    <w:rsid w:val="000C2DBE"/>
    <w:rsid w:val="000C2F88"/>
    <w:rsid w:val="000C300C"/>
    <w:rsid w:val="000C308C"/>
    <w:rsid w:val="000C3266"/>
    <w:rsid w:val="000C3913"/>
    <w:rsid w:val="000C3ABE"/>
    <w:rsid w:val="000C5BB3"/>
    <w:rsid w:val="000C659C"/>
    <w:rsid w:val="000D0D8C"/>
    <w:rsid w:val="000D15C9"/>
    <w:rsid w:val="000D1F3C"/>
    <w:rsid w:val="000D2744"/>
    <w:rsid w:val="000D4155"/>
    <w:rsid w:val="000D63D0"/>
    <w:rsid w:val="000D65F7"/>
    <w:rsid w:val="000D6A9B"/>
    <w:rsid w:val="000D6EDD"/>
    <w:rsid w:val="000E07CD"/>
    <w:rsid w:val="000E0D6D"/>
    <w:rsid w:val="000E1153"/>
    <w:rsid w:val="000E2828"/>
    <w:rsid w:val="000E2B86"/>
    <w:rsid w:val="000E3BF5"/>
    <w:rsid w:val="000E42AF"/>
    <w:rsid w:val="000E49AA"/>
    <w:rsid w:val="000E58E2"/>
    <w:rsid w:val="000E6634"/>
    <w:rsid w:val="000F1D3D"/>
    <w:rsid w:val="000F1FAA"/>
    <w:rsid w:val="000F2C8B"/>
    <w:rsid w:val="000F4127"/>
    <w:rsid w:val="000F604A"/>
    <w:rsid w:val="000F61D2"/>
    <w:rsid w:val="000F72EB"/>
    <w:rsid w:val="000F7696"/>
    <w:rsid w:val="0010087A"/>
    <w:rsid w:val="00101D8E"/>
    <w:rsid w:val="00102A58"/>
    <w:rsid w:val="00102EB8"/>
    <w:rsid w:val="00105DB2"/>
    <w:rsid w:val="00106114"/>
    <w:rsid w:val="00107E88"/>
    <w:rsid w:val="001106C1"/>
    <w:rsid w:val="00110BB6"/>
    <w:rsid w:val="001111B6"/>
    <w:rsid w:val="00112AA2"/>
    <w:rsid w:val="00112B54"/>
    <w:rsid w:val="001139EC"/>
    <w:rsid w:val="001172F4"/>
    <w:rsid w:val="00117F34"/>
    <w:rsid w:val="00120686"/>
    <w:rsid w:val="00121FFB"/>
    <w:rsid w:val="00123067"/>
    <w:rsid w:val="001266CD"/>
    <w:rsid w:val="00126AFA"/>
    <w:rsid w:val="00127886"/>
    <w:rsid w:val="00130C2B"/>
    <w:rsid w:val="001317B9"/>
    <w:rsid w:val="001352D0"/>
    <w:rsid w:val="00135A15"/>
    <w:rsid w:val="00135FF4"/>
    <w:rsid w:val="0013620F"/>
    <w:rsid w:val="00136313"/>
    <w:rsid w:val="00136886"/>
    <w:rsid w:val="001372EB"/>
    <w:rsid w:val="00137489"/>
    <w:rsid w:val="00140352"/>
    <w:rsid w:val="0014082D"/>
    <w:rsid w:val="00143E66"/>
    <w:rsid w:val="00145DD1"/>
    <w:rsid w:val="0014734E"/>
    <w:rsid w:val="0015048A"/>
    <w:rsid w:val="001512BD"/>
    <w:rsid w:val="0015197A"/>
    <w:rsid w:val="00153CB5"/>
    <w:rsid w:val="00154508"/>
    <w:rsid w:val="00155012"/>
    <w:rsid w:val="00155FC7"/>
    <w:rsid w:val="0015664F"/>
    <w:rsid w:val="00156B7F"/>
    <w:rsid w:val="001607E7"/>
    <w:rsid w:val="00161488"/>
    <w:rsid w:val="0016156F"/>
    <w:rsid w:val="00161A55"/>
    <w:rsid w:val="001623D9"/>
    <w:rsid w:val="0016244C"/>
    <w:rsid w:val="001653D1"/>
    <w:rsid w:val="00166607"/>
    <w:rsid w:val="001673A5"/>
    <w:rsid w:val="00167644"/>
    <w:rsid w:val="00167D5D"/>
    <w:rsid w:val="001700E5"/>
    <w:rsid w:val="001710AF"/>
    <w:rsid w:val="001715CD"/>
    <w:rsid w:val="00171E6A"/>
    <w:rsid w:val="00171EB0"/>
    <w:rsid w:val="00172950"/>
    <w:rsid w:val="00172DAF"/>
    <w:rsid w:val="00173260"/>
    <w:rsid w:val="00174712"/>
    <w:rsid w:val="00174BAB"/>
    <w:rsid w:val="001754C1"/>
    <w:rsid w:val="00175FA0"/>
    <w:rsid w:val="001760FB"/>
    <w:rsid w:val="001765F7"/>
    <w:rsid w:val="0017667D"/>
    <w:rsid w:val="00176D14"/>
    <w:rsid w:val="00176D76"/>
    <w:rsid w:val="00176DEF"/>
    <w:rsid w:val="00177171"/>
    <w:rsid w:val="00177254"/>
    <w:rsid w:val="001807E1"/>
    <w:rsid w:val="00181133"/>
    <w:rsid w:val="001816BE"/>
    <w:rsid w:val="00181E72"/>
    <w:rsid w:val="001821AD"/>
    <w:rsid w:val="00184838"/>
    <w:rsid w:val="00186C2C"/>
    <w:rsid w:val="00187232"/>
    <w:rsid w:val="001875A6"/>
    <w:rsid w:val="0019069F"/>
    <w:rsid w:val="00191659"/>
    <w:rsid w:val="00191AA6"/>
    <w:rsid w:val="00191FD7"/>
    <w:rsid w:val="001928AD"/>
    <w:rsid w:val="00192900"/>
    <w:rsid w:val="0019428B"/>
    <w:rsid w:val="001A1C38"/>
    <w:rsid w:val="001A1C92"/>
    <w:rsid w:val="001A1E94"/>
    <w:rsid w:val="001A2380"/>
    <w:rsid w:val="001A2AC4"/>
    <w:rsid w:val="001A4485"/>
    <w:rsid w:val="001A4A37"/>
    <w:rsid w:val="001A4CEB"/>
    <w:rsid w:val="001A4CFA"/>
    <w:rsid w:val="001A506C"/>
    <w:rsid w:val="001A5F1B"/>
    <w:rsid w:val="001A70E5"/>
    <w:rsid w:val="001A732D"/>
    <w:rsid w:val="001B2660"/>
    <w:rsid w:val="001B2B45"/>
    <w:rsid w:val="001B35FA"/>
    <w:rsid w:val="001B3E50"/>
    <w:rsid w:val="001B4C69"/>
    <w:rsid w:val="001B527A"/>
    <w:rsid w:val="001B5FD7"/>
    <w:rsid w:val="001B6C27"/>
    <w:rsid w:val="001B6EF2"/>
    <w:rsid w:val="001C029D"/>
    <w:rsid w:val="001C161A"/>
    <w:rsid w:val="001C2542"/>
    <w:rsid w:val="001C2A44"/>
    <w:rsid w:val="001C4AEC"/>
    <w:rsid w:val="001C67E6"/>
    <w:rsid w:val="001D0043"/>
    <w:rsid w:val="001D07B6"/>
    <w:rsid w:val="001D0FB4"/>
    <w:rsid w:val="001D1CED"/>
    <w:rsid w:val="001D2594"/>
    <w:rsid w:val="001D2E03"/>
    <w:rsid w:val="001D3173"/>
    <w:rsid w:val="001D3351"/>
    <w:rsid w:val="001D3F85"/>
    <w:rsid w:val="001D64A3"/>
    <w:rsid w:val="001E0DCA"/>
    <w:rsid w:val="001E13E6"/>
    <w:rsid w:val="001E17D2"/>
    <w:rsid w:val="001E2484"/>
    <w:rsid w:val="001E5999"/>
    <w:rsid w:val="001E64CD"/>
    <w:rsid w:val="001F0269"/>
    <w:rsid w:val="001F0E85"/>
    <w:rsid w:val="001F2F63"/>
    <w:rsid w:val="001F64BD"/>
    <w:rsid w:val="001F68A1"/>
    <w:rsid w:val="001F6C46"/>
    <w:rsid w:val="001F704D"/>
    <w:rsid w:val="001F7E00"/>
    <w:rsid w:val="00201175"/>
    <w:rsid w:val="00201DA3"/>
    <w:rsid w:val="0020322B"/>
    <w:rsid w:val="00203A5A"/>
    <w:rsid w:val="00203E04"/>
    <w:rsid w:val="002048A4"/>
    <w:rsid w:val="00204E52"/>
    <w:rsid w:val="002050F2"/>
    <w:rsid w:val="002075E0"/>
    <w:rsid w:val="0021213D"/>
    <w:rsid w:val="002133AF"/>
    <w:rsid w:val="0021343A"/>
    <w:rsid w:val="00214588"/>
    <w:rsid w:val="00216D7B"/>
    <w:rsid w:val="00216F32"/>
    <w:rsid w:val="00217245"/>
    <w:rsid w:val="00217A97"/>
    <w:rsid w:val="00217FFD"/>
    <w:rsid w:val="002201E5"/>
    <w:rsid w:val="0022109E"/>
    <w:rsid w:val="00223670"/>
    <w:rsid w:val="002251DE"/>
    <w:rsid w:val="002261B8"/>
    <w:rsid w:val="00227D96"/>
    <w:rsid w:val="00230E7D"/>
    <w:rsid w:val="00232808"/>
    <w:rsid w:val="00232D8A"/>
    <w:rsid w:val="00233BAF"/>
    <w:rsid w:val="00233DA1"/>
    <w:rsid w:val="00233EC5"/>
    <w:rsid w:val="00233F13"/>
    <w:rsid w:val="002345C0"/>
    <w:rsid w:val="00234934"/>
    <w:rsid w:val="002351FD"/>
    <w:rsid w:val="00235F32"/>
    <w:rsid w:val="00235FD7"/>
    <w:rsid w:val="00236131"/>
    <w:rsid w:val="002406B9"/>
    <w:rsid w:val="002407DE"/>
    <w:rsid w:val="00240EAD"/>
    <w:rsid w:val="00243FE2"/>
    <w:rsid w:val="00244AC4"/>
    <w:rsid w:val="002473BD"/>
    <w:rsid w:val="00247553"/>
    <w:rsid w:val="002505CD"/>
    <w:rsid w:val="002518E3"/>
    <w:rsid w:val="00253322"/>
    <w:rsid w:val="00254716"/>
    <w:rsid w:val="002548A4"/>
    <w:rsid w:val="00254CE1"/>
    <w:rsid w:val="00255BE3"/>
    <w:rsid w:val="0025660D"/>
    <w:rsid w:val="00260059"/>
    <w:rsid w:val="0026018B"/>
    <w:rsid w:val="00260423"/>
    <w:rsid w:val="002604B3"/>
    <w:rsid w:val="002639DA"/>
    <w:rsid w:val="002640E0"/>
    <w:rsid w:val="002642A0"/>
    <w:rsid w:val="00264FAF"/>
    <w:rsid w:val="00265719"/>
    <w:rsid w:val="00265770"/>
    <w:rsid w:val="00267034"/>
    <w:rsid w:val="002675E8"/>
    <w:rsid w:val="00267F25"/>
    <w:rsid w:val="00271F80"/>
    <w:rsid w:val="00272ADB"/>
    <w:rsid w:val="002743D3"/>
    <w:rsid w:val="00274A0E"/>
    <w:rsid w:val="002755C1"/>
    <w:rsid w:val="002760C3"/>
    <w:rsid w:val="00276719"/>
    <w:rsid w:val="00276F04"/>
    <w:rsid w:val="00277377"/>
    <w:rsid w:val="00281663"/>
    <w:rsid w:val="00282BCA"/>
    <w:rsid w:val="00283DE8"/>
    <w:rsid w:val="00284F8F"/>
    <w:rsid w:val="002851D6"/>
    <w:rsid w:val="00286FC0"/>
    <w:rsid w:val="0028789B"/>
    <w:rsid w:val="00287D93"/>
    <w:rsid w:val="00290DA9"/>
    <w:rsid w:val="0029100D"/>
    <w:rsid w:val="00291A79"/>
    <w:rsid w:val="00291DA2"/>
    <w:rsid w:val="00293164"/>
    <w:rsid w:val="00293388"/>
    <w:rsid w:val="00293F32"/>
    <w:rsid w:val="002978F1"/>
    <w:rsid w:val="002A0630"/>
    <w:rsid w:val="002A15E3"/>
    <w:rsid w:val="002A1A06"/>
    <w:rsid w:val="002A1EDF"/>
    <w:rsid w:val="002A2804"/>
    <w:rsid w:val="002A4861"/>
    <w:rsid w:val="002A52E8"/>
    <w:rsid w:val="002A5688"/>
    <w:rsid w:val="002A7B2B"/>
    <w:rsid w:val="002B0662"/>
    <w:rsid w:val="002B0CBA"/>
    <w:rsid w:val="002B0EB4"/>
    <w:rsid w:val="002B3B35"/>
    <w:rsid w:val="002B4096"/>
    <w:rsid w:val="002B64FC"/>
    <w:rsid w:val="002B6840"/>
    <w:rsid w:val="002B7522"/>
    <w:rsid w:val="002B78E9"/>
    <w:rsid w:val="002B793B"/>
    <w:rsid w:val="002C054C"/>
    <w:rsid w:val="002C2A63"/>
    <w:rsid w:val="002C34CF"/>
    <w:rsid w:val="002C3B8E"/>
    <w:rsid w:val="002C3FDE"/>
    <w:rsid w:val="002C4D9C"/>
    <w:rsid w:val="002C5825"/>
    <w:rsid w:val="002C68DA"/>
    <w:rsid w:val="002C6A41"/>
    <w:rsid w:val="002D0397"/>
    <w:rsid w:val="002D0B5B"/>
    <w:rsid w:val="002D1190"/>
    <w:rsid w:val="002D1FB8"/>
    <w:rsid w:val="002D3383"/>
    <w:rsid w:val="002D3AB5"/>
    <w:rsid w:val="002D3DB2"/>
    <w:rsid w:val="002D40C5"/>
    <w:rsid w:val="002D4365"/>
    <w:rsid w:val="002D47B9"/>
    <w:rsid w:val="002D5BC2"/>
    <w:rsid w:val="002D67E2"/>
    <w:rsid w:val="002D6E62"/>
    <w:rsid w:val="002E0709"/>
    <w:rsid w:val="002E0817"/>
    <w:rsid w:val="002E0826"/>
    <w:rsid w:val="002E0E8E"/>
    <w:rsid w:val="002E1EA0"/>
    <w:rsid w:val="002E4AC0"/>
    <w:rsid w:val="002E5A83"/>
    <w:rsid w:val="002E62CE"/>
    <w:rsid w:val="002E673B"/>
    <w:rsid w:val="002E75A4"/>
    <w:rsid w:val="002E7614"/>
    <w:rsid w:val="002E77AD"/>
    <w:rsid w:val="002F01C0"/>
    <w:rsid w:val="002F0A7D"/>
    <w:rsid w:val="002F1CDE"/>
    <w:rsid w:val="002F22AB"/>
    <w:rsid w:val="002F46FE"/>
    <w:rsid w:val="002F479F"/>
    <w:rsid w:val="002F5C4B"/>
    <w:rsid w:val="002F62E4"/>
    <w:rsid w:val="002F66F0"/>
    <w:rsid w:val="002F6A0B"/>
    <w:rsid w:val="002F741B"/>
    <w:rsid w:val="002F74DA"/>
    <w:rsid w:val="002F75BB"/>
    <w:rsid w:val="002F7FB4"/>
    <w:rsid w:val="00300397"/>
    <w:rsid w:val="003011F1"/>
    <w:rsid w:val="00301266"/>
    <w:rsid w:val="0030136E"/>
    <w:rsid w:val="003028A3"/>
    <w:rsid w:val="00302C45"/>
    <w:rsid w:val="00302F6B"/>
    <w:rsid w:val="003030F8"/>
    <w:rsid w:val="00304334"/>
    <w:rsid w:val="003050CB"/>
    <w:rsid w:val="00305130"/>
    <w:rsid w:val="0030522B"/>
    <w:rsid w:val="00305711"/>
    <w:rsid w:val="00306732"/>
    <w:rsid w:val="003068A1"/>
    <w:rsid w:val="00306AB1"/>
    <w:rsid w:val="003073FF"/>
    <w:rsid w:val="00307EA6"/>
    <w:rsid w:val="003100BE"/>
    <w:rsid w:val="00310478"/>
    <w:rsid w:val="003114D0"/>
    <w:rsid w:val="0031420D"/>
    <w:rsid w:val="00314748"/>
    <w:rsid w:val="003152A6"/>
    <w:rsid w:val="003154A2"/>
    <w:rsid w:val="00315716"/>
    <w:rsid w:val="00317454"/>
    <w:rsid w:val="0032075E"/>
    <w:rsid w:val="00320F1E"/>
    <w:rsid w:val="00321790"/>
    <w:rsid w:val="0032204C"/>
    <w:rsid w:val="00322099"/>
    <w:rsid w:val="003223EA"/>
    <w:rsid w:val="00322AF0"/>
    <w:rsid w:val="00322BAF"/>
    <w:rsid w:val="003230A7"/>
    <w:rsid w:val="003247D2"/>
    <w:rsid w:val="00325598"/>
    <w:rsid w:val="00326762"/>
    <w:rsid w:val="00326867"/>
    <w:rsid w:val="0032688F"/>
    <w:rsid w:val="003268F1"/>
    <w:rsid w:val="00326CC5"/>
    <w:rsid w:val="003274A7"/>
    <w:rsid w:val="00327FA8"/>
    <w:rsid w:val="0033178E"/>
    <w:rsid w:val="00332E3D"/>
    <w:rsid w:val="00332FAF"/>
    <w:rsid w:val="00333CAF"/>
    <w:rsid w:val="00335456"/>
    <w:rsid w:val="003357D5"/>
    <w:rsid w:val="003365AB"/>
    <w:rsid w:val="00337055"/>
    <w:rsid w:val="00337369"/>
    <w:rsid w:val="00337E3E"/>
    <w:rsid w:val="00337EB7"/>
    <w:rsid w:val="00337EBE"/>
    <w:rsid w:val="003406CB"/>
    <w:rsid w:val="00340D2E"/>
    <w:rsid w:val="003412CA"/>
    <w:rsid w:val="00341D12"/>
    <w:rsid w:val="00342068"/>
    <w:rsid w:val="003420E6"/>
    <w:rsid w:val="003424E3"/>
    <w:rsid w:val="003426B8"/>
    <w:rsid w:val="00342B63"/>
    <w:rsid w:val="00343779"/>
    <w:rsid w:val="00343D8A"/>
    <w:rsid w:val="00343FDF"/>
    <w:rsid w:val="00346231"/>
    <w:rsid w:val="00346C43"/>
    <w:rsid w:val="00350249"/>
    <w:rsid w:val="00350E20"/>
    <w:rsid w:val="0035108F"/>
    <w:rsid w:val="00353640"/>
    <w:rsid w:val="0035474A"/>
    <w:rsid w:val="00354C97"/>
    <w:rsid w:val="0035747A"/>
    <w:rsid w:val="0036106E"/>
    <w:rsid w:val="00361973"/>
    <w:rsid w:val="00361CC2"/>
    <w:rsid w:val="00362664"/>
    <w:rsid w:val="0036359F"/>
    <w:rsid w:val="00364364"/>
    <w:rsid w:val="00364861"/>
    <w:rsid w:val="00364DF1"/>
    <w:rsid w:val="00365840"/>
    <w:rsid w:val="0036614E"/>
    <w:rsid w:val="00366DE3"/>
    <w:rsid w:val="0036777A"/>
    <w:rsid w:val="00371B6F"/>
    <w:rsid w:val="00371D8F"/>
    <w:rsid w:val="00372543"/>
    <w:rsid w:val="00372607"/>
    <w:rsid w:val="00372F3A"/>
    <w:rsid w:val="00372FBA"/>
    <w:rsid w:val="00374085"/>
    <w:rsid w:val="00374542"/>
    <w:rsid w:val="00375BDC"/>
    <w:rsid w:val="00376793"/>
    <w:rsid w:val="00376C13"/>
    <w:rsid w:val="00377D1B"/>
    <w:rsid w:val="00377E52"/>
    <w:rsid w:val="003818ED"/>
    <w:rsid w:val="00383DFC"/>
    <w:rsid w:val="00385459"/>
    <w:rsid w:val="003870C2"/>
    <w:rsid w:val="00390CE8"/>
    <w:rsid w:val="00392C08"/>
    <w:rsid w:val="00393865"/>
    <w:rsid w:val="00393BA8"/>
    <w:rsid w:val="0039400C"/>
    <w:rsid w:val="00395245"/>
    <w:rsid w:val="00395247"/>
    <w:rsid w:val="00396177"/>
    <w:rsid w:val="0039655E"/>
    <w:rsid w:val="0039750F"/>
    <w:rsid w:val="003A01B3"/>
    <w:rsid w:val="003A0E9F"/>
    <w:rsid w:val="003A140F"/>
    <w:rsid w:val="003A251E"/>
    <w:rsid w:val="003A2F62"/>
    <w:rsid w:val="003A40C2"/>
    <w:rsid w:val="003A44CE"/>
    <w:rsid w:val="003A55C5"/>
    <w:rsid w:val="003A6F0C"/>
    <w:rsid w:val="003A724D"/>
    <w:rsid w:val="003B1438"/>
    <w:rsid w:val="003B1597"/>
    <w:rsid w:val="003B21A6"/>
    <w:rsid w:val="003B4D5A"/>
    <w:rsid w:val="003B52EF"/>
    <w:rsid w:val="003B55EF"/>
    <w:rsid w:val="003B5E53"/>
    <w:rsid w:val="003B5EDF"/>
    <w:rsid w:val="003B7129"/>
    <w:rsid w:val="003B7393"/>
    <w:rsid w:val="003C0660"/>
    <w:rsid w:val="003C0F8E"/>
    <w:rsid w:val="003C18AA"/>
    <w:rsid w:val="003C2394"/>
    <w:rsid w:val="003C2B01"/>
    <w:rsid w:val="003C3497"/>
    <w:rsid w:val="003C368A"/>
    <w:rsid w:val="003C45D1"/>
    <w:rsid w:val="003C4EFF"/>
    <w:rsid w:val="003C532D"/>
    <w:rsid w:val="003C5473"/>
    <w:rsid w:val="003C6130"/>
    <w:rsid w:val="003C6282"/>
    <w:rsid w:val="003C685E"/>
    <w:rsid w:val="003D0397"/>
    <w:rsid w:val="003D0537"/>
    <w:rsid w:val="003D09B8"/>
    <w:rsid w:val="003D1E46"/>
    <w:rsid w:val="003D1E82"/>
    <w:rsid w:val="003D3818"/>
    <w:rsid w:val="003D40E4"/>
    <w:rsid w:val="003D4339"/>
    <w:rsid w:val="003D4551"/>
    <w:rsid w:val="003D5890"/>
    <w:rsid w:val="003D6FE6"/>
    <w:rsid w:val="003E17FE"/>
    <w:rsid w:val="003E21A9"/>
    <w:rsid w:val="003E2B09"/>
    <w:rsid w:val="003E448B"/>
    <w:rsid w:val="003E4A9A"/>
    <w:rsid w:val="003E5FC6"/>
    <w:rsid w:val="003E696C"/>
    <w:rsid w:val="003E7309"/>
    <w:rsid w:val="003E7AA1"/>
    <w:rsid w:val="003F008D"/>
    <w:rsid w:val="003F113A"/>
    <w:rsid w:val="003F14EA"/>
    <w:rsid w:val="003F19AE"/>
    <w:rsid w:val="003F23DC"/>
    <w:rsid w:val="003F2DA2"/>
    <w:rsid w:val="003F3827"/>
    <w:rsid w:val="003F5B02"/>
    <w:rsid w:val="003F5D14"/>
    <w:rsid w:val="003F7095"/>
    <w:rsid w:val="00400391"/>
    <w:rsid w:val="004005D2"/>
    <w:rsid w:val="0040067B"/>
    <w:rsid w:val="0040132B"/>
    <w:rsid w:val="00401B9B"/>
    <w:rsid w:val="00401E7C"/>
    <w:rsid w:val="00403761"/>
    <w:rsid w:val="00404E4A"/>
    <w:rsid w:val="00405D8E"/>
    <w:rsid w:val="0040697F"/>
    <w:rsid w:val="00410700"/>
    <w:rsid w:val="00411265"/>
    <w:rsid w:val="004115FE"/>
    <w:rsid w:val="0041248C"/>
    <w:rsid w:val="00412FD6"/>
    <w:rsid w:val="00414242"/>
    <w:rsid w:val="00414290"/>
    <w:rsid w:val="00415435"/>
    <w:rsid w:val="00421316"/>
    <w:rsid w:val="004221A4"/>
    <w:rsid w:val="00423608"/>
    <w:rsid w:val="00423AC0"/>
    <w:rsid w:val="00424546"/>
    <w:rsid w:val="00425657"/>
    <w:rsid w:val="004259A1"/>
    <w:rsid w:val="00425B63"/>
    <w:rsid w:val="00425E43"/>
    <w:rsid w:val="00427686"/>
    <w:rsid w:val="00430853"/>
    <w:rsid w:val="00430E42"/>
    <w:rsid w:val="004310E5"/>
    <w:rsid w:val="0043206C"/>
    <w:rsid w:val="004323ED"/>
    <w:rsid w:val="004334D6"/>
    <w:rsid w:val="0043399F"/>
    <w:rsid w:val="00433FC3"/>
    <w:rsid w:val="00434BD3"/>
    <w:rsid w:val="00435929"/>
    <w:rsid w:val="00435AD1"/>
    <w:rsid w:val="00437243"/>
    <w:rsid w:val="00440605"/>
    <w:rsid w:val="00441006"/>
    <w:rsid w:val="004410E9"/>
    <w:rsid w:val="004415F0"/>
    <w:rsid w:val="00442BDC"/>
    <w:rsid w:val="00442D24"/>
    <w:rsid w:val="00443A43"/>
    <w:rsid w:val="00446303"/>
    <w:rsid w:val="004478AD"/>
    <w:rsid w:val="00447A72"/>
    <w:rsid w:val="00451C12"/>
    <w:rsid w:val="00451C4F"/>
    <w:rsid w:val="00451DB1"/>
    <w:rsid w:val="0045278B"/>
    <w:rsid w:val="00452A65"/>
    <w:rsid w:val="0045504A"/>
    <w:rsid w:val="004563E5"/>
    <w:rsid w:val="004579F7"/>
    <w:rsid w:val="00460A68"/>
    <w:rsid w:val="00462FAA"/>
    <w:rsid w:val="004635D2"/>
    <w:rsid w:val="00464747"/>
    <w:rsid w:val="00464A80"/>
    <w:rsid w:val="0046734D"/>
    <w:rsid w:val="004677B2"/>
    <w:rsid w:val="004703FF"/>
    <w:rsid w:val="00471DA7"/>
    <w:rsid w:val="00472C13"/>
    <w:rsid w:val="00473229"/>
    <w:rsid w:val="004754BD"/>
    <w:rsid w:val="0047555C"/>
    <w:rsid w:val="004756D4"/>
    <w:rsid w:val="00475A63"/>
    <w:rsid w:val="0047612D"/>
    <w:rsid w:val="00476962"/>
    <w:rsid w:val="00477CCA"/>
    <w:rsid w:val="00477CFB"/>
    <w:rsid w:val="00477E5F"/>
    <w:rsid w:val="0048028F"/>
    <w:rsid w:val="00481EFC"/>
    <w:rsid w:val="00482D1A"/>
    <w:rsid w:val="00482FB0"/>
    <w:rsid w:val="00483C94"/>
    <w:rsid w:val="004847F2"/>
    <w:rsid w:val="00485263"/>
    <w:rsid w:val="0048553C"/>
    <w:rsid w:val="00485570"/>
    <w:rsid w:val="00485A52"/>
    <w:rsid w:val="00486B89"/>
    <w:rsid w:val="00486E46"/>
    <w:rsid w:val="004875C4"/>
    <w:rsid w:val="004908D7"/>
    <w:rsid w:val="004916FE"/>
    <w:rsid w:val="00491854"/>
    <w:rsid w:val="00491862"/>
    <w:rsid w:val="00491ED9"/>
    <w:rsid w:val="00493DB8"/>
    <w:rsid w:val="00494E1F"/>
    <w:rsid w:val="0049528A"/>
    <w:rsid w:val="004967AB"/>
    <w:rsid w:val="004A277A"/>
    <w:rsid w:val="004A291D"/>
    <w:rsid w:val="004A319C"/>
    <w:rsid w:val="004A3210"/>
    <w:rsid w:val="004A3360"/>
    <w:rsid w:val="004A4275"/>
    <w:rsid w:val="004A5C89"/>
    <w:rsid w:val="004A7291"/>
    <w:rsid w:val="004A7AB6"/>
    <w:rsid w:val="004B03FF"/>
    <w:rsid w:val="004B1A11"/>
    <w:rsid w:val="004B1E82"/>
    <w:rsid w:val="004B2F17"/>
    <w:rsid w:val="004B3679"/>
    <w:rsid w:val="004B4A51"/>
    <w:rsid w:val="004B5722"/>
    <w:rsid w:val="004C0FCD"/>
    <w:rsid w:val="004C1B25"/>
    <w:rsid w:val="004C4871"/>
    <w:rsid w:val="004C4FD1"/>
    <w:rsid w:val="004C5625"/>
    <w:rsid w:val="004C59A7"/>
    <w:rsid w:val="004C6585"/>
    <w:rsid w:val="004C6C35"/>
    <w:rsid w:val="004C6E8C"/>
    <w:rsid w:val="004C774B"/>
    <w:rsid w:val="004C7759"/>
    <w:rsid w:val="004D01F7"/>
    <w:rsid w:val="004D13CE"/>
    <w:rsid w:val="004D17AE"/>
    <w:rsid w:val="004D18F4"/>
    <w:rsid w:val="004D1E37"/>
    <w:rsid w:val="004D1F36"/>
    <w:rsid w:val="004D29B3"/>
    <w:rsid w:val="004D3503"/>
    <w:rsid w:val="004D37EA"/>
    <w:rsid w:val="004D38BF"/>
    <w:rsid w:val="004D4BFA"/>
    <w:rsid w:val="004D5A0C"/>
    <w:rsid w:val="004D5BA0"/>
    <w:rsid w:val="004D5E78"/>
    <w:rsid w:val="004D6412"/>
    <w:rsid w:val="004E076C"/>
    <w:rsid w:val="004E0DD2"/>
    <w:rsid w:val="004E224C"/>
    <w:rsid w:val="004E26FA"/>
    <w:rsid w:val="004E35AB"/>
    <w:rsid w:val="004E3D41"/>
    <w:rsid w:val="004E4455"/>
    <w:rsid w:val="004E6398"/>
    <w:rsid w:val="004E63FA"/>
    <w:rsid w:val="004E6640"/>
    <w:rsid w:val="004E67C5"/>
    <w:rsid w:val="004F00F4"/>
    <w:rsid w:val="004F0E56"/>
    <w:rsid w:val="004F1094"/>
    <w:rsid w:val="004F29F5"/>
    <w:rsid w:val="004F36B3"/>
    <w:rsid w:val="004F3A0E"/>
    <w:rsid w:val="004F3F5E"/>
    <w:rsid w:val="004F525C"/>
    <w:rsid w:val="004F55A5"/>
    <w:rsid w:val="004F55C0"/>
    <w:rsid w:val="004F5F11"/>
    <w:rsid w:val="004F65B3"/>
    <w:rsid w:val="004F6991"/>
    <w:rsid w:val="004F72E4"/>
    <w:rsid w:val="004F7556"/>
    <w:rsid w:val="005005DD"/>
    <w:rsid w:val="00500E3E"/>
    <w:rsid w:val="00500FBE"/>
    <w:rsid w:val="005019AD"/>
    <w:rsid w:val="00501C53"/>
    <w:rsid w:val="00503547"/>
    <w:rsid w:val="00505ABC"/>
    <w:rsid w:val="00505B7A"/>
    <w:rsid w:val="00507623"/>
    <w:rsid w:val="00510C46"/>
    <w:rsid w:val="00511C35"/>
    <w:rsid w:val="00512BDA"/>
    <w:rsid w:val="00513378"/>
    <w:rsid w:val="005138BC"/>
    <w:rsid w:val="00513EF8"/>
    <w:rsid w:val="00514435"/>
    <w:rsid w:val="005148A3"/>
    <w:rsid w:val="00515336"/>
    <w:rsid w:val="00515F15"/>
    <w:rsid w:val="0052034C"/>
    <w:rsid w:val="00520679"/>
    <w:rsid w:val="00520C5B"/>
    <w:rsid w:val="00520F19"/>
    <w:rsid w:val="00520FE4"/>
    <w:rsid w:val="00521659"/>
    <w:rsid w:val="00521E9C"/>
    <w:rsid w:val="005220CD"/>
    <w:rsid w:val="00523A61"/>
    <w:rsid w:val="00524DCA"/>
    <w:rsid w:val="00525945"/>
    <w:rsid w:val="00525AB1"/>
    <w:rsid w:val="00525FE2"/>
    <w:rsid w:val="005260F0"/>
    <w:rsid w:val="0052731A"/>
    <w:rsid w:val="0052739B"/>
    <w:rsid w:val="00527759"/>
    <w:rsid w:val="00527DC4"/>
    <w:rsid w:val="00527E56"/>
    <w:rsid w:val="0053049C"/>
    <w:rsid w:val="00530557"/>
    <w:rsid w:val="005306C5"/>
    <w:rsid w:val="00530C09"/>
    <w:rsid w:val="00531215"/>
    <w:rsid w:val="00532583"/>
    <w:rsid w:val="00532E63"/>
    <w:rsid w:val="005331E8"/>
    <w:rsid w:val="00533CB1"/>
    <w:rsid w:val="005351A9"/>
    <w:rsid w:val="00535A53"/>
    <w:rsid w:val="005373BB"/>
    <w:rsid w:val="005401C2"/>
    <w:rsid w:val="005404A1"/>
    <w:rsid w:val="00541DE0"/>
    <w:rsid w:val="0054223E"/>
    <w:rsid w:val="00542260"/>
    <w:rsid w:val="005447B6"/>
    <w:rsid w:val="00544FCE"/>
    <w:rsid w:val="0055139F"/>
    <w:rsid w:val="005516A1"/>
    <w:rsid w:val="005518F0"/>
    <w:rsid w:val="005519C7"/>
    <w:rsid w:val="00552031"/>
    <w:rsid w:val="00552399"/>
    <w:rsid w:val="005531D4"/>
    <w:rsid w:val="00553459"/>
    <w:rsid w:val="00553550"/>
    <w:rsid w:val="00553F29"/>
    <w:rsid w:val="005550DF"/>
    <w:rsid w:val="00555711"/>
    <w:rsid w:val="00556686"/>
    <w:rsid w:val="00556849"/>
    <w:rsid w:val="00556AFC"/>
    <w:rsid w:val="005578D2"/>
    <w:rsid w:val="005579E2"/>
    <w:rsid w:val="005604B4"/>
    <w:rsid w:val="00560995"/>
    <w:rsid w:val="00561D48"/>
    <w:rsid w:val="0056388A"/>
    <w:rsid w:val="00563CAF"/>
    <w:rsid w:val="005648DD"/>
    <w:rsid w:val="005657FD"/>
    <w:rsid w:val="005729BB"/>
    <w:rsid w:val="00573E1D"/>
    <w:rsid w:val="00574759"/>
    <w:rsid w:val="00576ECD"/>
    <w:rsid w:val="005812B4"/>
    <w:rsid w:val="005828AE"/>
    <w:rsid w:val="00582DAD"/>
    <w:rsid w:val="00583CB4"/>
    <w:rsid w:val="00584C80"/>
    <w:rsid w:val="00585887"/>
    <w:rsid w:val="00586B64"/>
    <w:rsid w:val="00586FC0"/>
    <w:rsid w:val="00587209"/>
    <w:rsid w:val="00587DA6"/>
    <w:rsid w:val="00587F00"/>
    <w:rsid w:val="005901CA"/>
    <w:rsid w:val="0059179A"/>
    <w:rsid w:val="00591DBA"/>
    <w:rsid w:val="0059377B"/>
    <w:rsid w:val="00593A45"/>
    <w:rsid w:val="005947D0"/>
    <w:rsid w:val="0059498B"/>
    <w:rsid w:val="00596151"/>
    <w:rsid w:val="0059692C"/>
    <w:rsid w:val="005979F5"/>
    <w:rsid w:val="005A00DF"/>
    <w:rsid w:val="005A0472"/>
    <w:rsid w:val="005A1420"/>
    <w:rsid w:val="005A26FA"/>
    <w:rsid w:val="005A27DC"/>
    <w:rsid w:val="005A2C02"/>
    <w:rsid w:val="005A312D"/>
    <w:rsid w:val="005A3318"/>
    <w:rsid w:val="005A4298"/>
    <w:rsid w:val="005A4CB9"/>
    <w:rsid w:val="005A56E7"/>
    <w:rsid w:val="005A6ED5"/>
    <w:rsid w:val="005A7ABD"/>
    <w:rsid w:val="005B025B"/>
    <w:rsid w:val="005B06BB"/>
    <w:rsid w:val="005B0992"/>
    <w:rsid w:val="005B0ED4"/>
    <w:rsid w:val="005B0F50"/>
    <w:rsid w:val="005B1173"/>
    <w:rsid w:val="005B189E"/>
    <w:rsid w:val="005B2435"/>
    <w:rsid w:val="005B2D3D"/>
    <w:rsid w:val="005B30A2"/>
    <w:rsid w:val="005B40F5"/>
    <w:rsid w:val="005B4CEE"/>
    <w:rsid w:val="005B56A0"/>
    <w:rsid w:val="005B5E6D"/>
    <w:rsid w:val="005C29CF"/>
    <w:rsid w:val="005C5F18"/>
    <w:rsid w:val="005C6B9A"/>
    <w:rsid w:val="005C6E6A"/>
    <w:rsid w:val="005C7CC4"/>
    <w:rsid w:val="005D0212"/>
    <w:rsid w:val="005D0D7E"/>
    <w:rsid w:val="005D1D19"/>
    <w:rsid w:val="005D4058"/>
    <w:rsid w:val="005D4B1A"/>
    <w:rsid w:val="005D54DD"/>
    <w:rsid w:val="005D59BD"/>
    <w:rsid w:val="005E01C0"/>
    <w:rsid w:val="005E05D3"/>
    <w:rsid w:val="005E0DA0"/>
    <w:rsid w:val="005E1502"/>
    <w:rsid w:val="005E2905"/>
    <w:rsid w:val="005E456D"/>
    <w:rsid w:val="005E4BE5"/>
    <w:rsid w:val="005E58BD"/>
    <w:rsid w:val="005E69CC"/>
    <w:rsid w:val="005E7770"/>
    <w:rsid w:val="005E7788"/>
    <w:rsid w:val="005F0209"/>
    <w:rsid w:val="005F084D"/>
    <w:rsid w:val="005F0AB9"/>
    <w:rsid w:val="005F0FA3"/>
    <w:rsid w:val="005F1C9B"/>
    <w:rsid w:val="005F33A6"/>
    <w:rsid w:val="005F4A9C"/>
    <w:rsid w:val="005F7E1C"/>
    <w:rsid w:val="00600B0D"/>
    <w:rsid w:val="00602DB5"/>
    <w:rsid w:val="00603136"/>
    <w:rsid w:val="0060499B"/>
    <w:rsid w:val="00604EE6"/>
    <w:rsid w:val="00605604"/>
    <w:rsid w:val="0060570E"/>
    <w:rsid w:val="00605C1E"/>
    <w:rsid w:val="00606CA4"/>
    <w:rsid w:val="00607159"/>
    <w:rsid w:val="006071F2"/>
    <w:rsid w:val="006105D1"/>
    <w:rsid w:val="00610C3E"/>
    <w:rsid w:val="00612881"/>
    <w:rsid w:val="00613CD5"/>
    <w:rsid w:val="00614A8F"/>
    <w:rsid w:val="006170DD"/>
    <w:rsid w:val="006171D5"/>
    <w:rsid w:val="00617735"/>
    <w:rsid w:val="006212F8"/>
    <w:rsid w:val="00621BE6"/>
    <w:rsid w:val="00621D5C"/>
    <w:rsid w:val="006228F5"/>
    <w:rsid w:val="00624151"/>
    <w:rsid w:val="006243C4"/>
    <w:rsid w:val="00625B3C"/>
    <w:rsid w:val="00626702"/>
    <w:rsid w:val="00626967"/>
    <w:rsid w:val="00626C9C"/>
    <w:rsid w:val="00626D73"/>
    <w:rsid w:val="00627A1E"/>
    <w:rsid w:val="0063068B"/>
    <w:rsid w:val="00631D3E"/>
    <w:rsid w:val="006322CE"/>
    <w:rsid w:val="00632CBA"/>
    <w:rsid w:val="00633887"/>
    <w:rsid w:val="00633944"/>
    <w:rsid w:val="00633D3D"/>
    <w:rsid w:val="00634185"/>
    <w:rsid w:val="00634E97"/>
    <w:rsid w:val="006353AB"/>
    <w:rsid w:val="00636179"/>
    <w:rsid w:val="00641601"/>
    <w:rsid w:val="006417AE"/>
    <w:rsid w:val="0064185D"/>
    <w:rsid w:val="00641B8D"/>
    <w:rsid w:val="00642E4D"/>
    <w:rsid w:val="00643341"/>
    <w:rsid w:val="006452CB"/>
    <w:rsid w:val="00646BDC"/>
    <w:rsid w:val="00651183"/>
    <w:rsid w:val="00651FEF"/>
    <w:rsid w:val="00652301"/>
    <w:rsid w:val="00652EB0"/>
    <w:rsid w:val="00653C43"/>
    <w:rsid w:val="00655376"/>
    <w:rsid w:val="00655B8B"/>
    <w:rsid w:val="00660F45"/>
    <w:rsid w:val="00662EE5"/>
    <w:rsid w:val="00664558"/>
    <w:rsid w:val="00664E44"/>
    <w:rsid w:val="00666124"/>
    <w:rsid w:val="00666CC6"/>
    <w:rsid w:val="00666F53"/>
    <w:rsid w:val="006674B5"/>
    <w:rsid w:val="00667582"/>
    <w:rsid w:val="00670036"/>
    <w:rsid w:val="00670339"/>
    <w:rsid w:val="006736BE"/>
    <w:rsid w:val="00673936"/>
    <w:rsid w:val="00673961"/>
    <w:rsid w:val="00674F87"/>
    <w:rsid w:val="006755D4"/>
    <w:rsid w:val="00675911"/>
    <w:rsid w:val="00676166"/>
    <w:rsid w:val="006763AC"/>
    <w:rsid w:val="00681A76"/>
    <w:rsid w:val="0068269C"/>
    <w:rsid w:val="00682E96"/>
    <w:rsid w:val="0068376E"/>
    <w:rsid w:val="006849DD"/>
    <w:rsid w:val="00684A26"/>
    <w:rsid w:val="00686362"/>
    <w:rsid w:val="0068795B"/>
    <w:rsid w:val="006903A6"/>
    <w:rsid w:val="006907E2"/>
    <w:rsid w:val="00690DB2"/>
    <w:rsid w:val="00691401"/>
    <w:rsid w:val="00691576"/>
    <w:rsid w:val="006918B6"/>
    <w:rsid w:val="00691EF8"/>
    <w:rsid w:val="006920C1"/>
    <w:rsid w:val="006925B3"/>
    <w:rsid w:val="00693495"/>
    <w:rsid w:val="00694D08"/>
    <w:rsid w:val="00695AE4"/>
    <w:rsid w:val="006963F6"/>
    <w:rsid w:val="00696EEA"/>
    <w:rsid w:val="00697BDC"/>
    <w:rsid w:val="00697C84"/>
    <w:rsid w:val="006A050A"/>
    <w:rsid w:val="006A0968"/>
    <w:rsid w:val="006A16FE"/>
    <w:rsid w:val="006A2646"/>
    <w:rsid w:val="006A2CCC"/>
    <w:rsid w:val="006A30C2"/>
    <w:rsid w:val="006A380A"/>
    <w:rsid w:val="006A3D61"/>
    <w:rsid w:val="006A3FB9"/>
    <w:rsid w:val="006A3FE0"/>
    <w:rsid w:val="006A4458"/>
    <w:rsid w:val="006A4745"/>
    <w:rsid w:val="006A4DBF"/>
    <w:rsid w:val="006A6062"/>
    <w:rsid w:val="006A60B4"/>
    <w:rsid w:val="006A678E"/>
    <w:rsid w:val="006A6894"/>
    <w:rsid w:val="006A7329"/>
    <w:rsid w:val="006B0FAD"/>
    <w:rsid w:val="006B1FE0"/>
    <w:rsid w:val="006B2126"/>
    <w:rsid w:val="006B21D0"/>
    <w:rsid w:val="006B4020"/>
    <w:rsid w:val="006B46E0"/>
    <w:rsid w:val="006B4997"/>
    <w:rsid w:val="006B5868"/>
    <w:rsid w:val="006B590B"/>
    <w:rsid w:val="006B59C6"/>
    <w:rsid w:val="006B5E9E"/>
    <w:rsid w:val="006B794E"/>
    <w:rsid w:val="006B7AB2"/>
    <w:rsid w:val="006C1ECE"/>
    <w:rsid w:val="006C2DA3"/>
    <w:rsid w:val="006C2F11"/>
    <w:rsid w:val="006C4994"/>
    <w:rsid w:val="006C4E1F"/>
    <w:rsid w:val="006C54C4"/>
    <w:rsid w:val="006C5A2E"/>
    <w:rsid w:val="006C5D9F"/>
    <w:rsid w:val="006C62AC"/>
    <w:rsid w:val="006C73CA"/>
    <w:rsid w:val="006C7E92"/>
    <w:rsid w:val="006D0661"/>
    <w:rsid w:val="006D07D6"/>
    <w:rsid w:val="006D0916"/>
    <w:rsid w:val="006D09B1"/>
    <w:rsid w:val="006D0D19"/>
    <w:rsid w:val="006D2B04"/>
    <w:rsid w:val="006D2FA0"/>
    <w:rsid w:val="006D3021"/>
    <w:rsid w:val="006D59F2"/>
    <w:rsid w:val="006D5B46"/>
    <w:rsid w:val="006D73D9"/>
    <w:rsid w:val="006E0376"/>
    <w:rsid w:val="006E0D06"/>
    <w:rsid w:val="006E0E49"/>
    <w:rsid w:val="006E1305"/>
    <w:rsid w:val="006E24F3"/>
    <w:rsid w:val="006E3600"/>
    <w:rsid w:val="006E38D2"/>
    <w:rsid w:val="006E4B8A"/>
    <w:rsid w:val="006E5997"/>
    <w:rsid w:val="006E5B6E"/>
    <w:rsid w:val="006E5EB7"/>
    <w:rsid w:val="006E6C87"/>
    <w:rsid w:val="006E7844"/>
    <w:rsid w:val="006F012E"/>
    <w:rsid w:val="006F06AB"/>
    <w:rsid w:val="006F0CEA"/>
    <w:rsid w:val="006F2584"/>
    <w:rsid w:val="006F2C43"/>
    <w:rsid w:val="006F2EF4"/>
    <w:rsid w:val="006F32F4"/>
    <w:rsid w:val="006F3C17"/>
    <w:rsid w:val="006F44D4"/>
    <w:rsid w:val="006F6A38"/>
    <w:rsid w:val="006F7EE8"/>
    <w:rsid w:val="0070127D"/>
    <w:rsid w:val="007012BB"/>
    <w:rsid w:val="00702AAE"/>
    <w:rsid w:val="0070593E"/>
    <w:rsid w:val="00705AB8"/>
    <w:rsid w:val="0070656B"/>
    <w:rsid w:val="00707589"/>
    <w:rsid w:val="00707C9C"/>
    <w:rsid w:val="00707F0F"/>
    <w:rsid w:val="0071088F"/>
    <w:rsid w:val="007119C1"/>
    <w:rsid w:val="00711F5C"/>
    <w:rsid w:val="00713C21"/>
    <w:rsid w:val="00713E47"/>
    <w:rsid w:val="007142B3"/>
    <w:rsid w:val="007175B3"/>
    <w:rsid w:val="0072087B"/>
    <w:rsid w:val="007215CB"/>
    <w:rsid w:val="007223A9"/>
    <w:rsid w:val="007229EA"/>
    <w:rsid w:val="00723BC4"/>
    <w:rsid w:val="00723E25"/>
    <w:rsid w:val="0072468C"/>
    <w:rsid w:val="00724B09"/>
    <w:rsid w:val="00725D2C"/>
    <w:rsid w:val="00726595"/>
    <w:rsid w:val="00726B0E"/>
    <w:rsid w:val="00726F85"/>
    <w:rsid w:val="00727E89"/>
    <w:rsid w:val="00727FA8"/>
    <w:rsid w:val="007306BD"/>
    <w:rsid w:val="00730C26"/>
    <w:rsid w:val="0073166D"/>
    <w:rsid w:val="007319A6"/>
    <w:rsid w:val="007326B6"/>
    <w:rsid w:val="00732C57"/>
    <w:rsid w:val="00732ED7"/>
    <w:rsid w:val="00734994"/>
    <w:rsid w:val="00734B81"/>
    <w:rsid w:val="00735326"/>
    <w:rsid w:val="007413FD"/>
    <w:rsid w:val="007421DA"/>
    <w:rsid w:val="00742A16"/>
    <w:rsid w:val="007459FB"/>
    <w:rsid w:val="00746305"/>
    <w:rsid w:val="0074699B"/>
    <w:rsid w:val="0074743D"/>
    <w:rsid w:val="00752AA4"/>
    <w:rsid w:val="00752D45"/>
    <w:rsid w:val="00753602"/>
    <w:rsid w:val="00754A3B"/>
    <w:rsid w:val="0075515B"/>
    <w:rsid w:val="00756207"/>
    <w:rsid w:val="00756B96"/>
    <w:rsid w:val="007574A7"/>
    <w:rsid w:val="0075763B"/>
    <w:rsid w:val="0075763C"/>
    <w:rsid w:val="00757C4C"/>
    <w:rsid w:val="00757E6E"/>
    <w:rsid w:val="00760D45"/>
    <w:rsid w:val="0076168A"/>
    <w:rsid w:val="007619CE"/>
    <w:rsid w:val="00761F95"/>
    <w:rsid w:val="00761FD9"/>
    <w:rsid w:val="007639CB"/>
    <w:rsid w:val="00763D2D"/>
    <w:rsid w:val="00765616"/>
    <w:rsid w:val="00765D91"/>
    <w:rsid w:val="0076690E"/>
    <w:rsid w:val="00766ECB"/>
    <w:rsid w:val="00770342"/>
    <w:rsid w:val="007704CA"/>
    <w:rsid w:val="0077084D"/>
    <w:rsid w:val="00770D03"/>
    <w:rsid w:val="007711DE"/>
    <w:rsid w:val="007725DA"/>
    <w:rsid w:val="007729E1"/>
    <w:rsid w:val="00773077"/>
    <w:rsid w:val="00774AB2"/>
    <w:rsid w:val="00775508"/>
    <w:rsid w:val="007758E9"/>
    <w:rsid w:val="00777163"/>
    <w:rsid w:val="007801A9"/>
    <w:rsid w:val="00780981"/>
    <w:rsid w:val="00780F8B"/>
    <w:rsid w:val="0078257A"/>
    <w:rsid w:val="007835E5"/>
    <w:rsid w:val="007847DD"/>
    <w:rsid w:val="00785086"/>
    <w:rsid w:val="00786F1C"/>
    <w:rsid w:val="00787BD7"/>
    <w:rsid w:val="00790448"/>
    <w:rsid w:val="0079103C"/>
    <w:rsid w:val="007918EA"/>
    <w:rsid w:val="0079197D"/>
    <w:rsid w:val="00793DE6"/>
    <w:rsid w:val="00794264"/>
    <w:rsid w:val="00795444"/>
    <w:rsid w:val="00795A4B"/>
    <w:rsid w:val="00795CFA"/>
    <w:rsid w:val="00797767"/>
    <w:rsid w:val="00797BA0"/>
    <w:rsid w:val="007A1524"/>
    <w:rsid w:val="007A1C6D"/>
    <w:rsid w:val="007A1D54"/>
    <w:rsid w:val="007A2A19"/>
    <w:rsid w:val="007A40AB"/>
    <w:rsid w:val="007A4A2C"/>
    <w:rsid w:val="007A58AF"/>
    <w:rsid w:val="007A690F"/>
    <w:rsid w:val="007A7000"/>
    <w:rsid w:val="007B14AB"/>
    <w:rsid w:val="007B1C7F"/>
    <w:rsid w:val="007B2085"/>
    <w:rsid w:val="007B2A01"/>
    <w:rsid w:val="007B2BB2"/>
    <w:rsid w:val="007B4177"/>
    <w:rsid w:val="007B521A"/>
    <w:rsid w:val="007B5ABD"/>
    <w:rsid w:val="007B652F"/>
    <w:rsid w:val="007B711B"/>
    <w:rsid w:val="007B71CC"/>
    <w:rsid w:val="007B7BB6"/>
    <w:rsid w:val="007B7BBE"/>
    <w:rsid w:val="007C14A8"/>
    <w:rsid w:val="007C1A6A"/>
    <w:rsid w:val="007C1AF3"/>
    <w:rsid w:val="007C1E38"/>
    <w:rsid w:val="007C27AD"/>
    <w:rsid w:val="007C4476"/>
    <w:rsid w:val="007C4A07"/>
    <w:rsid w:val="007C58AC"/>
    <w:rsid w:val="007C5E80"/>
    <w:rsid w:val="007D34B7"/>
    <w:rsid w:val="007D3C7E"/>
    <w:rsid w:val="007D490D"/>
    <w:rsid w:val="007D54BC"/>
    <w:rsid w:val="007D611F"/>
    <w:rsid w:val="007E0882"/>
    <w:rsid w:val="007E0C2D"/>
    <w:rsid w:val="007E187C"/>
    <w:rsid w:val="007E196C"/>
    <w:rsid w:val="007E21E0"/>
    <w:rsid w:val="007E2D41"/>
    <w:rsid w:val="007E540B"/>
    <w:rsid w:val="007E5A35"/>
    <w:rsid w:val="007E715C"/>
    <w:rsid w:val="007E76D2"/>
    <w:rsid w:val="007F04FC"/>
    <w:rsid w:val="007F07B2"/>
    <w:rsid w:val="007F2DB6"/>
    <w:rsid w:val="007F2F7A"/>
    <w:rsid w:val="007F35A8"/>
    <w:rsid w:val="007F4B1B"/>
    <w:rsid w:val="007F6678"/>
    <w:rsid w:val="007F6C84"/>
    <w:rsid w:val="007F7539"/>
    <w:rsid w:val="00800E1F"/>
    <w:rsid w:val="00800E70"/>
    <w:rsid w:val="00800FCB"/>
    <w:rsid w:val="008029B7"/>
    <w:rsid w:val="008035F9"/>
    <w:rsid w:val="0080369E"/>
    <w:rsid w:val="00803734"/>
    <w:rsid w:val="008040D5"/>
    <w:rsid w:val="00804FF1"/>
    <w:rsid w:val="00807826"/>
    <w:rsid w:val="00807FC0"/>
    <w:rsid w:val="00812072"/>
    <w:rsid w:val="00812904"/>
    <w:rsid w:val="00812B72"/>
    <w:rsid w:val="00812FA6"/>
    <w:rsid w:val="00813034"/>
    <w:rsid w:val="00815A5D"/>
    <w:rsid w:val="008179CA"/>
    <w:rsid w:val="00820157"/>
    <w:rsid w:val="008204A8"/>
    <w:rsid w:val="00821267"/>
    <w:rsid w:val="00821866"/>
    <w:rsid w:val="00822C78"/>
    <w:rsid w:val="00823D09"/>
    <w:rsid w:val="00823DDE"/>
    <w:rsid w:val="00823EEC"/>
    <w:rsid w:val="00823EFC"/>
    <w:rsid w:val="0082479F"/>
    <w:rsid w:val="008252D9"/>
    <w:rsid w:val="0082550E"/>
    <w:rsid w:val="00825EF5"/>
    <w:rsid w:val="0082618D"/>
    <w:rsid w:val="0082753C"/>
    <w:rsid w:val="00827D20"/>
    <w:rsid w:val="00830004"/>
    <w:rsid w:val="008300BF"/>
    <w:rsid w:val="00830CA2"/>
    <w:rsid w:val="008311CD"/>
    <w:rsid w:val="00833E00"/>
    <w:rsid w:val="00833F9D"/>
    <w:rsid w:val="0083469E"/>
    <w:rsid w:val="00834AD4"/>
    <w:rsid w:val="00835715"/>
    <w:rsid w:val="008358D4"/>
    <w:rsid w:val="00836707"/>
    <w:rsid w:val="00840963"/>
    <w:rsid w:val="008412CE"/>
    <w:rsid w:val="008416E7"/>
    <w:rsid w:val="00842369"/>
    <w:rsid w:val="0084359F"/>
    <w:rsid w:val="008441F5"/>
    <w:rsid w:val="008442E5"/>
    <w:rsid w:val="00844A5D"/>
    <w:rsid w:val="0084556B"/>
    <w:rsid w:val="00845A8E"/>
    <w:rsid w:val="00845B14"/>
    <w:rsid w:val="008465D7"/>
    <w:rsid w:val="00850B7E"/>
    <w:rsid w:val="0085284D"/>
    <w:rsid w:val="008538A4"/>
    <w:rsid w:val="00855B82"/>
    <w:rsid w:val="0085601D"/>
    <w:rsid w:val="008566D4"/>
    <w:rsid w:val="00857968"/>
    <w:rsid w:val="00860177"/>
    <w:rsid w:val="00860194"/>
    <w:rsid w:val="0086047C"/>
    <w:rsid w:val="0086178E"/>
    <w:rsid w:val="008625FC"/>
    <w:rsid w:val="00862946"/>
    <w:rsid w:val="00862AD8"/>
    <w:rsid w:val="0086329C"/>
    <w:rsid w:val="00864600"/>
    <w:rsid w:val="00864E70"/>
    <w:rsid w:val="00864F11"/>
    <w:rsid w:val="0086659E"/>
    <w:rsid w:val="00866BDC"/>
    <w:rsid w:val="008674AC"/>
    <w:rsid w:val="00867B87"/>
    <w:rsid w:val="00870C1D"/>
    <w:rsid w:val="00870F18"/>
    <w:rsid w:val="00872BA3"/>
    <w:rsid w:val="00875560"/>
    <w:rsid w:val="0087591D"/>
    <w:rsid w:val="00880F18"/>
    <w:rsid w:val="0088194A"/>
    <w:rsid w:val="00881C75"/>
    <w:rsid w:val="00882040"/>
    <w:rsid w:val="008840A3"/>
    <w:rsid w:val="008843C8"/>
    <w:rsid w:val="0088484C"/>
    <w:rsid w:val="00884D30"/>
    <w:rsid w:val="00885D4E"/>
    <w:rsid w:val="008868DF"/>
    <w:rsid w:val="00887017"/>
    <w:rsid w:val="00887D67"/>
    <w:rsid w:val="00890368"/>
    <w:rsid w:val="0089170B"/>
    <w:rsid w:val="00891AA7"/>
    <w:rsid w:val="00893A73"/>
    <w:rsid w:val="00894488"/>
    <w:rsid w:val="008956B2"/>
    <w:rsid w:val="0089593D"/>
    <w:rsid w:val="0089628A"/>
    <w:rsid w:val="00897CA8"/>
    <w:rsid w:val="00897FC9"/>
    <w:rsid w:val="008A04FC"/>
    <w:rsid w:val="008A153F"/>
    <w:rsid w:val="008A2F84"/>
    <w:rsid w:val="008A3259"/>
    <w:rsid w:val="008A3A52"/>
    <w:rsid w:val="008A5375"/>
    <w:rsid w:val="008A5DA3"/>
    <w:rsid w:val="008A5E22"/>
    <w:rsid w:val="008A6171"/>
    <w:rsid w:val="008B0EDA"/>
    <w:rsid w:val="008B23FB"/>
    <w:rsid w:val="008B5B4B"/>
    <w:rsid w:val="008C150E"/>
    <w:rsid w:val="008C225C"/>
    <w:rsid w:val="008C22FE"/>
    <w:rsid w:val="008C2DFD"/>
    <w:rsid w:val="008C2F36"/>
    <w:rsid w:val="008C47C9"/>
    <w:rsid w:val="008C5F41"/>
    <w:rsid w:val="008C60E5"/>
    <w:rsid w:val="008C61C5"/>
    <w:rsid w:val="008C7E8E"/>
    <w:rsid w:val="008D190E"/>
    <w:rsid w:val="008D2918"/>
    <w:rsid w:val="008D291A"/>
    <w:rsid w:val="008D3AC8"/>
    <w:rsid w:val="008D436B"/>
    <w:rsid w:val="008D4EB3"/>
    <w:rsid w:val="008D703F"/>
    <w:rsid w:val="008D7169"/>
    <w:rsid w:val="008D71D4"/>
    <w:rsid w:val="008D7F3B"/>
    <w:rsid w:val="008E004A"/>
    <w:rsid w:val="008E0724"/>
    <w:rsid w:val="008E0885"/>
    <w:rsid w:val="008E1DF4"/>
    <w:rsid w:val="008E2203"/>
    <w:rsid w:val="008E4F9E"/>
    <w:rsid w:val="008E5FA0"/>
    <w:rsid w:val="008E6367"/>
    <w:rsid w:val="008E7D60"/>
    <w:rsid w:val="008F0F4B"/>
    <w:rsid w:val="008F1CD8"/>
    <w:rsid w:val="008F2E94"/>
    <w:rsid w:val="008F2F71"/>
    <w:rsid w:val="008F3054"/>
    <w:rsid w:val="008F3235"/>
    <w:rsid w:val="008F32F4"/>
    <w:rsid w:val="008F3946"/>
    <w:rsid w:val="008F4597"/>
    <w:rsid w:val="008F4AD5"/>
    <w:rsid w:val="008F4C8A"/>
    <w:rsid w:val="008F4D37"/>
    <w:rsid w:val="008F524E"/>
    <w:rsid w:val="008F5A90"/>
    <w:rsid w:val="008F5AF1"/>
    <w:rsid w:val="008F5C5B"/>
    <w:rsid w:val="008F63FE"/>
    <w:rsid w:val="008F7B0B"/>
    <w:rsid w:val="00900C0E"/>
    <w:rsid w:val="0090152B"/>
    <w:rsid w:val="0090332C"/>
    <w:rsid w:val="009039CA"/>
    <w:rsid w:val="009042EE"/>
    <w:rsid w:val="009046B2"/>
    <w:rsid w:val="009049AF"/>
    <w:rsid w:val="00904E8E"/>
    <w:rsid w:val="00904FFC"/>
    <w:rsid w:val="00905CAB"/>
    <w:rsid w:val="00905E04"/>
    <w:rsid w:val="00906297"/>
    <w:rsid w:val="00906FE8"/>
    <w:rsid w:val="00906FF9"/>
    <w:rsid w:val="0090752F"/>
    <w:rsid w:val="00907C37"/>
    <w:rsid w:val="009100C4"/>
    <w:rsid w:val="0091028E"/>
    <w:rsid w:val="009109E7"/>
    <w:rsid w:val="009113A7"/>
    <w:rsid w:val="00911B99"/>
    <w:rsid w:val="0091278E"/>
    <w:rsid w:val="00912CDC"/>
    <w:rsid w:val="0091361A"/>
    <w:rsid w:val="00914EE6"/>
    <w:rsid w:val="00920D03"/>
    <w:rsid w:val="009222BA"/>
    <w:rsid w:val="00922840"/>
    <w:rsid w:val="00924B1E"/>
    <w:rsid w:val="00925208"/>
    <w:rsid w:val="009259F0"/>
    <w:rsid w:val="00925C70"/>
    <w:rsid w:val="0092693C"/>
    <w:rsid w:val="00927EF2"/>
    <w:rsid w:val="0093192A"/>
    <w:rsid w:val="009319E4"/>
    <w:rsid w:val="00931D12"/>
    <w:rsid w:val="00932CCD"/>
    <w:rsid w:val="009343B4"/>
    <w:rsid w:val="009364B0"/>
    <w:rsid w:val="009366F4"/>
    <w:rsid w:val="00936D75"/>
    <w:rsid w:val="00937076"/>
    <w:rsid w:val="00937769"/>
    <w:rsid w:val="00937A79"/>
    <w:rsid w:val="00942884"/>
    <w:rsid w:val="00943872"/>
    <w:rsid w:val="00943D51"/>
    <w:rsid w:val="00944083"/>
    <w:rsid w:val="00944195"/>
    <w:rsid w:val="009454EB"/>
    <w:rsid w:val="00945592"/>
    <w:rsid w:val="00945EF5"/>
    <w:rsid w:val="00946A9E"/>
    <w:rsid w:val="00946AEC"/>
    <w:rsid w:val="00946D97"/>
    <w:rsid w:val="0094776F"/>
    <w:rsid w:val="009500DE"/>
    <w:rsid w:val="00951399"/>
    <w:rsid w:val="009516C2"/>
    <w:rsid w:val="0095320C"/>
    <w:rsid w:val="009532D7"/>
    <w:rsid w:val="00953FC6"/>
    <w:rsid w:val="009547DA"/>
    <w:rsid w:val="00955A6B"/>
    <w:rsid w:val="00955F06"/>
    <w:rsid w:val="00955F7D"/>
    <w:rsid w:val="009563E9"/>
    <w:rsid w:val="009573CF"/>
    <w:rsid w:val="00960B1D"/>
    <w:rsid w:val="00961443"/>
    <w:rsid w:val="00962198"/>
    <w:rsid w:val="00962EC1"/>
    <w:rsid w:val="00963616"/>
    <w:rsid w:val="00963A6A"/>
    <w:rsid w:val="00964067"/>
    <w:rsid w:val="009648BB"/>
    <w:rsid w:val="00964AB6"/>
    <w:rsid w:val="00965A2E"/>
    <w:rsid w:val="00965D13"/>
    <w:rsid w:val="00966012"/>
    <w:rsid w:val="009662EC"/>
    <w:rsid w:val="0096677B"/>
    <w:rsid w:val="00970B0C"/>
    <w:rsid w:val="009734AC"/>
    <w:rsid w:val="00973A98"/>
    <w:rsid w:val="009741D0"/>
    <w:rsid w:val="00974B7F"/>
    <w:rsid w:val="00975EB0"/>
    <w:rsid w:val="009762AA"/>
    <w:rsid w:val="00980021"/>
    <w:rsid w:val="00981198"/>
    <w:rsid w:val="00981E53"/>
    <w:rsid w:val="00982947"/>
    <w:rsid w:val="009832B8"/>
    <w:rsid w:val="009833EE"/>
    <w:rsid w:val="009835A1"/>
    <w:rsid w:val="00987554"/>
    <w:rsid w:val="00987D92"/>
    <w:rsid w:val="009911C1"/>
    <w:rsid w:val="00991A58"/>
    <w:rsid w:val="00992646"/>
    <w:rsid w:val="00992675"/>
    <w:rsid w:val="009929D2"/>
    <w:rsid w:val="00996BFD"/>
    <w:rsid w:val="009975C0"/>
    <w:rsid w:val="009A089F"/>
    <w:rsid w:val="009A0DF8"/>
    <w:rsid w:val="009A1445"/>
    <w:rsid w:val="009A2254"/>
    <w:rsid w:val="009A23FF"/>
    <w:rsid w:val="009A2F15"/>
    <w:rsid w:val="009A43D3"/>
    <w:rsid w:val="009A4E82"/>
    <w:rsid w:val="009A5FCC"/>
    <w:rsid w:val="009B158B"/>
    <w:rsid w:val="009B1D97"/>
    <w:rsid w:val="009B2335"/>
    <w:rsid w:val="009B2B04"/>
    <w:rsid w:val="009B3DEA"/>
    <w:rsid w:val="009B4FDB"/>
    <w:rsid w:val="009B5F22"/>
    <w:rsid w:val="009B6310"/>
    <w:rsid w:val="009B6676"/>
    <w:rsid w:val="009C0454"/>
    <w:rsid w:val="009C19EB"/>
    <w:rsid w:val="009C4DFE"/>
    <w:rsid w:val="009C5471"/>
    <w:rsid w:val="009C5CFA"/>
    <w:rsid w:val="009C5E1F"/>
    <w:rsid w:val="009C6734"/>
    <w:rsid w:val="009C74BC"/>
    <w:rsid w:val="009C7CB6"/>
    <w:rsid w:val="009D0AE7"/>
    <w:rsid w:val="009D12BB"/>
    <w:rsid w:val="009D1483"/>
    <w:rsid w:val="009D164A"/>
    <w:rsid w:val="009D3C2B"/>
    <w:rsid w:val="009D40AD"/>
    <w:rsid w:val="009D429F"/>
    <w:rsid w:val="009D4643"/>
    <w:rsid w:val="009D4CDD"/>
    <w:rsid w:val="009D5543"/>
    <w:rsid w:val="009E02FC"/>
    <w:rsid w:val="009E11FB"/>
    <w:rsid w:val="009E1BEF"/>
    <w:rsid w:val="009E1EA0"/>
    <w:rsid w:val="009E3BBD"/>
    <w:rsid w:val="009E3F9C"/>
    <w:rsid w:val="009E557D"/>
    <w:rsid w:val="009E7AC8"/>
    <w:rsid w:val="009E7F35"/>
    <w:rsid w:val="009F12C7"/>
    <w:rsid w:val="009F2059"/>
    <w:rsid w:val="009F2C3A"/>
    <w:rsid w:val="009F3C62"/>
    <w:rsid w:val="00A01917"/>
    <w:rsid w:val="00A01DD5"/>
    <w:rsid w:val="00A01E61"/>
    <w:rsid w:val="00A0355D"/>
    <w:rsid w:val="00A043C3"/>
    <w:rsid w:val="00A055CD"/>
    <w:rsid w:val="00A060C4"/>
    <w:rsid w:val="00A0654E"/>
    <w:rsid w:val="00A06D14"/>
    <w:rsid w:val="00A074B4"/>
    <w:rsid w:val="00A102D9"/>
    <w:rsid w:val="00A1210B"/>
    <w:rsid w:val="00A12CB2"/>
    <w:rsid w:val="00A13020"/>
    <w:rsid w:val="00A15827"/>
    <w:rsid w:val="00A16856"/>
    <w:rsid w:val="00A17597"/>
    <w:rsid w:val="00A176F7"/>
    <w:rsid w:val="00A17F1A"/>
    <w:rsid w:val="00A215E6"/>
    <w:rsid w:val="00A2175D"/>
    <w:rsid w:val="00A23258"/>
    <w:rsid w:val="00A23ABA"/>
    <w:rsid w:val="00A23B49"/>
    <w:rsid w:val="00A23C16"/>
    <w:rsid w:val="00A24F34"/>
    <w:rsid w:val="00A251D8"/>
    <w:rsid w:val="00A25261"/>
    <w:rsid w:val="00A2542F"/>
    <w:rsid w:val="00A2564F"/>
    <w:rsid w:val="00A25BAF"/>
    <w:rsid w:val="00A2629A"/>
    <w:rsid w:val="00A2788D"/>
    <w:rsid w:val="00A27A74"/>
    <w:rsid w:val="00A30249"/>
    <w:rsid w:val="00A31C20"/>
    <w:rsid w:val="00A31C2E"/>
    <w:rsid w:val="00A327A6"/>
    <w:rsid w:val="00A32FF9"/>
    <w:rsid w:val="00A33C1D"/>
    <w:rsid w:val="00A33CA2"/>
    <w:rsid w:val="00A342B9"/>
    <w:rsid w:val="00A3691E"/>
    <w:rsid w:val="00A373D8"/>
    <w:rsid w:val="00A374B2"/>
    <w:rsid w:val="00A376A0"/>
    <w:rsid w:val="00A40C31"/>
    <w:rsid w:val="00A4138B"/>
    <w:rsid w:val="00A41965"/>
    <w:rsid w:val="00A438B1"/>
    <w:rsid w:val="00A44E9A"/>
    <w:rsid w:val="00A45334"/>
    <w:rsid w:val="00A45EFA"/>
    <w:rsid w:val="00A52114"/>
    <w:rsid w:val="00A53C51"/>
    <w:rsid w:val="00A547F7"/>
    <w:rsid w:val="00A54925"/>
    <w:rsid w:val="00A54958"/>
    <w:rsid w:val="00A5501A"/>
    <w:rsid w:val="00A55232"/>
    <w:rsid w:val="00A55F2D"/>
    <w:rsid w:val="00A56EC2"/>
    <w:rsid w:val="00A57277"/>
    <w:rsid w:val="00A64CCD"/>
    <w:rsid w:val="00A65C10"/>
    <w:rsid w:val="00A666DA"/>
    <w:rsid w:val="00A668B6"/>
    <w:rsid w:val="00A734C6"/>
    <w:rsid w:val="00A73DD6"/>
    <w:rsid w:val="00A74690"/>
    <w:rsid w:val="00A74F25"/>
    <w:rsid w:val="00A75B36"/>
    <w:rsid w:val="00A76610"/>
    <w:rsid w:val="00A77E31"/>
    <w:rsid w:val="00A81233"/>
    <w:rsid w:val="00A82D4D"/>
    <w:rsid w:val="00A8367E"/>
    <w:rsid w:val="00A838D3"/>
    <w:rsid w:val="00A83939"/>
    <w:rsid w:val="00A84448"/>
    <w:rsid w:val="00A853AC"/>
    <w:rsid w:val="00A85F65"/>
    <w:rsid w:val="00A86CBD"/>
    <w:rsid w:val="00A87500"/>
    <w:rsid w:val="00A87DF3"/>
    <w:rsid w:val="00A91CD6"/>
    <w:rsid w:val="00A9349C"/>
    <w:rsid w:val="00A93754"/>
    <w:rsid w:val="00A9391C"/>
    <w:rsid w:val="00A93E4B"/>
    <w:rsid w:val="00A94B47"/>
    <w:rsid w:val="00A95BDF"/>
    <w:rsid w:val="00A964B7"/>
    <w:rsid w:val="00A9692E"/>
    <w:rsid w:val="00A96D6F"/>
    <w:rsid w:val="00AA0038"/>
    <w:rsid w:val="00AA0B6D"/>
    <w:rsid w:val="00AA0FE4"/>
    <w:rsid w:val="00AA1778"/>
    <w:rsid w:val="00AA1F00"/>
    <w:rsid w:val="00AA33EA"/>
    <w:rsid w:val="00AA4582"/>
    <w:rsid w:val="00AA4A8C"/>
    <w:rsid w:val="00AA505D"/>
    <w:rsid w:val="00AA5BCC"/>
    <w:rsid w:val="00AA5F17"/>
    <w:rsid w:val="00AA622C"/>
    <w:rsid w:val="00AA64E7"/>
    <w:rsid w:val="00AA6A4A"/>
    <w:rsid w:val="00AA70AD"/>
    <w:rsid w:val="00AA7A31"/>
    <w:rsid w:val="00AA7E55"/>
    <w:rsid w:val="00AB0F9C"/>
    <w:rsid w:val="00AB151A"/>
    <w:rsid w:val="00AB1AD8"/>
    <w:rsid w:val="00AB2A3A"/>
    <w:rsid w:val="00AB3312"/>
    <w:rsid w:val="00AB359A"/>
    <w:rsid w:val="00AB5497"/>
    <w:rsid w:val="00AB586B"/>
    <w:rsid w:val="00AB5CE0"/>
    <w:rsid w:val="00AB6755"/>
    <w:rsid w:val="00AB6CDA"/>
    <w:rsid w:val="00AC132F"/>
    <w:rsid w:val="00AC27B8"/>
    <w:rsid w:val="00AC2ABC"/>
    <w:rsid w:val="00AC2B84"/>
    <w:rsid w:val="00AC36B7"/>
    <w:rsid w:val="00AC3765"/>
    <w:rsid w:val="00AC3928"/>
    <w:rsid w:val="00AC5523"/>
    <w:rsid w:val="00AC575A"/>
    <w:rsid w:val="00AC725D"/>
    <w:rsid w:val="00AC7F66"/>
    <w:rsid w:val="00AD082B"/>
    <w:rsid w:val="00AD0C8F"/>
    <w:rsid w:val="00AD16FF"/>
    <w:rsid w:val="00AD24E7"/>
    <w:rsid w:val="00AD268A"/>
    <w:rsid w:val="00AD2D64"/>
    <w:rsid w:val="00AD361F"/>
    <w:rsid w:val="00AD5374"/>
    <w:rsid w:val="00AD5F69"/>
    <w:rsid w:val="00AE01AC"/>
    <w:rsid w:val="00AE091C"/>
    <w:rsid w:val="00AE2A6A"/>
    <w:rsid w:val="00AE2BB1"/>
    <w:rsid w:val="00AE3860"/>
    <w:rsid w:val="00AE39B7"/>
    <w:rsid w:val="00AE4B25"/>
    <w:rsid w:val="00AE5BD2"/>
    <w:rsid w:val="00AE6D76"/>
    <w:rsid w:val="00AE715E"/>
    <w:rsid w:val="00AE759B"/>
    <w:rsid w:val="00AF00E4"/>
    <w:rsid w:val="00AF04D7"/>
    <w:rsid w:val="00AF0E94"/>
    <w:rsid w:val="00AF12DF"/>
    <w:rsid w:val="00AF2A4A"/>
    <w:rsid w:val="00AF2E16"/>
    <w:rsid w:val="00AF4407"/>
    <w:rsid w:val="00AF4845"/>
    <w:rsid w:val="00AF557E"/>
    <w:rsid w:val="00AF5990"/>
    <w:rsid w:val="00AF5A91"/>
    <w:rsid w:val="00AF5F66"/>
    <w:rsid w:val="00AF7021"/>
    <w:rsid w:val="00AF7428"/>
    <w:rsid w:val="00AF7BF2"/>
    <w:rsid w:val="00B018AC"/>
    <w:rsid w:val="00B0272F"/>
    <w:rsid w:val="00B02E49"/>
    <w:rsid w:val="00B04977"/>
    <w:rsid w:val="00B04A69"/>
    <w:rsid w:val="00B052E8"/>
    <w:rsid w:val="00B055C9"/>
    <w:rsid w:val="00B058D8"/>
    <w:rsid w:val="00B076AD"/>
    <w:rsid w:val="00B078DA"/>
    <w:rsid w:val="00B07A87"/>
    <w:rsid w:val="00B10075"/>
    <w:rsid w:val="00B125EC"/>
    <w:rsid w:val="00B126B2"/>
    <w:rsid w:val="00B12DA3"/>
    <w:rsid w:val="00B1343F"/>
    <w:rsid w:val="00B1498F"/>
    <w:rsid w:val="00B155E8"/>
    <w:rsid w:val="00B158CD"/>
    <w:rsid w:val="00B158E0"/>
    <w:rsid w:val="00B15B7C"/>
    <w:rsid w:val="00B1690E"/>
    <w:rsid w:val="00B16B62"/>
    <w:rsid w:val="00B17052"/>
    <w:rsid w:val="00B175AF"/>
    <w:rsid w:val="00B209AC"/>
    <w:rsid w:val="00B20FF5"/>
    <w:rsid w:val="00B22B33"/>
    <w:rsid w:val="00B22BBA"/>
    <w:rsid w:val="00B22FEF"/>
    <w:rsid w:val="00B23E11"/>
    <w:rsid w:val="00B2512E"/>
    <w:rsid w:val="00B255A9"/>
    <w:rsid w:val="00B25CF4"/>
    <w:rsid w:val="00B269D6"/>
    <w:rsid w:val="00B27184"/>
    <w:rsid w:val="00B31477"/>
    <w:rsid w:val="00B31E87"/>
    <w:rsid w:val="00B3356A"/>
    <w:rsid w:val="00B34367"/>
    <w:rsid w:val="00B35D3D"/>
    <w:rsid w:val="00B3692D"/>
    <w:rsid w:val="00B36F8F"/>
    <w:rsid w:val="00B373FC"/>
    <w:rsid w:val="00B42CEC"/>
    <w:rsid w:val="00B436EE"/>
    <w:rsid w:val="00B43924"/>
    <w:rsid w:val="00B44E5D"/>
    <w:rsid w:val="00B45EB2"/>
    <w:rsid w:val="00B46951"/>
    <w:rsid w:val="00B469E9"/>
    <w:rsid w:val="00B47AE3"/>
    <w:rsid w:val="00B5106B"/>
    <w:rsid w:val="00B5122B"/>
    <w:rsid w:val="00B51B25"/>
    <w:rsid w:val="00B51BD3"/>
    <w:rsid w:val="00B51FC7"/>
    <w:rsid w:val="00B5398E"/>
    <w:rsid w:val="00B53DC4"/>
    <w:rsid w:val="00B54F48"/>
    <w:rsid w:val="00B55EB5"/>
    <w:rsid w:val="00B5659E"/>
    <w:rsid w:val="00B57F46"/>
    <w:rsid w:val="00B601F8"/>
    <w:rsid w:val="00B60B9D"/>
    <w:rsid w:val="00B610FD"/>
    <w:rsid w:val="00B61380"/>
    <w:rsid w:val="00B61BF1"/>
    <w:rsid w:val="00B62500"/>
    <w:rsid w:val="00B62948"/>
    <w:rsid w:val="00B65D5E"/>
    <w:rsid w:val="00B66C49"/>
    <w:rsid w:val="00B66E7E"/>
    <w:rsid w:val="00B70DC9"/>
    <w:rsid w:val="00B715FA"/>
    <w:rsid w:val="00B72094"/>
    <w:rsid w:val="00B729D1"/>
    <w:rsid w:val="00B73A61"/>
    <w:rsid w:val="00B73D13"/>
    <w:rsid w:val="00B753BF"/>
    <w:rsid w:val="00B754A9"/>
    <w:rsid w:val="00B774F9"/>
    <w:rsid w:val="00B81339"/>
    <w:rsid w:val="00B83CB1"/>
    <w:rsid w:val="00B84338"/>
    <w:rsid w:val="00B84A0F"/>
    <w:rsid w:val="00B85489"/>
    <w:rsid w:val="00B85548"/>
    <w:rsid w:val="00B86A3A"/>
    <w:rsid w:val="00B875CD"/>
    <w:rsid w:val="00B87CF3"/>
    <w:rsid w:val="00B90980"/>
    <w:rsid w:val="00B914E8"/>
    <w:rsid w:val="00B92D50"/>
    <w:rsid w:val="00B93A45"/>
    <w:rsid w:val="00B94D22"/>
    <w:rsid w:val="00B96044"/>
    <w:rsid w:val="00B96BA7"/>
    <w:rsid w:val="00B97552"/>
    <w:rsid w:val="00BA08AF"/>
    <w:rsid w:val="00BA1344"/>
    <w:rsid w:val="00BA15DE"/>
    <w:rsid w:val="00BA1A66"/>
    <w:rsid w:val="00BA1AA5"/>
    <w:rsid w:val="00BA1F83"/>
    <w:rsid w:val="00BA1F8B"/>
    <w:rsid w:val="00BA2421"/>
    <w:rsid w:val="00BA3410"/>
    <w:rsid w:val="00BA460F"/>
    <w:rsid w:val="00BA4907"/>
    <w:rsid w:val="00BA6FA0"/>
    <w:rsid w:val="00BA79B3"/>
    <w:rsid w:val="00BB041E"/>
    <w:rsid w:val="00BB04FF"/>
    <w:rsid w:val="00BB1035"/>
    <w:rsid w:val="00BB110A"/>
    <w:rsid w:val="00BB1293"/>
    <w:rsid w:val="00BB12DA"/>
    <w:rsid w:val="00BB1C81"/>
    <w:rsid w:val="00BB238E"/>
    <w:rsid w:val="00BB3977"/>
    <w:rsid w:val="00BB4854"/>
    <w:rsid w:val="00BB53FB"/>
    <w:rsid w:val="00BB55E4"/>
    <w:rsid w:val="00BB5F6A"/>
    <w:rsid w:val="00BB6808"/>
    <w:rsid w:val="00BB7085"/>
    <w:rsid w:val="00BC0B6E"/>
    <w:rsid w:val="00BC0CEA"/>
    <w:rsid w:val="00BC1053"/>
    <w:rsid w:val="00BC1A04"/>
    <w:rsid w:val="00BC1B2F"/>
    <w:rsid w:val="00BC2642"/>
    <w:rsid w:val="00BC3788"/>
    <w:rsid w:val="00BC4B59"/>
    <w:rsid w:val="00BC5331"/>
    <w:rsid w:val="00BC56A9"/>
    <w:rsid w:val="00BC5BE9"/>
    <w:rsid w:val="00BC6700"/>
    <w:rsid w:val="00BC7653"/>
    <w:rsid w:val="00BD02C6"/>
    <w:rsid w:val="00BD0FEE"/>
    <w:rsid w:val="00BD17AA"/>
    <w:rsid w:val="00BD1B92"/>
    <w:rsid w:val="00BD1E36"/>
    <w:rsid w:val="00BD21F3"/>
    <w:rsid w:val="00BD24CB"/>
    <w:rsid w:val="00BD2711"/>
    <w:rsid w:val="00BD2B47"/>
    <w:rsid w:val="00BD2DBF"/>
    <w:rsid w:val="00BD38F3"/>
    <w:rsid w:val="00BD48AC"/>
    <w:rsid w:val="00BD4F7F"/>
    <w:rsid w:val="00BD50BB"/>
    <w:rsid w:val="00BD5198"/>
    <w:rsid w:val="00BD587B"/>
    <w:rsid w:val="00BD5E9B"/>
    <w:rsid w:val="00BD7AEF"/>
    <w:rsid w:val="00BE169A"/>
    <w:rsid w:val="00BE26FE"/>
    <w:rsid w:val="00BE38B8"/>
    <w:rsid w:val="00BE39C0"/>
    <w:rsid w:val="00BE5DE7"/>
    <w:rsid w:val="00BE5F80"/>
    <w:rsid w:val="00BE6513"/>
    <w:rsid w:val="00BE66AF"/>
    <w:rsid w:val="00BE7661"/>
    <w:rsid w:val="00BF1078"/>
    <w:rsid w:val="00BF19BF"/>
    <w:rsid w:val="00BF249F"/>
    <w:rsid w:val="00BF2DFF"/>
    <w:rsid w:val="00BF2E52"/>
    <w:rsid w:val="00BF2F04"/>
    <w:rsid w:val="00BF33DF"/>
    <w:rsid w:val="00BF3458"/>
    <w:rsid w:val="00BF4850"/>
    <w:rsid w:val="00BF4909"/>
    <w:rsid w:val="00BF4A16"/>
    <w:rsid w:val="00BF5384"/>
    <w:rsid w:val="00BF6A2E"/>
    <w:rsid w:val="00BF6C06"/>
    <w:rsid w:val="00BF74B1"/>
    <w:rsid w:val="00BF772D"/>
    <w:rsid w:val="00BF7883"/>
    <w:rsid w:val="00C00E34"/>
    <w:rsid w:val="00C00E95"/>
    <w:rsid w:val="00C0105E"/>
    <w:rsid w:val="00C0109B"/>
    <w:rsid w:val="00C028AB"/>
    <w:rsid w:val="00C02CC9"/>
    <w:rsid w:val="00C03C98"/>
    <w:rsid w:val="00C04358"/>
    <w:rsid w:val="00C0592D"/>
    <w:rsid w:val="00C060A0"/>
    <w:rsid w:val="00C077F9"/>
    <w:rsid w:val="00C07F0C"/>
    <w:rsid w:val="00C100B7"/>
    <w:rsid w:val="00C118DB"/>
    <w:rsid w:val="00C11F3A"/>
    <w:rsid w:val="00C12A8E"/>
    <w:rsid w:val="00C12D52"/>
    <w:rsid w:val="00C13B4D"/>
    <w:rsid w:val="00C15BCD"/>
    <w:rsid w:val="00C160C5"/>
    <w:rsid w:val="00C16D27"/>
    <w:rsid w:val="00C20CE4"/>
    <w:rsid w:val="00C20D8B"/>
    <w:rsid w:val="00C21C7B"/>
    <w:rsid w:val="00C22316"/>
    <w:rsid w:val="00C2272D"/>
    <w:rsid w:val="00C23689"/>
    <w:rsid w:val="00C2372A"/>
    <w:rsid w:val="00C2422D"/>
    <w:rsid w:val="00C25318"/>
    <w:rsid w:val="00C26130"/>
    <w:rsid w:val="00C26169"/>
    <w:rsid w:val="00C30330"/>
    <w:rsid w:val="00C30946"/>
    <w:rsid w:val="00C30F84"/>
    <w:rsid w:val="00C3128D"/>
    <w:rsid w:val="00C35A1D"/>
    <w:rsid w:val="00C360FE"/>
    <w:rsid w:val="00C368F3"/>
    <w:rsid w:val="00C37727"/>
    <w:rsid w:val="00C37A00"/>
    <w:rsid w:val="00C40E15"/>
    <w:rsid w:val="00C432E4"/>
    <w:rsid w:val="00C43A54"/>
    <w:rsid w:val="00C44C0E"/>
    <w:rsid w:val="00C450FE"/>
    <w:rsid w:val="00C45A0D"/>
    <w:rsid w:val="00C45C61"/>
    <w:rsid w:val="00C47E0F"/>
    <w:rsid w:val="00C5026F"/>
    <w:rsid w:val="00C5059E"/>
    <w:rsid w:val="00C5106E"/>
    <w:rsid w:val="00C5138D"/>
    <w:rsid w:val="00C5194A"/>
    <w:rsid w:val="00C51CC3"/>
    <w:rsid w:val="00C52A2D"/>
    <w:rsid w:val="00C52ACA"/>
    <w:rsid w:val="00C5433F"/>
    <w:rsid w:val="00C55B44"/>
    <w:rsid w:val="00C65566"/>
    <w:rsid w:val="00C65F0C"/>
    <w:rsid w:val="00C661E6"/>
    <w:rsid w:val="00C67B83"/>
    <w:rsid w:val="00C67E8F"/>
    <w:rsid w:val="00C71A31"/>
    <w:rsid w:val="00C71A9F"/>
    <w:rsid w:val="00C7343E"/>
    <w:rsid w:val="00C736EC"/>
    <w:rsid w:val="00C746DE"/>
    <w:rsid w:val="00C749D2"/>
    <w:rsid w:val="00C74ECD"/>
    <w:rsid w:val="00C757F4"/>
    <w:rsid w:val="00C7722C"/>
    <w:rsid w:val="00C77512"/>
    <w:rsid w:val="00C777D6"/>
    <w:rsid w:val="00C80763"/>
    <w:rsid w:val="00C812F2"/>
    <w:rsid w:val="00C81F18"/>
    <w:rsid w:val="00C82529"/>
    <w:rsid w:val="00C83762"/>
    <w:rsid w:val="00C847AC"/>
    <w:rsid w:val="00C85BE9"/>
    <w:rsid w:val="00C879B3"/>
    <w:rsid w:val="00C90241"/>
    <w:rsid w:val="00C907F9"/>
    <w:rsid w:val="00C93180"/>
    <w:rsid w:val="00C94133"/>
    <w:rsid w:val="00C942E3"/>
    <w:rsid w:val="00C949B2"/>
    <w:rsid w:val="00C960F3"/>
    <w:rsid w:val="00C967CC"/>
    <w:rsid w:val="00C9746E"/>
    <w:rsid w:val="00C97BEA"/>
    <w:rsid w:val="00C97EFC"/>
    <w:rsid w:val="00CA036F"/>
    <w:rsid w:val="00CA054D"/>
    <w:rsid w:val="00CA26FE"/>
    <w:rsid w:val="00CA2A4F"/>
    <w:rsid w:val="00CA2E15"/>
    <w:rsid w:val="00CA3804"/>
    <w:rsid w:val="00CA5522"/>
    <w:rsid w:val="00CA5A57"/>
    <w:rsid w:val="00CA78D7"/>
    <w:rsid w:val="00CB1123"/>
    <w:rsid w:val="00CB1A3B"/>
    <w:rsid w:val="00CB3572"/>
    <w:rsid w:val="00CB3632"/>
    <w:rsid w:val="00CB394D"/>
    <w:rsid w:val="00CB4A53"/>
    <w:rsid w:val="00CB4A71"/>
    <w:rsid w:val="00CB4AC1"/>
    <w:rsid w:val="00CB4B68"/>
    <w:rsid w:val="00CB5470"/>
    <w:rsid w:val="00CB5475"/>
    <w:rsid w:val="00CB71A8"/>
    <w:rsid w:val="00CC01B8"/>
    <w:rsid w:val="00CC0222"/>
    <w:rsid w:val="00CC0CF6"/>
    <w:rsid w:val="00CC1037"/>
    <w:rsid w:val="00CC1192"/>
    <w:rsid w:val="00CC1A43"/>
    <w:rsid w:val="00CC2639"/>
    <w:rsid w:val="00CC642E"/>
    <w:rsid w:val="00CC6532"/>
    <w:rsid w:val="00CC7E1B"/>
    <w:rsid w:val="00CC7FFD"/>
    <w:rsid w:val="00CD0AE7"/>
    <w:rsid w:val="00CD0CDC"/>
    <w:rsid w:val="00CD105D"/>
    <w:rsid w:val="00CD1968"/>
    <w:rsid w:val="00CD28AE"/>
    <w:rsid w:val="00CD3377"/>
    <w:rsid w:val="00CD3461"/>
    <w:rsid w:val="00CD3BC2"/>
    <w:rsid w:val="00CD3BC3"/>
    <w:rsid w:val="00CD4603"/>
    <w:rsid w:val="00CD4DCD"/>
    <w:rsid w:val="00CD54E6"/>
    <w:rsid w:val="00CD5CBE"/>
    <w:rsid w:val="00CD67DB"/>
    <w:rsid w:val="00CD6D92"/>
    <w:rsid w:val="00CD7D83"/>
    <w:rsid w:val="00CE42CB"/>
    <w:rsid w:val="00CE5FC9"/>
    <w:rsid w:val="00CF088F"/>
    <w:rsid w:val="00CF0BE0"/>
    <w:rsid w:val="00CF1B7C"/>
    <w:rsid w:val="00CF1CA5"/>
    <w:rsid w:val="00CF2971"/>
    <w:rsid w:val="00CF29C3"/>
    <w:rsid w:val="00CF399A"/>
    <w:rsid w:val="00CF6F95"/>
    <w:rsid w:val="00CF755E"/>
    <w:rsid w:val="00CF7AD2"/>
    <w:rsid w:val="00CF7FA0"/>
    <w:rsid w:val="00D00126"/>
    <w:rsid w:val="00D01351"/>
    <w:rsid w:val="00D0242F"/>
    <w:rsid w:val="00D034E2"/>
    <w:rsid w:val="00D04669"/>
    <w:rsid w:val="00D04CE9"/>
    <w:rsid w:val="00D05EF8"/>
    <w:rsid w:val="00D05F80"/>
    <w:rsid w:val="00D066D4"/>
    <w:rsid w:val="00D07835"/>
    <w:rsid w:val="00D07A7B"/>
    <w:rsid w:val="00D07F4A"/>
    <w:rsid w:val="00D10EDA"/>
    <w:rsid w:val="00D12A8E"/>
    <w:rsid w:val="00D131AF"/>
    <w:rsid w:val="00D13766"/>
    <w:rsid w:val="00D1449E"/>
    <w:rsid w:val="00D151CD"/>
    <w:rsid w:val="00D177F5"/>
    <w:rsid w:val="00D17ABB"/>
    <w:rsid w:val="00D21B5E"/>
    <w:rsid w:val="00D2338B"/>
    <w:rsid w:val="00D2478A"/>
    <w:rsid w:val="00D25B9E"/>
    <w:rsid w:val="00D25BE8"/>
    <w:rsid w:val="00D260D6"/>
    <w:rsid w:val="00D261EC"/>
    <w:rsid w:val="00D26FEC"/>
    <w:rsid w:val="00D270EB"/>
    <w:rsid w:val="00D271D1"/>
    <w:rsid w:val="00D271E6"/>
    <w:rsid w:val="00D27D78"/>
    <w:rsid w:val="00D31CCC"/>
    <w:rsid w:val="00D332D3"/>
    <w:rsid w:val="00D342B8"/>
    <w:rsid w:val="00D349AD"/>
    <w:rsid w:val="00D34D9F"/>
    <w:rsid w:val="00D361B6"/>
    <w:rsid w:val="00D3661A"/>
    <w:rsid w:val="00D36EB9"/>
    <w:rsid w:val="00D37D0A"/>
    <w:rsid w:val="00D37D7F"/>
    <w:rsid w:val="00D40C41"/>
    <w:rsid w:val="00D461EA"/>
    <w:rsid w:val="00D4671A"/>
    <w:rsid w:val="00D46B0A"/>
    <w:rsid w:val="00D47DAC"/>
    <w:rsid w:val="00D50759"/>
    <w:rsid w:val="00D50C01"/>
    <w:rsid w:val="00D5108A"/>
    <w:rsid w:val="00D5141C"/>
    <w:rsid w:val="00D528CD"/>
    <w:rsid w:val="00D54AEA"/>
    <w:rsid w:val="00D54BF8"/>
    <w:rsid w:val="00D54CDD"/>
    <w:rsid w:val="00D54FAF"/>
    <w:rsid w:val="00D556C6"/>
    <w:rsid w:val="00D5642F"/>
    <w:rsid w:val="00D57822"/>
    <w:rsid w:val="00D57D27"/>
    <w:rsid w:val="00D60175"/>
    <w:rsid w:val="00D60759"/>
    <w:rsid w:val="00D62804"/>
    <w:rsid w:val="00D63DD2"/>
    <w:rsid w:val="00D63F4F"/>
    <w:rsid w:val="00D644C4"/>
    <w:rsid w:val="00D66B8E"/>
    <w:rsid w:val="00D70286"/>
    <w:rsid w:val="00D7172E"/>
    <w:rsid w:val="00D71846"/>
    <w:rsid w:val="00D73846"/>
    <w:rsid w:val="00D73EAB"/>
    <w:rsid w:val="00D7516D"/>
    <w:rsid w:val="00D75222"/>
    <w:rsid w:val="00D755DF"/>
    <w:rsid w:val="00D7795E"/>
    <w:rsid w:val="00D77D78"/>
    <w:rsid w:val="00D801C1"/>
    <w:rsid w:val="00D80BAD"/>
    <w:rsid w:val="00D81E44"/>
    <w:rsid w:val="00D822F7"/>
    <w:rsid w:val="00D83FF1"/>
    <w:rsid w:val="00D84D6E"/>
    <w:rsid w:val="00D84F35"/>
    <w:rsid w:val="00D857AD"/>
    <w:rsid w:val="00D8635A"/>
    <w:rsid w:val="00D86767"/>
    <w:rsid w:val="00D87965"/>
    <w:rsid w:val="00D90120"/>
    <w:rsid w:val="00D90DBF"/>
    <w:rsid w:val="00D91087"/>
    <w:rsid w:val="00D912F6"/>
    <w:rsid w:val="00D91C8F"/>
    <w:rsid w:val="00D9209B"/>
    <w:rsid w:val="00D93366"/>
    <w:rsid w:val="00D93643"/>
    <w:rsid w:val="00D9417E"/>
    <w:rsid w:val="00D950B9"/>
    <w:rsid w:val="00D963E3"/>
    <w:rsid w:val="00D9673A"/>
    <w:rsid w:val="00D96B9E"/>
    <w:rsid w:val="00DA28D0"/>
    <w:rsid w:val="00DA2B33"/>
    <w:rsid w:val="00DA2DB1"/>
    <w:rsid w:val="00DA3F08"/>
    <w:rsid w:val="00DA4084"/>
    <w:rsid w:val="00DA4185"/>
    <w:rsid w:val="00DA5EC1"/>
    <w:rsid w:val="00DA63B5"/>
    <w:rsid w:val="00DA6B64"/>
    <w:rsid w:val="00DA6CB0"/>
    <w:rsid w:val="00DB0215"/>
    <w:rsid w:val="00DB0A16"/>
    <w:rsid w:val="00DB0AF7"/>
    <w:rsid w:val="00DB1457"/>
    <w:rsid w:val="00DB22C8"/>
    <w:rsid w:val="00DB23E1"/>
    <w:rsid w:val="00DB2C93"/>
    <w:rsid w:val="00DB3B30"/>
    <w:rsid w:val="00DB626B"/>
    <w:rsid w:val="00DB62AD"/>
    <w:rsid w:val="00DC0022"/>
    <w:rsid w:val="00DC16B1"/>
    <w:rsid w:val="00DC1B90"/>
    <w:rsid w:val="00DC1F0E"/>
    <w:rsid w:val="00DC1FAD"/>
    <w:rsid w:val="00DC2467"/>
    <w:rsid w:val="00DC3508"/>
    <w:rsid w:val="00DC502E"/>
    <w:rsid w:val="00DC535A"/>
    <w:rsid w:val="00DC568A"/>
    <w:rsid w:val="00DC7A10"/>
    <w:rsid w:val="00DC7B99"/>
    <w:rsid w:val="00DD0AEC"/>
    <w:rsid w:val="00DD1DAC"/>
    <w:rsid w:val="00DD258E"/>
    <w:rsid w:val="00DD4942"/>
    <w:rsid w:val="00DD4D03"/>
    <w:rsid w:val="00DD4E3E"/>
    <w:rsid w:val="00DD55B0"/>
    <w:rsid w:val="00DD6512"/>
    <w:rsid w:val="00DE1585"/>
    <w:rsid w:val="00DE1614"/>
    <w:rsid w:val="00DE208B"/>
    <w:rsid w:val="00DE4643"/>
    <w:rsid w:val="00DE4B2C"/>
    <w:rsid w:val="00DE59BA"/>
    <w:rsid w:val="00DE59D4"/>
    <w:rsid w:val="00DE69E6"/>
    <w:rsid w:val="00DE6DB0"/>
    <w:rsid w:val="00DF01CE"/>
    <w:rsid w:val="00DF082A"/>
    <w:rsid w:val="00DF087A"/>
    <w:rsid w:val="00DF0FFA"/>
    <w:rsid w:val="00DF1C6B"/>
    <w:rsid w:val="00DF2694"/>
    <w:rsid w:val="00DF4049"/>
    <w:rsid w:val="00DF4622"/>
    <w:rsid w:val="00DF60BC"/>
    <w:rsid w:val="00DF63C7"/>
    <w:rsid w:val="00DF6F9A"/>
    <w:rsid w:val="00DF753D"/>
    <w:rsid w:val="00DF7C80"/>
    <w:rsid w:val="00DF7CE7"/>
    <w:rsid w:val="00E0029C"/>
    <w:rsid w:val="00E00476"/>
    <w:rsid w:val="00E02552"/>
    <w:rsid w:val="00E02C5C"/>
    <w:rsid w:val="00E03677"/>
    <w:rsid w:val="00E0391D"/>
    <w:rsid w:val="00E040A5"/>
    <w:rsid w:val="00E05F17"/>
    <w:rsid w:val="00E06A47"/>
    <w:rsid w:val="00E06E15"/>
    <w:rsid w:val="00E07DD6"/>
    <w:rsid w:val="00E07F9A"/>
    <w:rsid w:val="00E133EE"/>
    <w:rsid w:val="00E13769"/>
    <w:rsid w:val="00E138C4"/>
    <w:rsid w:val="00E13A7B"/>
    <w:rsid w:val="00E13AE0"/>
    <w:rsid w:val="00E13C69"/>
    <w:rsid w:val="00E14159"/>
    <w:rsid w:val="00E14FF5"/>
    <w:rsid w:val="00E15042"/>
    <w:rsid w:val="00E15550"/>
    <w:rsid w:val="00E1618C"/>
    <w:rsid w:val="00E1682A"/>
    <w:rsid w:val="00E16A2D"/>
    <w:rsid w:val="00E2070D"/>
    <w:rsid w:val="00E20D25"/>
    <w:rsid w:val="00E213DE"/>
    <w:rsid w:val="00E21608"/>
    <w:rsid w:val="00E2197F"/>
    <w:rsid w:val="00E21E1F"/>
    <w:rsid w:val="00E23BD3"/>
    <w:rsid w:val="00E245CF"/>
    <w:rsid w:val="00E2465C"/>
    <w:rsid w:val="00E25694"/>
    <w:rsid w:val="00E2620C"/>
    <w:rsid w:val="00E26E7F"/>
    <w:rsid w:val="00E271A0"/>
    <w:rsid w:val="00E275D2"/>
    <w:rsid w:val="00E312D0"/>
    <w:rsid w:val="00E31448"/>
    <w:rsid w:val="00E34CA4"/>
    <w:rsid w:val="00E40187"/>
    <w:rsid w:val="00E411DC"/>
    <w:rsid w:val="00E42007"/>
    <w:rsid w:val="00E42054"/>
    <w:rsid w:val="00E42758"/>
    <w:rsid w:val="00E431A1"/>
    <w:rsid w:val="00E431C8"/>
    <w:rsid w:val="00E43302"/>
    <w:rsid w:val="00E438D3"/>
    <w:rsid w:val="00E43FBF"/>
    <w:rsid w:val="00E44805"/>
    <w:rsid w:val="00E45391"/>
    <w:rsid w:val="00E45B37"/>
    <w:rsid w:val="00E463A0"/>
    <w:rsid w:val="00E468C6"/>
    <w:rsid w:val="00E46C8A"/>
    <w:rsid w:val="00E51592"/>
    <w:rsid w:val="00E51D3C"/>
    <w:rsid w:val="00E5291D"/>
    <w:rsid w:val="00E52F08"/>
    <w:rsid w:val="00E531AF"/>
    <w:rsid w:val="00E53C03"/>
    <w:rsid w:val="00E55DA9"/>
    <w:rsid w:val="00E5615B"/>
    <w:rsid w:val="00E5642E"/>
    <w:rsid w:val="00E600DF"/>
    <w:rsid w:val="00E6016F"/>
    <w:rsid w:val="00E6029E"/>
    <w:rsid w:val="00E6068E"/>
    <w:rsid w:val="00E61C22"/>
    <w:rsid w:val="00E61EE0"/>
    <w:rsid w:val="00E626CB"/>
    <w:rsid w:val="00E63558"/>
    <w:rsid w:val="00E635D1"/>
    <w:rsid w:val="00E641BE"/>
    <w:rsid w:val="00E647BF"/>
    <w:rsid w:val="00E64C11"/>
    <w:rsid w:val="00E651C9"/>
    <w:rsid w:val="00E66BC5"/>
    <w:rsid w:val="00E6792A"/>
    <w:rsid w:val="00E70454"/>
    <w:rsid w:val="00E70770"/>
    <w:rsid w:val="00E71293"/>
    <w:rsid w:val="00E72590"/>
    <w:rsid w:val="00E73286"/>
    <w:rsid w:val="00E748A0"/>
    <w:rsid w:val="00E770A0"/>
    <w:rsid w:val="00E80A9E"/>
    <w:rsid w:val="00E81672"/>
    <w:rsid w:val="00E81A5B"/>
    <w:rsid w:val="00E81B10"/>
    <w:rsid w:val="00E82F20"/>
    <w:rsid w:val="00E834DD"/>
    <w:rsid w:val="00E83F27"/>
    <w:rsid w:val="00E86451"/>
    <w:rsid w:val="00E86990"/>
    <w:rsid w:val="00E8702B"/>
    <w:rsid w:val="00E879D1"/>
    <w:rsid w:val="00E9001B"/>
    <w:rsid w:val="00E901EE"/>
    <w:rsid w:val="00E9140B"/>
    <w:rsid w:val="00E914CC"/>
    <w:rsid w:val="00E93930"/>
    <w:rsid w:val="00E93AC3"/>
    <w:rsid w:val="00E96873"/>
    <w:rsid w:val="00E972C9"/>
    <w:rsid w:val="00EA0BF1"/>
    <w:rsid w:val="00EA0DD4"/>
    <w:rsid w:val="00EA106D"/>
    <w:rsid w:val="00EA160C"/>
    <w:rsid w:val="00EA1759"/>
    <w:rsid w:val="00EA1A10"/>
    <w:rsid w:val="00EA28A4"/>
    <w:rsid w:val="00EA3765"/>
    <w:rsid w:val="00EA3E1D"/>
    <w:rsid w:val="00EA4549"/>
    <w:rsid w:val="00EA4AAF"/>
    <w:rsid w:val="00EA61B4"/>
    <w:rsid w:val="00EA6573"/>
    <w:rsid w:val="00EA6603"/>
    <w:rsid w:val="00EA7346"/>
    <w:rsid w:val="00EA7F61"/>
    <w:rsid w:val="00EB187F"/>
    <w:rsid w:val="00EB1F7C"/>
    <w:rsid w:val="00EB20D4"/>
    <w:rsid w:val="00EB21C1"/>
    <w:rsid w:val="00EB2C9E"/>
    <w:rsid w:val="00EB3237"/>
    <w:rsid w:val="00EB4AA9"/>
    <w:rsid w:val="00EB4E83"/>
    <w:rsid w:val="00EB5570"/>
    <w:rsid w:val="00EB614A"/>
    <w:rsid w:val="00EB6989"/>
    <w:rsid w:val="00EB7F88"/>
    <w:rsid w:val="00EC0F60"/>
    <w:rsid w:val="00EC22B4"/>
    <w:rsid w:val="00EC2BED"/>
    <w:rsid w:val="00EC3324"/>
    <w:rsid w:val="00EC361C"/>
    <w:rsid w:val="00EC4437"/>
    <w:rsid w:val="00EC46C8"/>
    <w:rsid w:val="00EC578A"/>
    <w:rsid w:val="00EC59D6"/>
    <w:rsid w:val="00EC6443"/>
    <w:rsid w:val="00EC6CD7"/>
    <w:rsid w:val="00EC79BA"/>
    <w:rsid w:val="00ED0170"/>
    <w:rsid w:val="00ED6230"/>
    <w:rsid w:val="00ED6E1B"/>
    <w:rsid w:val="00ED6FD2"/>
    <w:rsid w:val="00ED7548"/>
    <w:rsid w:val="00EE07A8"/>
    <w:rsid w:val="00EE2B7C"/>
    <w:rsid w:val="00EE3F61"/>
    <w:rsid w:val="00EE5339"/>
    <w:rsid w:val="00EE58AE"/>
    <w:rsid w:val="00EE5ABE"/>
    <w:rsid w:val="00EE6FA1"/>
    <w:rsid w:val="00EE7192"/>
    <w:rsid w:val="00EE74D0"/>
    <w:rsid w:val="00EF0B7D"/>
    <w:rsid w:val="00EF2025"/>
    <w:rsid w:val="00EF2CB2"/>
    <w:rsid w:val="00EF3747"/>
    <w:rsid w:val="00EF3EFF"/>
    <w:rsid w:val="00EF4984"/>
    <w:rsid w:val="00EF4FAF"/>
    <w:rsid w:val="00EF60B4"/>
    <w:rsid w:val="00EF6BB9"/>
    <w:rsid w:val="00EF7158"/>
    <w:rsid w:val="00F00BCD"/>
    <w:rsid w:val="00F00D7B"/>
    <w:rsid w:val="00F010FF"/>
    <w:rsid w:val="00F016DE"/>
    <w:rsid w:val="00F01A17"/>
    <w:rsid w:val="00F0302B"/>
    <w:rsid w:val="00F03C9F"/>
    <w:rsid w:val="00F061C0"/>
    <w:rsid w:val="00F065EF"/>
    <w:rsid w:val="00F0664F"/>
    <w:rsid w:val="00F06AA8"/>
    <w:rsid w:val="00F07060"/>
    <w:rsid w:val="00F102F9"/>
    <w:rsid w:val="00F10471"/>
    <w:rsid w:val="00F10AD3"/>
    <w:rsid w:val="00F10CAF"/>
    <w:rsid w:val="00F10DAC"/>
    <w:rsid w:val="00F10EE5"/>
    <w:rsid w:val="00F1165B"/>
    <w:rsid w:val="00F117DE"/>
    <w:rsid w:val="00F123E5"/>
    <w:rsid w:val="00F13305"/>
    <w:rsid w:val="00F1455B"/>
    <w:rsid w:val="00F14D48"/>
    <w:rsid w:val="00F162AC"/>
    <w:rsid w:val="00F16E92"/>
    <w:rsid w:val="00F1767B"/>
    <w:rsid w:val="00F17689"/>
    <w:rsid w:val="00F20D60"/>
    <w:rsid w:val="00F21805"/>
    <w:rsid w:val="00F24B13"/>
    <w:rsid w:val="00F25291"/>
    <w:rsid w:val="00F25D86"/>
    <w:rsid w:val="00F2671F"/>
    <w:rsid w:val="00F26C16"/>
    <w:rsid w:val="00F26EFF"/>
    <w:rsid w:val="00F27951"/>
    <w:rsid w:val="00F303D9"/>
    <w:rsid w:val="00F30D77"/>
    <w:rsid w:val="00F30DAC"/>
    <w:rsid w:val="00F31D0E"/>
    <w:rsid w:val="00F32DB4"/>
    <w:rsid w:val="00F32F4C"/>
    <w:rsid w:val="00F330D6"/>
    <w:rsid w:val="00F339E6"/>
    <w:rsid w:val="00F34088"/>
    <w:rsid w:val="00F34AE4"/>
    <w:rsid w:val="00F3505D"/>
    <w:rsid w:val="00F35185"/>
    <w:rsid w:val="00F3549E"/>
    <w:rsid w:val="00F3608C"/>
    <w:rsid w:val="00F360E7"/>
    <w:rsid w:val="00F36263"/>
    <w:rsid w:val="00F36324"/>
    <w:rsid w:val="00F36667"/>
    <w:rsid w:val="00F36F01"/>
    <w:rsid w:val="00F372AE"/>
    <w:rsid w:val="00F37328"/>
    <w:rsid w:val="00F37F38"/>
    <w:rsid w:val="00F37FA3"/>
    <w:rsid w:val="00F40339"/>
    <w:rsid w:val="00F40B43"/>
    <w:rsid w:val="00F41111"/>
    <w:rsid w:val="00F41C90"/>
    <w:rsid w:val="00F435BF"/>
    <w:rsid w:val="00F43AC9"/>
    <w:rsid w:val="00F43EC0"/>
    <w:rsid w:val="00F4440D"/>
    <w:rsid w:val="00F45835"/>
    <w:rsid w:val="00F45C2D"/>
    <w:rsid w:val="00F46481"/>
    <w:rsid w:val="00F46754"/>
    <w:rsid w:val="00F46995"/>
    <w:rsid w:val="00F47013"/>
    <w:rsid w:val="00F51A63"/>
    <w:rsid w:val="00F51E21"/>
    <w:rsid w:val="00F52C89"/>
    <w:rsid w:val="00F53B64"/>
    <w:rsid w:val="00F55E5B"/>
    <w:rsid w:val="00F56609"/>
    <w:rsid w:val="00F5699D"/>
    <w:rsid w:val="00F60170"/>
    <w:rsid w:val="00F60C47"/>
    <w:rsid w:val="00F618CD"/>
    <w:rsid w:val="00F61C41"/>
    <w:rsid w:val="00F623B4"/>
    <w:rsid w:val="00F62727"/>
    <w:rsid w:val="00F6542C"/>
    <w:rsid w:val="00F654F7"/>
    <w:rsid w:val="00F65B04"/>
    <w:rsid w:val="00F67813"/>
    <w:rsid w:val="00F70C98"/>
    <w:rsid w:val="00F717D6"/>
    <w:rsid w:val="00F723AA"/>
    <w:rsid w:val="00F72915"/>
    <w:rsid w:val="00F72CE6"/>
    <w:rsid w:val="00F75163"/>
    <w:rsid w:val="00F76714"/>
    <w:rsid w:val="00F76831"/>
    <w:rsid w:val="00F76A1F"/>
    <w:rsid w:val="00F76ED0"/>
    <w:rsid w:val="00F7725B"/>
    <w:rsid w:val="00F773D5"/>
    <w:rsid w:val="00F77CD6"/>
    <w:rsid w:val="00F80ACE"/>
    <w:rsid w:val="00F82EA7"/>
    <w:rsid w:val="00F82F88"/>
    <w:rsid w:val="00F84029"/>
    <w:rsid w:val="00F87FCC"/>
    <w:rsid w:val="00F91812"/>
    <w:rsid w:val="00F923D2"/>
    <w:rsid w:val="00F93817"/>
    <w:rsid w:val="00F94C96"/>
    <w:rsid w:val="00F9616C"/>
    <w:rsid w:val="00F9649B"/>
    <w:rsid w:val="00F96844"/>
    <w:rsid w:val="00FA0C13"/>
    <w:rsid w:val="00FA1867"/>
    <w:rsid w:val="00FA1E02"/>
    <w:rsid w:val="00FA1E70"/>
    <w:rsid w:val="00FA37D8"/>
    <w:rsid w:val="00FA39D3"/>
    <w:rsid w:val="00FA47D3"/>
    <w:rsid w:val="00FA534B"/>
    <w:rsid w:val="00FA731A"/>
    <w:rsid w:val="00FA7AFB"/>
    <w:rsid w:val="00FB13FE"/>
    <w:rsid w:val="00FB1651"/>
    <w:rsid w:val="00FB24A8"/>
    <w:rsid w:val="00FB384E"/>
    <w:rsid w:val="00FB3EE2"/>
    <w:rsid w:val="00FB70E8"/>
    <w:rsid w:val="00FB71EF"/>
    <w:rsid w:val="00FB7686"/>
    <w:rsid w:val="00FB78A5"/>
    <w:rsid w:val="00FB79FC"/>
    <w:rsid w:val="00FB7D08"/>
    <w:rsid w:val="00FB7E39"/>
    <w:rsid w:val="00FC0331"/>
    <w:rsid w:val="00FC0787"/>
    <w:rsid w:val="00FC1EEF"/>
    <w:rsid w:val="00FC28F3"/>
    <w:rsid w:val="00FC2B95"/>
    <w:rsid w:val="00FC30AF"/>
    <w:rsid w:val="00FC4758"/>
    <w:rsid w:val="00FC4FC5"/>
    <w:rsid w:val="00FC5A59"/>
    <w:rsid w:val="00FC65C0"/>
    <w:rsid w:val="00FC756F"/>
    <w:rsid w:val="00FC7E02"/>
    <w:rsid w:val="00FD1645"/>
    <w:rsid w:val="00FD1B09"/>
    <w:rsid w:val="00FD3B53"/>
    <w:rsid w:val="00FD6DFA"/>
    <w:rsid w:val="00FD6F4A"/>
    <w:rsid w:val="00FE043A"/>
    <w:rsid w:val="00FE1A52"/>
    <w:rsid w:val="00FE207D"/>
    <w:rsid w:val="00FE20C7"/>
    <w:rsid w:val="00FE2CC0"/>
    <w:rsid w:val="00FE3511"/>
    <w:rsid w:val="00FE384B"/>
    <w:rsid w:val="00FE3BF0"/>
    <w:rsid w:val="00FE4D89"/>
    <w:rsid w:val="00FE548C"/>
    <w:rsid w:val="00FE6B00"/>
    <w:rsid w:val="00FE6C2C"/>
    <w:rsid w:val="00FF25CC"/>
    <w:rsid w:val="00FF283C"/>
    <w:rsid w:val="00FF2B32"/>
    <w:rsid w:val="00FF3270"/>
    <w:rsid w:val="00FF5288"/>
    <w:rsid w:val="00FF5472"/>
    <w:rsid w:val="00FF69C1"/>
    <w:rsid w:val="00FF7202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155010C"/>
  <w15:docId w15:val="{A86CAF6A-3246-4513-A94F-0B5FF9617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617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77E52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61617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061617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61617"/>
    <w:pPr>
      <w:keepNext/>
      <w:spacing w:before="120" w:after="120"/>
      <w:ind w:left="2880" w:hanging="2880"/>
      <w:jc w:val="center"/>
      <w:outlineLvl w:val="3"/>
    </w:pPr>
    <w:rPr>
      <w:b/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9D4CDD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2,Char"/>
    <w:basedOn w:val="Normal"/>
    <w:link w:val="HeaderChar"/>
    <w:uiPriority w:val="99"/>
    <w:rsid w:val="00061617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semiHidden/>
    <w:rsid w:val="00061617"/>
    <w:rPr>
      <w:rFonts w:ascii="Times" w:hAnsi="Times"/>
      <w:sz w:val="20"/>
    </w:rPr>
  </w:style>
  <w:style w:type="paragraph" w:customStyle="1" w:styleId="Char1CharCharChar">
    <w:name w:val="Char1 Char Char Char"/>
    <w:basedOn w:val="Normal"/>
    <w:rsid w:val="00061617"/>
    <w:rPr>
      <w:rFonts w:cs="Arial"/>
      <w:szCs w:val="22"/>
    </w:rPr>
  </w:style>
  <w:style w:type="character" w:customStyle="1" w:styleId="HeaderChar">
    <w:name w:val="Header Char"/>
    <w:aliases w:val=" Char Char,Char2 Char,Char Char1"/>
    <w:link w:val="Header"/>
    <w:uiPriority w:val="99"/>
    <w:locked/>
    <w:rsid w:val="00061617"/>
    <w:rPr>
      <w:rFonts w:ascii="Arial" w:hAnsi="Arial"/>
      <w:sz w:val="22"/>
      <w:lang w:val="en-AU" w:eastAsia="en-US" w:bidi="ar-SA"/>
    </w:rPr>
  </w:style>
  <w:style w:type="paragraph" w:styleId="Footer">
    <w:name w:val="footer"/>
    <w:basedOn w:val="Normal"/>
    <w:link w:val="FooterChar"/>
    <w:uiPriority w:val="99"/>
    <w:rsid w:val="00061617"/>
    <w:pPr>
      <w:tabs>
        <w:tab w:val="center" w:pos="4153"/>
        <w:tab w:val="right" w:pos="8306"/>
      </w:tabs>
    </w:pPr>
  </w:style>
  <w:style w:type="paragraph" w:customStyle="1" w:styleId="Reference">
    <w:name w:val="Reference"/>
    <w:basedOn w:val="Normal"/>
    <w:rsid w:val="00061617"/>
    <w:pPr>
      <w:tabs>
        <w:tab w:val="right" w:pos="9072"/>
      </w:tabs>
      <w:jc w:val="both"/>
    </w:pPr>
    <w:rPr>
      <w:rFonts w:ascii="Arial Narrow" w:hAnsi="Arial Narrow"/>
      <w:b/>
    </w:rPr>
  </w:style>
  <w:style w:type="paragraph" w:styleId="NormalWeb">
    <w:name w:val="Normal (Web)"/>
    <w:basedOn w:val="Normal"/>
    <w:uiPriority w:val="99"/>
    <w:rsid w:val="009929D2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character" w:customStyle="1" w:styleId="CharChar">
    <w:name w:val="Char Char"/>
    <w:semiHidden/>
    <w:locked/>
    <w:rsid w:val="009929D2"/>
    <w:rPr>
      <w:rFonts w:ascii="Arial" w:hAnsi="Arial" w:cs="Arial"/>
      <w:sz w:val="22"/>
      <w:lang w:val="en-AU" w:eastAsia="en-US" w:bidi="ar-SA"/>
    </w:rPr>
  </w:style>
  <w:style w:type="table" w:styleId="TableGrid">
    <w:name w:val="Table Grid"/>
    <w:basedOn w:val="TableNormal"/>
    <w:rsid w:val="009929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9929D2"/>
    <w:rPr>
      <w:rFonts w:ascii="Times New Roman" w:hAnsi="Times New Roman"/>
      <w:i/>
      <w:iCs/>
      <w:sz w:val="24"/>
      <w:szCs w:val="24"/>
    </w:rPr>
  </w:style>
  <w:style w:type="character" w:customStyle="1" w:styleId="CharChar2">
    <w:name w:val="Char Char2"/>
    <w:semiHidden/>
    <w:locked/>
    <w:rsid w:val="00823EFC"/>
    <w:rPr>
      <w:rFonts w:ascii="Arial" w:hAnsi="Arial"/>
      <w:sz w:val="22"/>
      <w:lang w:val="en-AU" w:eastAsia="en-US" w:bidi="ar-SA"/>
    </w:rPr>
  </w:style>
  <w:style w:type="paragraph" w:styleId="BalloonText">
    <w:name w:val="Balloon Text"/>
    <w:basedOn w:val="Normal"/>
    <w:link w:val="BalloonTextChar"/>
    <w:rsid w:val="00FF25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F25CC"/>
    <w:rPr>
      <w:rFonts w:ascii="Tahoma" w:hAnsi="Tahoma" w:cs="Tahoma"/>
      <w:sz w:val="16"/>
      <w:szCs w:val="16"/>
      <w:lang w:val="en-AU"/>
    </w:rPr>
  </w:style>
  <w:style w:type="character" w:customStyle="1" w:styleId="sectiontitle1">
    <w:name w:val="sectiontitle1"/>
    <w:rsid w:val="00D271E6"/>
    <w:rPr>
      <w:rFonts w:ascii="Arial" w:hAnsi="Arial" w:cs="Arial" w:hint="default"/>
      <w:b w:val="0"/>
      <w:bCs w:val="0"/>
      <w:strike w:val="0"/>
      <w:dstrike w:val="0"/>
      <w:color w:val="0D0935"/>
      <w:sz w:val="33"/>
      <w:szCs w:val="33"/>
      <w:u w:val="none"/>
      <w:effect w:val="none"/>
    </w:rPr>
  </w:style>
  <w:style w:type="character" w:styleId="Hyperlink">
    <w:name w:val="Hyperlink"/>
    <w:uiPriority w:val="99"/>
    <w:unhideWhenUsed/>
    <w:rsid w:val="00BA1F83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1A4CFA"/>
    <w:rPr>
      <w:rFonts w:ascii="Arial" w:hAnsi="Arial"/>
      <w:sz w:val="22"/>
      <w:lang w:val="en-AU"/>
    </w:rPr>
  </w:style>
  <w:style w:type="paragraph" w:styleId="ListParagraph">
    <w:name w:val="List Paragraph"/>
    <w:basedOn w:val="Normal"/>
    <w:uiPriority w:val="34"/>
    <w:qFormat/>
    <w:rsid w:val="00652EB0"/>
    <w:pPr>
      <w:widowControl w:val="0"/>
      <w:overflowPunct w:val="0"/>
      <w:autoSpaceDE w:val="0"/>
      <w:autoSpaceDN w:val="0"/>
      <w:adjustRightInd w:val="0"/>
      <w:ind w:left="720"/>
      <w:contextualSpacing/>
    </w:pPr>
    <w:rPr>
      <w:rFonts w:cs="Arial"/>
      <w:kern w:val="28"/>
      <w:szCs w:val="22"/>
      <w:lang w:eastAsia="en-AU"/>
    </w:rPr>
  </w:style>
  <w:style w:type="paragraph" w:customStyle="1" w:styleId="Style">
    <w:name w:val="Style"/>
    <w:rsid w:val="00B20FF5"/>
    <w:pPr>
      <w:widowControl w:val="0"/>
      <w:autoSpaceDE w:val="0"/>
      <w:autoSpaceDN w:val="0"/>
      <w:adjustRightInd w:val="0"/>
    </w:pPr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752AA4"/>
    <w:rPr>
      <w:rFonts w:ascii="Arial" w:hAnsi="Arial" w:cs="Arial"/>
      <w:b/>
      <w:bCs/>
      <w:kern w:val="32"/>
      <w:sz w:val="32"/>
      <w:szCs w:val="32"/>
      <w:lang w:val="en-AU"/>
    </w:rPr>
  </w:style>
  <w:style w:type="character" w:customStyle="1" w:styleId="FootnoteTextChar">
    <w:name w:val="Footnote Text Char"/>
    <w:link w:val="FootnoteText"/>
    <w:semiHidden/>
    <w:rsid w:val="00A76610"/>
    <w:rPr>
      <w:rFonts w:ascii="Times" w:hAnsi="Times"/>
      <w:lang w:val="en-AU"/>
    </w:rPr>
  </w:style>
  <w:style w:type="paragraph" w:styleId="DocumentMap">
    <w:name w:val="Document Map"/>
    <w:basedOn w:val="Normal"/>
    <w:link w:val="DocumentMapChar"/>
    <w:rsid w:val="002F01C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2F01C0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rsid w:val="008F0F4B"/>
    <w:rPr>
      <w:color w:val="800080"/>
      <w:u w:val="single"/>
    </w:rPr>
  </w:style>
  <w:style w:type="paragraph" w:styleId="ListBullet">
    <w:name w:val="List Bullet"/>
    <w:basedOn w:val="List"/>
    <w:rsid w:val="00354C97"/>
    <w:pPr>
      <w:spacing w:after="160"/>
      <w:ind w:left="720" w:hanging="360"/>
      <w:contextualSpacing w:val="0"/>
    </w:pPr>
    <w:rPr>
      <w:sz w:val="20"/>
      <w:lang w:val="en-US" w:eastAsia="en-AU"/>
    </w:rPr>
  </w:style>
  <w:style w:type="paragraph" w:styleId="ListNumber">
    <w:name w:val="List Number"/>
    <w:basedOn w:val="List"/>
    <w:rsid w:val="00354C97"/>
    <w:pPr>
      <w:spacing w:after="160"/>
      <w:ind w:left="720" w:hanging="360"/>
      <w:contextualSpacing w:val="0"/>
    </w:pPr>
    <w:rPr>
      <w:sz w:val="20"/>
      <w:lang w:val="en-US" w:eastAsia="en-AU"/>
    </w:rPr>
  </w:style>
  <w:style w:type="paragraph" w:customStyle="1" w:styleId="SectionHeading">
    <w:name w:val="Section Heading"/>
    <w:basedOn w:val="Normal"/>
    <w:next w:val="BodyText"/>
    <w:rsid w:val="00354C97"/>
    <w:pPr>
      <w:keepNext/>
      <w:keepLines/>
      <w:spacing w:before="360" w:after="120"/>
    </w:pPr>
    <w:rPr>
      <w:rFonts w:ascii="Times New Roman" w:hAnsi="Times New Roman"/>
      <w:b/>
      <w:kern w:val="28"/>
      <w:sz w:val="28"/>
      <w:lang w:val="en-US" w:eastAsia="en-AU"/>
    </w:rPr>
  </w:style>
  <w:style w:type="character" w:styleId="FootnoteReference">
    <w:name w:val="footnote reference"/>
    <w:uiPriority w:val="99"/>
    <w:rsid w:val="00354C97"/>
    <w:rPr>
      <w:vertAlign w:val="superscript"/>
    </w:rPr>
  </w:style>
  <w:style w:type="paragraph" w:customStyle="1" w:styleId="Char1CharChar">
    <w:name w:val="Char1 Char Char"/>
    <w:basedOn w:val="Normal"/>
    <w:rsid w:val="00354C97"/>
    <w:rPr>
      <w:rFonts w:cs="Arial"/>
      <w:szCs w:val="22"/>
    </w:rPr>
  </w:style>
  <w:style w:type="paragraph" w:styleId="List">
    <w:name w:val="List"/>
    <w:basedOn w:val="Normal"/>
    <w:rsid w:val="00354C97"/>
    <w:pPr>
      <w:ind w:left="283" w:hanging="283"/>
      <w:contextualSpacing/>
    </w:pPr>
  </w:style>
  <w:style w:type="paragraph" w:customStyle="1" w:styleId="listparagraph0">
    <w:name w:val="listparagraph"/>
    <w:basedOn w:val="Normal"/>
    <w:rsid w:val="00AE5BD2"/>
    <w:pPr>
      <w:spacing w:after="240"/>
      <w:ind w:left="720"/>
    </w:pPr>
    <w:rPr>
      <w:rFonts w:eastAsia="Calibri" w:cs="Arial"/>
      <w:szCs w:val="22"/>
      <w:lang w:eastAsia="en-AU"/>
    </w:rPr>
  </w:style>
  <w:style w:type="character" w:styleId="PageNumber">
    <w:name w:val="page number"/>
    <w:basedOn w:val="DefaultParagraphFont"/>
    <w:rsid w:val="00E45B37"/>
  </w:style>
  <w:style w:type="paragraph" w:styleId="PlainText">
    <w:name w:val="Plain Text"/>
    <w:basedOn w:val="Normal"/>
    <w:link w:val="PlainTextChar"/>
    <w:uiPriority w:val="99"/>
    <w:rsid w:val="00E45B37"/>
    <w:rPr>
      <w:rFonts w:ascii="Courier New" w:hAnsi="Courier New"/>
      <w:sz w:val="20"/>
    </w:rPr>
  </w:style>
  <w:style w:type="character" w:customStyle="1" w:styleId="PlainTextChar">
    <w:name w:val="Plain Text Char"/>
    <w:link w:val="PlainText"/>
    <w:uiPriority w:val="99"/>
    <w:rsid w:val="00E45B37"/>
    <w:rPr>
      <w:rFonts w:ascii="Courier New" w:hAnsi="Courier New"/>
      <w:lang w:val="en-AU"/>
    </w:rPr>
  </w:style>
  <w:style w:type="paragraph" w:customStyle="1" w:styleId="Defstart">
    <w:name w:val="Defstart"/>
    <w:rsid w:val="00E45B37"/>
    <w:pPr>
      <w:tabs>
        <w:tab w:val="left" w:pos="879"/>
      </w:tabs>
      <w:spacing w:before="80" w:line="260" w:lineRule="atLeast"/>
      <w:ind w:left="879" w:hanging="879"/>
    </w:pPr>
    <w:rPr>
      <w:snapToGrid w:val="0"/>
      <w:sz w:val="24"/>
      <w:lang w:eastAsia="en-US"/>
    </w:rPr>
  </w:style>
  <w:style w:type="paragraph" w:customStyle="1" w:styleId="Subsection">
    <w:name w:val="Subsection"/>
    <w:rsid w:val="00E45B37"/>
    <w:pPr>
      <w:tabs>
        <w:tab w:val="right" w:pos="595"/>
        <w:tab w:val="left" w:pos="879"/>
      </w:tabs>
      <w:spacing w:before="160" w:line="260" w:lineRule="atLeast"/>
      <w:ind w:left="879" w:hanging="879"/>
    </w:pPr>
    <w:rPr>
      <w:sz w:val="24"/>
      <w:lang w:eastAsia="en-US"/>
    </w:rPr>
  </w:style>
  <w:style w:type="paragraph" w:customStyle="1" w:styleId="Indenta">
    <w:name w:val="Indent(a)"/>
    <w:rsid w:val="00E45B37"/>
    <w:pPr>
      <w:tabs>
        <w:tab w:val="right" w:pos="1332"/>
        <w:tab w:val="left" w:pos="1616"/>
      </w:tabs>
      <w:spacing w:before="80" w:line="260" w:lineRule="atLeast"/>
      <w:ind w:left="1616" w:hanging="1616"/>
    </w:pPr>
    <w:rPr>
      <w:sz w:val="24"/>
      <w:lang w:eastAsia="en-US"/>
    </w:rPr>
  </w:style>
  <w:style w:type="paragraph" w:styleId="NoSpacing">
    <w:name w:val="No Spacing"/>
    <w:uiPriority w:val="1"/>
    <w:qFormat/>
    <w:rsid w:val="00EB4E83"/>
    <w:pPr>
      <w:jc w:val="both"/>
    </w:pPr>
    <w:rPr>
      <w:rFonts w:ascii="Arial" w:eastAsia="Calibri" w:hAnsi="Arial" w:cs="Arial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1A4CEB"/>
    <w:pPr>
      <w:spacing w:after="120" w:line="480" w:lineRule="auto"/>
    </w:pPr>
  </w:style>
  <w:style w:type="character" w:customStyle="1" w:styleId="BodyText2Char">
    <w:name w:val="Body Text 2 Char"/>
    <w:link w:val="BodyText2"/>
    <w:rsid w:val="001A4CEB"/>
    <w:rPr>
      <w:rFonts w:ascii="Arial" w:hAnsi="Arial"/>
      <w:sz w:val="22"/>
      <w:lang w:eastAsia="en-US"/>
    </w:rPr>
  </w:style>
  <w:style w:type="paragraph" w:styleId="HTMLPreformatted">
    <w:name w:val="HTML Preformatted"/>
    <w:basedOn w:val="Normal"/>
    <w:link w:val="HTMLPreformattedChar"/>
    <w:rsid w:val="00C71A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US"/>
    </w:rPr>
  </w:style>
  <w:style w:type="character" w:customStyle="1" w:styleId="HTMLPreformattedChar">
    <w:name w:val="HTML Preformatted Char"/>
    <w:link w:val="HTMLPreformatted"/>
    <w:rsid w:val="00C71A31"/>
    <w:rPr>
      <w:rFonts w:ascii="Courier New" w:hAnsi="Courier New" w:cs="Courier New"/>
      <w:lang w:val="en-US" w:eastAsia="en-US"/>
    </w:rPr>
  </w:style>
  <w:style w:type="character" w:customStyle="1" w:styleId="Heading9Char">
    <w:name w:val="Heading 9 Char"/>
    <w:link w:val="Heading9"/>
    <w:uiPriority w:val="99"/>
    <w:rsid w:val="009D4CDD"/>
    <w:rPr>
      <w:rFonts w:ascii="Arial" w:hAnsi="Arial" w:cs="Arial"/>
      <w:sz w:val="22"/>
      <w:szCs w:val="22"/>
      <w:lang w:eastAsia="en-US"/>
    </w:rPr>
  </w:style>
  <w:style w:type="character" w:styleId="EndnoteReference">
    <w:name w:val="endnote reference"/>
    <w:uiPriority w:val="99"/>
    <w:unhideWhenUsed/>
    <w:rsid w:val="0015197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15197A"/>
    <w:rPr>
      <w:rFonts w:ascii="Times New Roman" w:hAnsi="Times New Roman"/>
      <w:sz w:val="20"/>
    </w:rPr>
  </w:style>
  <w:style w:type="character" w:customStyle="1" w:styleId="EndnoteTextChar">
    <w:name w:val="Endnote Text Char"/>
    <w:link w:val="EndnoteText"/>
    <w:uiPriority w:val="99"/>
    <w:rsid w:val="0015197A"/>
    <w:rPr>
      <w:lang w:eastAsia="en-US"/>
    </w:rPr>
  </w:style>
  <w:style w:type="paragraph" w:styleId="Revision">
    <w:name w:val="Revision"/>
    <w:hidden/>
    <w:uiPriority w:val="99"/>
    <w:semiHidden/>
    <w:rsid w:val="00963A6A"/>
    <w:rPr>
      <w:rFonts w:ascii="Arial" w:hAnsi="Arial"/>
      <w:sz w:val="22"/>
      <w:lang w:eastAsia="en-US"/>
    </w:rPr>
  </w:style>
  <w:style w:type="character" w:styleId="CommentReference">
    <w:name w:val="annotation reference"/>
    <w:rsid w:val="004069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697F"/>
    <w:rPr>
      <w:sz w:val="20"/>
    </w:rPr>
  </w:style>
  <w:style w:type="character" w:customStyle="1" w:styleId="CommentTextChar">
    <w:name w:val="Comment Text Char"/>
    <w:link w:val="CommentText"/>
    <w:rsid w:val="0040697F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0697F"/>
    <w:rPr>
      <w:b/>
      <w:bCs/>
    </w:rPr>
  </w:style>
  <w:style w:type="character" w:customStyle="1" w:styleId="CommentSubjectChar">
    <w:name w:val="Comment Subject Char"/>
    <w:link w:val="CommentSubject"/>
    <w:rsid w:val="0040697F"/>
    <w:rPr>
      <w:rFonts w:ascii="Arial" w:hAnsi="Arial"/>
      <w:b/>
      <w:bCs/>
      <w:lang w:eastAsia="en-US"/>
    </w:rPr>
  </w:style>
  <w:style w:type="character" w:customStyle="1" w:styleId="Heading2Char">
    <w:name w:val="Heading 2 Char"/>
    <w:basedOn w:val="DefaultParagraphFont"/>
    <w:link w:val="Heading2"/>
    <w:rsid w:val="00BE66AF"/>
    <w:rPr>
      <w:rFonts w:ascii="Arial" w:hAnsi="Arial"/>
      <w:b/>
      <w:sz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4100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6E0376"/>
    <w:pPr>
      <w:widowControl w:val="0"/>
      <w:autoSpaceDE w:val="0"/>
      <w:autoSpaceDN w:val="0"/>
    </w:pPr>
    <w:rPr>
      <w:rFonts w:eastAsia="Arial" w:cs="Arial"/>
      <w:szCs w:val="22"/>
      <w:lang w:eastAsia="en-AU" w:bidi="en-AU"/>
    </w:rPr>
  </w:style>
  <w:style w:type="character" w:styleId="PlaceholderText">
    <w:name w:val="Placeholder Text"/>
    <w:basedOn w:val="DefaultParagraphFont"/>
    <w:uiPriority w:val="99"/>
    <w:semiHidden/>
    <w:rsid w:val="006E037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6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66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3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emc.wa.gov.au/emergency-management/procedure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7B1AF53796451599A734BFB6C1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BDB92-3D2B-4836-A0D9-A055625B88F9}"/>
      </w:docPartPr>
      <w:docPartBody>
        <w:p w:rsidR="00AD243E" w:rsidRDefault="00841794" w:rsidP="00841794">
          <w:pPr>
            <w:pStyle w:val="297B1AF53796451599A734BFB6C156E21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to enter a date.</w:t>
          </w:r>
        </w:p>
      </w:docPartBody>
    </w:docPart>
    <w:docPart>
      <w:docPartPr>
        <w:name w:val="AED0029A78E044F4AFCC89903A45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134DF-564B-47BD-AE19-9BC13C36F1F5}"/>
      </w:docPartPr>
      <w:docPartBody>
        <w:p w:rsidR="00AD243E" w:rsidRDefault="00841794" w:rsidP="00841794">
          <w:pPr>
            <w:pStyle w:val="AED0029A78E044F4AFCC89903A454BA41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here to enter text.</w:t>
          </w:r>
        </w:p>
      </w:docPartBody>
    </w:docPart>
    <w:docPart>
      <w:docPartPr>
        <w:name w:val="9CBF73DF81954CFA9942970A435D7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B06A6-63EC-4D37-806D-CFAE0481F090}"/>
      </w:docPartPr>
      <w:docPartBody>
        <w:p w:rsidR="00AD243E" w:rsidRDefault="00841794" w:rsidP="00841794">
          <w:pPr>
            <w:pStyle w:val="9CBF73DF81954CFA9942970A435D75AF7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here to enter text.</w:t>
          </w:r>
        </w:p>
      </w:docPartBody>
    </w:docPart>
    <w:docPart>
      <w:docPartPr>
        <w:name w:val="781F249A13A24B27B3B5DDA5D9146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7A6E-C97A-4307-8280-B3AE64D45F3C}"/>
      </w:docPartPr>
      <w:docPartBody>
        <w:p w:rsidR="00AD243E" w:rsidRDefault="00841794" w:rsidP="00841794">
          <w:pPr>
            <w:pStyle w:val="781F249A13A24B27B3B5DDA5D9146BDD7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here to enter text.</w:t>
          </w:r>
        </w:p>
      </w:docPartBody>
    </w:docPart>
    <w:docPart>
      <w:docPartPr>
        <w:name w:val="65CF9DB133E0452CA125D2A7A31E8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5F777-C1FD-4A35-B665-333B2A5C1F33}"/>
      </w:docPartPr>
      <w:docPartBody>
        <w:p w:rsidR="00AD243E" w:rsidRDefault="00841794" w:rsidP="00841794">
          <w:pPr>
            <w:pStyle w:val="65CF9DB133E0452CA125D2A7A31E8E687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hoose an item.</w:t>
          </w:r>
        </w:p>
      </w:docPartBody>
    </w:docPart>
    <w:docPart>
      <w:docPartPr>
        <w:name w:val="6C38015A08A0495EA6F81701C492A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82BA4-076D-48A8-B5AB-34CF9BEBA21B}"/>
      </w:docPartPr>
      <w:docPartBody>
        <w:p w:rsidR="00AD243E" w:rsidRDefault="00841794" w:rsidP="00841794">
          <w:pPr>
            <w:pStyle w:val="6C38015A08A0495EA6F81701C492ACD04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hoose an item.</w:t>
          </w:r>
        </w:p>
      </w:docPartBody>
    </w:docPart>
    <w:docPart>
      <w:docPartPr>
        <w:name w:val="3CA3A73C4E7E43C2A6109AE20A2C6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A689D-108C-4468-9397-ADA6BF89DD89}"/>
      </w:docPartPr>
      <w:docPartBody>
        <w:p w:rsidR="00AD243E" w:rsidRDefault="0036569A" w:rsidP="0036569A">
          <w:pPr>
            <w:pStyle w:val="3CA3A73C4E7E43C2A6109AE20A2C69102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here to enter text.</w:t>
          </w:r>
        </w:p>
      </w:docPartBody>
    </w:docPart>
    <w:docPart>
      <w:docPartPr>
        <w:name w:val="1FC3FF914D6E401AA94E7FEA903EB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4C0B1-7D93-400F-8181-9EC248A3AEA5}"/>
      </w:docPartPr>
      <w:docPartBody>
        <w:p w:rsidR="00AD243E" w:rsidRDefault="00841794" w:rsidP="00841794">
          <w:pPr>
            <w:pStyle w:val="1FC3FF914D6E401AA94E7FEA903EB5741"/>
          </w:pPr>
          <w:r w:rsidRPr="00C149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531173CD5B4307B9DEBF96201E2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D9138-6B0A-44D5-93FF-D01684E86583}"/>
      </w:docPartPr>
      <w:docPartBody>
        <w:p w:rsidR="00AD243E" w:rsidRDefault="00841794" w:rsidP="00841794">
          <w:pPr>
            <w:pStyle w:val="62531173CD5B4307B9DEBF96201E2972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to enter a date.</w:t>
          </w:r>
        </w:p>
      </w:docPartBody>
    </w:docPart>
    <w:docPart>
      <w:docPartPr>
        <w:name w:val="EB270243E4CD4F56B6179B78F1EEB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ED7F7-BBA8-4BFD-A886-FAE806029DBB}"/>
      </w:docPartPr>
      <w:docPartBody>
        <w:p w:rsidR="00AD243E" w:rsidRDefault="00841794" w:rsidP="00841794">
          <w:pPr>
            <w:pStyle w:val="EB270243E4CD4F56B6179B78F1EEB3DF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hoose an item.</w:t>
          </w:r>
        </w:p>
      </w:docPartBody>
    </w:docPart>
    <w:docPart>
      <w:docPartPr>
        <w:name w:val="253B9FAFC3344213A59F68AD5AB2A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312CA-8C22-46C5-A6E1-9295EC4BF8B2}"/>
      </w:docPartPr>
      <w:docPartBody>
        <w:p w:rsidR="00AD243E" w:rsidRDefault="00841794" w:rsidP="00841794">
          <w:pPr>
            <w:pStyle w:val="253B9FAFC3344213A59F68AD5AB2AB40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hoose an item.</w:t>
          </w:r>
        </w:p>
      </w:docPartBody>
    </w:docPart>
    <w:docPart>
      <w:docPartPr>
        <w:name w:val="25130665434341E38597D0979D9BB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36333-618E-4202-AC93-E5EEA6848CE1}"/>
      </w:docPartPr>
      <w:docPartBody>
        <w:p w:rsidR="00AD243E" w:rsidRDefault="00841794" w:rsidP="00841794">
          <w:pPr>
            <w:pStyle w:val="25130665434341E38597D0979D9BB0801"/>
          </w:pPr>
          <w:r w:rsidRPr="006E0376">
            <w:rPr>
              <w:rFonts w:eastAsia="Arial" w:cs="Arial"/>
              <w:color w:val="808080"/>
              <w:szCs w:val="22"/>
              <w:lang w:eastAsia="en-AU" w:bidi="en-AU"/>
            </w:rPr>
            <w:t>Click or tap here to enter text.</w:t>
          </w:r>
        </w:p>
      </w:docPartBody>
    </w:docPart>
    <w:docPart>
      <w:docPartPr>
        <w:name w:val="1174227DADC84635993D2D117C918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85556-0F1B-428D-AB51-EFE4C3CE7031}"/>
      </w:docPartPr>
      <w:docPartBody>
        <w:p w:rsidR="00F7737F" w:rsidRDefault="0061028F" w:rsidP="0061028F">
          <w:pPr>
            <w:pStyle w:val="1174227DADC84635993D2D117C918852"/>
          </w:pPr>
          <w:r w:rsidRPr="006E0376">
            <w:rPr>
              <w:rFonts w:eastAsia="Arial" w:cs="Arial"/>
              <w:color w:val="808080"/>
              <w:lang w:bidi="en-AU"/>
            </w:rPr>
            <w:t>Choose an item.</w:t>
          </w:r>
        </w:p>
      </w:docPartBody>
    </w:docPart>
    <w:docPart>
      <w:docPartPr>
        <w:name w:val="8FB237B0614E400E9500A83E40EC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972F7-103E-4CF9-9336-92DA32EF2421}"/>
      </w:docPartPr>
      <w:docPartBody>
        <w:p w:rsidR="00F7737F" w:rsidRDefault="0061028F" w:rsidP="0061028F">
          <w:pPr>
            <w:pStyle w:val="8FB237B0614E400E9500A83E40EC34FD"/>
          </w:pPr>
          <w:r w:rsidRPr="006E0376">
            <w:rPr>
              <w:rFonts w:eastAsia="Arial" w:cs="Arial"/>
              <w:color w:val="808080"/>
              <w:lang w:bidi="en-AU"/>
            </w:rPr>
            <w:t>Choose an item.</w:t>
          </w:r>
        </w:p>
      </w:docPartBody>
    </w:docPart>
    <w:docPart>
      <w:docPartPr>
        <w:name w:val="2680826C0ECD458087885FDDB720F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8B735-B723-41D5-8713-A706FD7EBC24}"/>
      </w:docPartPr>
      <w:docPartBody>
        <w:p w:rsidR="00F7737F" w:rsidRDefault="0061028F" w:rsidP="0061028F">
          <w:pPr>
            <w:pStyle w:val="2680826C0ECD458087885FDDB720FDFC"/>
          </w:pPr>
          <w:r w:rsidRPr="006E0376">
            <w:rPr>
              <w:rFonts w:eastAsia="Arial" w:cs="Arial"/>
              <w:color w:val="808080"/>
              <w:lang w:bidi="en-AU"/>
            </w:rPr>
            <w:t>Click or tap here to enter text.</w:t>
          </w:r>
        </w:p>
      </w:docPartBody>
    </w:docPart>
    <w:docPart>
      <w:docPartPr>
        <w:name w:val="D1BA706FCEA4414D8BFA69CBBBB9B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A5860-4435-47C0-99B3-3FE7DB1C431B}"/>
      </w:docPartPr>
      <w:docPartBody>
        <w:p w:rsidR="00F7737F" w:rsidRDefault="0061028F" w:rsidP="0061028F">
          <w:pPr>
            <w:pStyle w:val="D1BA706FCEA4414D8BFA69CBBBB9B946"/>
          </w:pPr>
          <w:r w:rsidRPr="002B4E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E4B3691CB14BFCB813F128334E3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1B818-13C6-4C2C-B8E5-B20B5B52F41C}"/>
      </w:docPartPr>
      <w:docPartBody>
        <w:p w:rsidR="00F7737F" w:rsidRDefault="0061028F" w:rsidP="0061028F">
          <w:pPr>
            <w:pStyle w:val="B9E4B3691CB14BFCB813F128334E3042"/>
          </w:pPr>
          <w:r w:rsidRPr="006E0376">
            <w:rPr>
              <w:rFonts w:eastAsia="Arial" w:cs="Arial"/>
              <w:color w:val="808080"/>
              <w:lang w:bidi="en-AU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69A"/>
    <w:rsid w:val="0036569A"/>
    <w:rsid w:val="0061028F"/>
    <w:rsid w:val="00841794"/>
    <w:rsid w:val="00AD243E"/>
    <w:rsid w:val="00F7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028F"/>
    <w:rPr>
      <w:color w:val="808080"/>
    </w:rPr>
  </w:style>
  <w:style w:type="paragraph" w:customStyle="1" w:styleId="3CA3A73C4E7E43C2A6109AE20A2C69102">
    <w:name w:val="3CA3A73C4E7E43C2A6109AE20A2C69102"/>
    <w:rsid w:val="0036569A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297B1AF53796451599A734BFB6C156E211">
    <w:name w:val="297B1AF53796451599A734BFB6C156E21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AED0029A78E044F4AFCC89903A454BA411">
    <w:name w:val="AED0029A78E044F4AFCC89903A454BA41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9CBF73DF81954CFA9942970A435D75AF7">
    <w:name w:val="9CBF73DF81954CFA9942970A435D75AF7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62531173CD5B4307B9DEBF96201E29721">
    <w:name w:val="62531173CD5B4307B9DEBF96201E2972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EB270243E4CD4F56B6179B78F1EEB3DF1">
    <w:name w:val="EB270243E4CD4F56B6179B78F1EEB3DF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253B9FAFC3344213A59F68AD5AB2AB401">
    <w:name w:val="253B9FAFC3344213A59F68AD5AB2AB40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25130665434341E38597D0979D9BB0801">
    <w:name w:val="25130665434341E38597D0979D9BB080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781F249A13A24B27B3B5DDA5D9146BDD7">
    <w:name w:val="781F249A13A24B27B3B5DDA5D9146BDD7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65CF9DB133E0452CA125D2A7A31E8E687">
    <w:name w:val="65CF9DB133E0452CA125D2A7A31E8E687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6C38015A08A0495EA6F81701C492ACD04">
    <w:name w:val="6C38015A08A0495EA6F81701C492ACD04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1FC3FF914D6E401AA94E7FEA903EB5741">
    <w:name w:val="1FC3FF914D6E401AA94E7FEA903EB5741"/>
    <w:rsid w:val="00841794"/>
    <w:pPr>
      <w:spacing w:after="0" w:line="240" w:lineRule="auto"/>
    </w:pPr>
    <w:rPr>
      <w:rFonts w:ascii="Arial" w:eastAsia="Times New Roman" w:hAnsi="Arial" w:cs="Times New Roman"/>
      <w:szCs w:val="20"/>
      <w:lang w:eastAsia="en-US"/>
    </w:rPr>
  </w:style>
  <w:style w:type="paragraph" w:customStyle="1" w:styleId="1174227DADC84635993D2D117C918852">
    <w:name w:val="1174227DADC84635993D2D117C918852"/>
    <w:rsid w:val="0061028F"/>
  </w:style>
  <w:style w:type="paragraph" w:customStyle="1" w:styleId="8FB237B0614E400E9500A83E40EC34FD">
    <w:name w:val="8FB237B0614E400E9500A83E40EC34FD"/>
    <w:rsid w:val="0061028F"/>
  </w:style>
  <w:style w:type="paragraph" w:customStyle="1" w:styleId="2680826C0ECD458087885FDDB720FDFC">
    <w:name w:val="2680826C0ECD458087885FDDB720FDFC"/>
    <w:rsid w:val="0061028F"/>
  </w:style>
  <w:style w:type="paragraph" w:customStyle="1" w:styleId="D1BA706FCEA4414D8BFA69CBBBB9B946">
    <w:name w:val="D1BA706FCEA4414D8BFA69CBBBB9B946"/>
    <w:rsid w:val="0061028F"/>
  </w:style>
  <w:style w:type="paragraph" w:customStyle="1" w:styleId="B9E4B3691CB14BFCB813F128334E3042">
    <w:name w:val="B9E4B3691CB14BFCB813F128334E3042"/>
    <w:rsid w:val="006102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BF964AE60BC44977748A73751E30E" ma:contentTypeVersion="2" ma:contentTypeDescription="Create a new document." ma:contentTypeScope="" ma:versionID="73c10f80fa29295548f3601258c722e9">
  <xsd:schema xmlns:xsd="http://www.w3.org/2001/XMLSchema" xmlns:xs="http://www.w3.org/2001/XMLSchema" xmlns:p="http://schemas.microsoft.com/office/2006/metadata/properties" xmlns:ns1="http://schemas.microsoft.com/sharepoint/v3" xmlns:ns2="899b8ab6-19ff-4fa5-9fd7-4489c7520501" targetNamespace="http://schemas.microsoft.com/office/2006/metadata/properties" ma:root="true" ma:fieldsID="b35975bb7aee1a47924d5e2677b0133b" ns1:_="" ns2:_="">
    <xsd:import namespace="http://schemas.microsoft.com/sharepoint/v3"/>
    <xsd:import namespace="899b8ab6-19ff-4fa5-9fd7-4489c752050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rticleByLin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rticleByLine" ma:index="11" nillable="true" ma:displayName="Byline" ma:description="Byline is a site column created by the Publishing feature. It is used on the Article Page Content Type as the byline of the page." ma:hidden="true" ma:internalName="ArticleByLine" ma:readOnly="false">
      <xsd:simpleType>
        <xsd:restriction base="dms:Text">
          <xsd:maxLength value="255"/>
        </xsd:restriction>
      </xsd:simpleType>
    </xsd:element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b8ab6-19ff-4fa5-9fd7-4489c752050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ticleByLine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03AC2680-F0AF-43ED-87E1-F52D4EEB72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3133A8-762C-4AAF-8B44-CFE716082F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9b8ab6-19ff-4fa5-9fd7-4489c7520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9D018A-D732-453C-92B3-981C58CAE1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82E679-7212-476A-8099-2B32FC9B8F4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899b8ab6-19ff-4fa5-9fd7-4489c7520501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E57811D-0B28-4D44-9400-D9423F7A18B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5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MITIGATION COMMITTEE</vt:lpstr>
    </vt:vector>
  </TitlesOfParts>
  <Company>FESA</Company>
  <LinksUpToDate>false</LinksUpToDate>
  <CharactersWithSpaces>2240</CharactersWithSpaces>
  <SharedDoc>false</SharedDoc>
  <HLinks>
    <vt:vector size="6" baseType="variant">
      <vt:variant>
        <vt:i4>3604579</vt:i4>
      </vt:variant>
      <vt:variant>
        <vt:i4>0</vt:i4>
      </vt:variant>
      <vt:variant>
        <vt:i4>0</vt:i4>
      </vt:variant>
      <vt:variant>
        <vt:i4>5</vt:i4>
      </vt:variant>
      <vt:variant>
        <vt:lpwstr>http://australianbusinessroundtable.com.au/white-pap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MITIGATION COMMITTEE</dc:title>
  <dc:creator>BOYLE  Adam</dc:creator>
  <cp:lastModifiedBy>PATTERSON Carla</cp:lastModifiedBy>
  <cp:revision>2</cp:revision>
  <cp:lastPrinted>2021-06-29T02:40:00Z</cp:lastPrinted>
  <dcterms:created xsi:type="dcterms:W3CDTF">2022-08-24T08:25:00Z</dcterms:created>
  <dcterms:modified xsi:type="dcterms:W3CDTF">2022-08-2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41BF964AE60BC44977748A73751E30E</vt:lpwstr>
  </property>
</Properties>
</file>